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DDAFF1" w14:textId="69629E9D" w:rsidR="004642A4" w:rsidRPr="00377794" w:rsidRDefault="004642A4" w:rsidP="007569AF">
      <w:pPr>
        <w:jc w:val="center"/>
        <w:rPr>
          <w:b/>
        </w:rPr>
      </w:pPr>
      <w:r w:rsidRPr="00377794">
        <w:rPr>
          <w:b/>
        </w:rPr>
        <w:t>Договор №</w:t>
      </w:r>
      <w:r w:rsidR="00377794" w:rsidRPr="00377794">
        <w:rPr>
          <w:b/>
        </w:rPr>
        <w:t>____________</w:t>
      </w:r>
    </w:p>
    <w:p w14:paraId="4CB37CE7" w14:textId="77777777" w:rsidR="004642A4" w:rsidRPr="00377794" w:rsidRDefault="004642A4" w:rsidP="007569AF">
      <w:pPr>
        <w:pStyle w:val="ConsPlusTitle"/>
        <w:widowControl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377794">
        <w:rPr>
          <w:rFonts w:ascii="Times New Roman" w:hAnsi="Times New Roman" w:cs="Times New Roman"/>
          <w:sz w:val="24"/>
          <w:szCs w:val="24"/>
        </w:rPr>
        <w:t>о практической подготовке обучающихся</w:t>
      </w:r>
    </w:p>
    <w:p w14:paraId="1CCB8748" w14:textId="77777777" w:rsidR="004642A4" w:rsidRPr="00377794" w:rsidRDefault="004642A4" w:rsidP="007569AF">
      <w:pPr>
        <w:pStyle w:val="ConsPlusTitle"/>
        <w:widowControl/>
        <w:jc w:val="center"/>
        <w:rPr>
          <w:rFonts w:ascii="Times New Roman" w:hAnsi="Times New Roman" w:cs="Times New Roman"/>
          <w:color w:val="000000"/>
          <w:sz w:val="24"/>
          <w:szCs w:val="24"/>
        </w:rPr>
      </w:pPr>
    </w:p>
    <w:p w14:paraId="47119512" w14:textId="77777777" w:rsidR="004642A4" w:rsidRPr="00377794" w:rsidRDefault="004642A4" w:rsidP="007569AF">
      <w:pPr>
        <w:shd w:val="clear" w:color="auto" w:fill="FFFFFF"/>
        <w:ind w:left="5670" w:right="-35"/>
        <w:jc w:val="right"/>
      </w:pPr>
    </w:p>
    <w:p w14:paraId="30FF17EC" w14:textId="076BCD2C" w:rsidR="004642A4" w:rsidRPr="00377794" w:rsidRDefault="004642A4" w:rsidP="007569AF">
      <w:pPr>
        <w:pStyle w:val="ConsPlusNormal"/>
        <w:tabs>
          <w:tab w:val="left" w:pos="1418"/>
        </w:tabs>
        <w:rPr>
          <w:rFonts w:ascii="Times New Roman" w:hAnsi="Times New Roman" w:cs="Times New Roman"/>
          <w:sz w:val="24"/>
          <w:szCs w:val="24"/>
        </w:rPr>
      </w:pPr>
      <w:r w:rsidRPr="00377794">
        <w:rPr>
          <w:rFonts w:ascii="Times New Roman" w:hAnsi="Times New Roman" w:cs="Times New Roman"/>
          <w:sz w:val="24"/>
          <w:szCs w:val="24"/>
        </w:rPr>
        <w:t>г. Санкт-Петербург</w:t>
      </w:r>
      <w:r w:rsidRPr="00377794">
        <w:rPr>
          <w:rFonts w:ascii="Times New Roman" w:hAnsi="Times New Roman" w:cs="Times New Roman"/>
          <w:sz w:val="24"/>
          <w:szCs w:val="24"/>
        </w:rPr>
        <w:tab/>
      </w:r>
      <w:r w:rsidRPr="00377794">
        <w:rPr>
          <w:rFonts w:ascii="Times New Roman" w:hAnsi="Times New Roman" w:cs="Times New Roman"/>
          <w:sz w:val="24"/>
          <w:szCs w:val="24"/>
        </w:rPr>
        <w:tab/>
      </w:r>
      <w:r w:rsidRPr="00377794">
        <w:rPr>
          <w:rFonts w:ascii="Times New Roman" w:hAnsi="Times New Roman" w:cs="Times New Roman"/>
          <w:sz w:val="24"/>
          <w:szCs w:val="24"/>
        </w:rPr>
        <w:tab/>
      </w:r>
      <w:r w:rsidRPr="00377794">
        <w:rPr>
          <w:rFonts w:ascii="Times New Roman" w:hAnsi="Times New Roman" w:cs="Times New Roman"/>
          <w:sz w:val="24"/>
          <w:szCs w:val="24"/>
        </w:rPr>
        <w:tab/>
      </w:r>
      <w:r w:rsidRPr="00377794">
        <w:rPr>
          <w:rFonts w:ascii="Times New Roman" w:hAnsi="Times New Roman" w:cs="Times New Roman"/>
          <w:sz w:val="24"/>
          <w:szCs w:val="24"/>
        </w:rPr>
        <w:tab/>
      </w:r>
      <w:r w:rsidRPr="00377794">
        <w:rPr>
          <w:rFonts w:ascii="Times New Roman" w:hAnsi="Times New Roman" w:cs="Times New Roman"/>
          <w:sz w:val="24"/>
          <w:szCs w:val="24"/>
        </w:rPr>
        <w:tab/>
      </w:r>
      <w:r w:rsidR="00F2669D" w:rsidRPr="00377794">
        <w:rPr>
          <w:rFonts w:ascii="Times New Roman" w:hAnsi="Times New Roman" w:cs="Times New Roman"/>
          <w:sz w:val="24"/>
          <w:szCs w:val="24"/>
        </w:rPr>
        <w:tab/>
      </w:r>
      <w:r w:rsidR="00F2669D" w:rsidRPr="00377794">
        <w:rPr>
          <w:rFonts w:ascii="Times New Roman" w:hAnsi="Times New Roman" w:cs="Times New Roman"/>
          <w:sz w:val="24"/>
          <w:szCs w:val="24"/>
        </w:rPr>
        <w:tab/>
      </w:r>
      <w:r w:rsidRPr="00377794">
        <w:rPr>
          <w:rFonts w:ascii="Times New Roman" w:hAnsi="Times New Roman" w:cs="Times New Roman"/>
          <w:sz w:val="24"/>
          <w:szCs w:val="24"/>
        </w:rPr>
        <w:t>«___» __________ 20__ г.</w:t>
      </w:r>
    </w:p>
    <w:p w14:paraId="4DAAC62F" w14:textId="77777777" w:rsidR="00377794" w:rsidRPr="00377794" w:rsidRDefault="00377794" w:rsidP="007569AF">
      <w:pPr>
        <w:pStyle w:val="ConsPlusNormal"/>
        <w:tabs>
          <w:tab w:val="left" w:pos="1418"/>
        </w:tabs>
        <w:rPr>
          <w:rFonts w:ascii="Times New Roman" w:hAnsi="Times New Roman" w:cs="Times New Roman"/>
          <w:sz w:val="24"/>
          <w:szCs w:val="24"/>
        </w:rPr>
      </w:pPr>
    </w:p>
    <w:p w14:paraId="4545786C" w14:textId="77777777" w:rsidR="004642A4" w:rsidRPr="00377794" w:rsidRDefault="004642A4" w:rsidP="007569AF">
      <w:pPr>
        <w:pStyle w:val="ConsPlusNormal"/>
        <w:tabs>
          <w:tab w:val="left" w:pos="1418"/>
        </w:tabs>
        <w:rPr>
          <w:rFonts w:ascii="Times New Roman" w:hAnsi="Times New Roman" w:cs="Times New Roman"/>
          <w:sz w:val="24"/>
          <w:szCs w:val="24"/>
        </w:rPr>
      </w:pPr>
    </w:p>
    <w:p w14:paraId="5ACD6F79" w14:textId="083B4396" w:rsidR="00377794" w:rsidRPr="00887BBA" w:rsidRDefault="004642A4" w:rsidP="007569AF">
      <w:pPr>
        <w:pStyle w:val="ConsPlusNormal"/>
        <w:tabs>
          <w:tab w:val="left" w:pos="1418"/>
        </w:tabs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377794">
        <w:rPr>
          <w:rFonts w:ascii="Times New Roman" w:hAnsi="Times New Roman" w:cs="Times New Roman"/>
          <w:sz w:val="24"/>
          <w:szCs w:val="24"/>
        </w:rPr>
        <w:t>Федеральное государственное бюджетное образовательное учреждение высшего образования «Санкт-Петербургский государственный экономический университет» (СПбГЭУ), осуществляющее образовательную деятельность на основании Лицензии №</w:t>
      </w:r>
      <w:r w:rsidR="00F83511" w:rsidRPr="00377794">
        <w:rPr>
          <w:rFonts w:ascii="Times New Roman" w:hAnsi="Times New Roman" w:cs="Times New Roman"/>
          <w:sz w:val="24"/>
          <w:szCs w:val="24"/>
        </w:rPr>
        <w:t>Л035-00115-78/00120293</w:t>
      </w:r>
      <w:r w:rsidRPr="00377794">
        <w:rPr>
          <w:rFonts w:ascii="Times New Roman" w:hAnsi="Times New Roman" w:cs="Times New Roman"/>
          <w:sz w:val="24"/>
          <w:szCs w:val="24"/>
        </w:rPr>
        <w:t xml:space="preserve"> от </w:t>
      </w:r>
      <w:r w:rsidR="00984C49" w:rsidRPr="00377794">
        <w:rPr>
          <w:rFonts w:ascii="Times New Roman" w:hAnsi="Times New Roman" w:cs="Times New Roman"/>
          <w:sz w:val="24"/>
          <w:szCs w:val="24"/>
        </w:rPr>
        <w:t>12</w:t>
      </w:r>
      <w:r w:rsidRPr="00377794">
        <w:rPr>
          <w:rFonts w:ascii="Times New Roman" w:hAnsi="Times New Roman" w:cs="Times New Roman"/>
          <w:sz w:val="24"/>
          <w:szCs w:val="24"/>
        </w:rPr>
        <w:t xml:space="preserve"> </w:t>
      </w:r>
      <w:r w:rsidR="00984C49" w:rsidRPr="00377794">
        <w:rPr>
          <w:rFonts w:ascii="Times New Roman" w:hAnsi="Times New Roman" w:cs="Times New Roman"/>
          <w:sz w:val="24"/>
          <w:szCs w:val="24"/>
        </w:rPr>
        <w:t>ноября</w:t>
      </w:r>
      <w:r w:rsidRPr="00377794">
        <w:rPr>
          <w:rFonts w:ascii="Times New Roman" w:hAnsi="Times New Roman" w:cs="Times New Roman"/>
          <w:sz w:val="24"/>
          <w:szCs w:val="24"/>
        </w:rPr>
        <w:t xml:space="preserve"> 20</w:t>
      </w:r>
      <w:r w:rsidR="00984C49" w:rsidRPr="00377794">
        <w:rPr>
          <w:rFonts w:ascii="Times New Roman" w:hAnsi="Times New Roman" w:cs="Times New Roman"/>
          <w:sz w:val="24"/>
          <w:szCs w:val="24"/>
        </w:rPr>
        <w:t>21</w:t>
      </w:r>
      <w:r w:rsidRPr="00377794">
        <w:rPr>
          <w:rFonts w:ascii="Times New Roman" w:hAnsi="Times New Roman" w:cs="Times New Roman"/>
          <w:sz w:val="24"/>
          <w:szCs w:val="24"/>
        </w:rPr>
        <w:t xml:space="preserve">, именуемое в дальнейшем «Университет», </w:t>
      </w:r>
      <w:r w:rsidR="00CA3602" w:rsidRPr="00377794">
        <w:rPr>
          <w:rFonts w:ascii="Times New Roman" w:hAnsi="Times New Roman" w:cs="Times New Roman"/>
          <w:sz w:val="24"/>
          <w:szCs w:val="24"/>
        </w:rPr>
        <w:t xml:space="preserve">в лице </w:t>
      </w:r>
      <w:r w:rsidR="009B41C3" w:rsidRPr="00377794">
        <w:rPr>
          <w:rFonts w:ascii="Times New Roman" w:hAnsi="Times New Roman" w:cs="Times New Roman"/>
          <w:sz w:val="24"/>
          <w:szCs w:val="24"/>
        </w:rPr>
        <w:t>директора института магистратуры</w:t>
      </w:r>
      <w:r w:rsidR="00CA3602" w:rsidRPr="00377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B41C3" w:rsidRPr="00377794">
        <w:rPr>
          <w:rFonts w:ascii="Times New Roman" w:hAnsi="Times New Roman" w:cs="Times New Roman"/>
          <w:sz w:val="24"/>
          <w:szCs w:val="24"/>
        </w:rPr>
        <w:t>Тумаровой</w:t>
      </w:r>
      <w:proofErr w:type="spellEnd"/>
      <w:r w:rsidR="009B41C3" w:rsidRPr="00377794">
        <w:rPr>
          <w:rFonts w:ascii="Times New Roman" w:hAnsi="Times New Roman" w:cs="Times New Roman"/>
          <w:sz w:val="24"/>
          <w:szCs w:val="24"/>
        </w:rPr>
        <w:t xml:space="preserve"> Татьяны </w:t>
      </w:r>
      <w:proofErr w:type="spellStart"/>
      <w:r w:rsidR="009B41C3" w:rsidRPr="00377794">
        <w:rPr>
          <w:rFonts w:ascii="Times New Roman" w:hAnsi="Times New Roman" w:cs="Times New Roman"/>
          <w:sz w:val="24"/>
          <w:szCs w:val="24"/>
        </w:rPr>
        <w:t>Гельцевны</w:t>
      </w:r>
      <w:proofErr w:type="spellEnd"/>
      <w:r w:rsidR="009B41C3" w:rsidRPr="00377794">
        <w:rPr>
          <w:rFonts w:ascii="Times New Roman" w:hAnsi="Times New Roman" w:cs="Times New Roman"/>
          <w:sz w:val="24"/>
          <w:szCs w:val="24"/>
        </w:rPr>
        <w:t>,</w:t>
      </w:r>
      <w:r w:rsidR="00CA3602" w:rsidRPr="00377794">
        <w:rPr>
          <w:rFonts w:ascii="Times New Roman" w:hAnsi="Times New Roman" w:cs="Times New Roman"/>
          <w:sz w:val="24"/>
          <w:szCs w:val="24"/>
        </w:rPr>
        <w:t xml:space="preserve"> действую</w:t>
      </w:r>
      <w:r w:rsidR="009B41C3" w:rsidRPr="00377794">
        <w:rPr>
          <w:rFonts w:ascii="Times New Roman" w:hAnsi="Times New Roman" w:cs="Times New Roman"/>
          <w:sz w:val="24"/>
          <w:szCs w:val="24"/>
        </w:rPr>
        <w:t>щей на основании доверенности №</w:t>
      </w:r>
      <w:r w:rsidR="00355E8B" w:rsidRPr="00377794">
        <w:rPr>
          <w:rFonts w:ascii="Times New Roman" w:hAnsi="Times New Roman" w:cs="Times New Roman"/>
          <w:sz w:val="24"/>
          <w:szCs w:val="24"/>
        </w:rPr>
        <w:t>144-22</w:t>
      </w:r>
      <w:r w:rsidR="00CA3602" w:rsidRPr="00377794">
        <w:rPr>
          <w:rFonts w:ascii="Times New Roman" w:hAnsi="Times New Roman" w:cs="Times New Roman"/>
          <w:sz w:val="24"/>
          <w:szCs w:val="24"/>
        </w:rPr>
        <w:t xml:space="preserve"> от 2</w:t>
      </w:r>
      <w:r w:rsidR="009B41C3" w:rsidRPr="00377794">
        <w:rPr>
          <w:rFonts w:ascii="Times New Roman" w:hAnsi="Times New Roman" w:cs="Times New Roman"/>
          <w:sz w:val="24"/>
          <w:szCs w:val="24"/>
        </w:rPr>
        <w:t>9</w:t>
      </w:r>
      <w:r w:rsidR="00CA3602" w:rsidRPr="00377794">
        <w:rPr>
          <w:rFonts w:ascii="Times New Roman" w:hAnsi="Times New Roman" w:cs="Times New Roman"/>
          <w:sz w:val="24"/>
          <w:szCs w:val="24"/>
        </w:rPr>
        <w:t>.12.20</w:t>
      </w:r>
      <w:r w:rsidR="00355E8B" w:rsidRPr="00377794">
        <w:rPr>
          <w:rFonts w:ascii="Times New Roman" w:hAnsi="Times New Roman" w:cs="Times New Roman"/>
          <w:sz w:val="24"/>
          <w:szCs w:val="24"/>
        </w:rPr>
        <w:t>22</w:t>
      </w:r>
      <w:r w:rsidRPr="00377794">
        <w:rPr>
          <w:rFonts w:ascii="Times New Roman" w:hAnsi="Times New Roman" w:cs="Times New Roman"/>
          <w:sz w:val="24"/>
          <w:szCs w:val="24"/>
        </w:rPr>
        <w:t xml:space="preserve">, </w:t>
      </w:r>
      <w:r w:rsidR="00377794" w:rsidRPr="00887BBA">
        <w:rPr>
          <w:rFonts w:ascii="Times New Roman" w:hAnsi="Times New Roman" w:cs="Times New Roman"/>
          <w:sz w:val="24"/>
          <w:szCs w:val="24"/>
        </w:rPr>
        <w:t xml:space="preserve">с одной стороны, </w:t>
      </w:r>
      <w:r w:rsidR="00220DB7" w:rsidRPr="00887BBA">
        <w:rPr>
          <w:rFonts w:ascii="Times New Roman" w:hAnsi="Times New Roman" w:cs="Times New Roman"/>
          <w:sz w:val="24"/>
          <w:szCs w:val="24"/>
        </w:rPr>
        <w:t xml:space="preserve">и </w:t>
      </w:r>
      <w:r w:rsidR="00220DB7" w:rsidRPr="005F7EE5">
        <w:rPr>
          <w:rFonts w:ascii="Times New Roman" w:hAnsi="Times New Roman" w:cs="Times New Roman"/>
          <w:b/>
          <w:sz w:val="24"/>
          <w:szCs w:val="24"/>
          <w:highlight w:val="yellow"/>
        </w:rPr>
        <w:t>Полное наименование организации с ее организационно правовой формой (сокращенное наименование по уставу при наличии)</w:t>
      </w:r>
      <w:r w:rsidR="00220DB7" w:rsidRPr="00887BBA">
        <w:rPr>
          <w:rFonts w:ascii="Times New Roman" w:hAnsi="Times New Roman" w:cs="Times New Roman"/>
          <w:sz w:val="24"/>
          <w:szCs w:val="24"/>
        </w:rPr>
        <w:t>, именуем</w:t>
      </w:r>
      <w:r w:rsidR="00220DB7" w:rsidRPr="004D7A3A">
        <w:rPr>
          <w:rFonts w:ascii="Times New Roman" w:hAnsi="Times New Roman" w:cs="Times New Roman"/>
          <w:sz w:val="24"/>
          <w:szCs w:val="24"/>
          <w:highlight w:val="yellow"/>
        </w:rPr>
        <w:t>__</w:t>
      </w:r>
      <w:r w:rsidR="00220DB7" w:rsidRPr="00887BBA">
        <w:rPr>
          <w:rFonts w:ascii="Times New Roman" w:hAnsi="Times New Roman" w:cs="Times New Roman"/>
          <w:sz w:val="24"/>
          <w:szCs w:val="24"/>
        </w:rPr>
        <w:t xml:space="preserve"> в дальнейшем «Профильная организация», в лице </w:t>
      </w:r>
      <w:r w:rsidR="00220DB7" w:rsidRPr="005F7EE5">
        <w:rPr>
          <w:rFonts w:ascii="Times New Roman" w:hAnsi="Times New Roman" w:cs="Times New Roman"/>
          <w:sz w:val="24"/>
          <w:szCs w:val="24"/>
          <w:highlight w:val="yellow"/>
        </w:rPr>
        <w:t>должность и полное</w:t>
      </w:r>
      <w:r w:rsidR="00220DB7">
        <w:rPr>
          <w:rFonts w:ascii="Times New Roman" w:hAnsi="Times New Roman" w:cs="Times New Roman"/>
          <w:sz w:val="24"/>
          <w:szCs w:val="24"/>
        </w:rPr>
        <w:t xml:space="preserve"> </w:t>
      </w:r>
      <w:r w:rsidR="00220DB7" w:rsidRPr="005F7EE5">
        <w:rPr>
          <w:rFonts w:ascii="Times New Roman" w:hAnsi="Times New Roman" w:cs="Times New Roman"/>
          <w:sz w:val="24"/>
          <w:szCs w:val="24"/>
          <w:highlight w:val="yellow"/>
        </w:rPr>
        <w:t>ФИО подписанта от организации</w:t>
      </w:r>
      <w:r w:rsidR="00220DB7" w:rsidRPr="00887BBA">
        <w:rPr>
          <w:rFonts w:ascii="Times New Roman" w:hAnsi="Times New Roman" w:cs="Times New Roman"/>
          <w:sz w:val="24"/>
          <w:szCs w:val="24"/>
        </w:rPr>
        <w:t xml:space="preserve">, действующего на основании </w:t>
      </w:r>
      <w:r w:rsidR="00220DB7" w:rsidRPr="005F7EE5">
        <w:rPr>
          <w:rFonts w:ascii="Times New Roman" w:hAnsi="Times New Roman" w:cs="Times New Roman"/>
          <w:sz w:val="24"/>
          <w:szCs w:val="24"/>
          <w:highlight w:val="yellow"/>
        </w:rPr>
        <w:t>наименование документа</w:t>
      </w:r>
      <w:r w:rsidR="00220DB7" w:rsidRPr="00887BBA">
        <w:rPr>
          <w:rFonts w:ascii="Times New Roman" w:hAnsi="Times New Roman" w:cs="Times New Roman"/>
          <w:sz w:val="24"/>
          <w:szCs w:val="24"/>
        </w:rPr>
        <w:t>, с другой стороны, именуемые по отдельности «Сторона», а вместе – «Стороны», заключили настоящий Договор о нижеследующем</w:t>
      </w:r>
      <w:r w:rsidR="00377794" w:rsidRPr="00887BBA">
        <w:rPr>
          <w:rFonts w:ascii="Times New Roman" w:hAnsi="Times New Roman" w:cs="Times New Roman"/>
          <w:sz w:val="24"/>
          <w:szCs w:val="24"/>
        </w:rPr>
        <w:t>.</w:t>
      </w:r>
    </w:p>
    <w:p w14:paraId="7B59CD72" w14:textId="1957DD31" w:rsidR="004642A4" w:rsidRPr="00377794" w:rsidRDefault="004642A4" w:rsidP="007569AF">
      <w:pPr>
        <w:pStyle w:val="ConsPlusNormal"/>
        <w:tabs>
          <w:tab w:val="left" w:pos="1418"/>
        </w:tabs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3F2B99B5" w14:textId="163A6A86" w:rsidR="004642A4" w:rsidRDefault="004642A4" w:rsidP="007569AF">
      <w:pPr>
        <w:pStyle w:val="ConsPlusNormal"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77794">
        <w:rPr>
          <w:rFonts w:ascii="Times New Roman" w:hAnsi="Times New Roman" w:cs="Times New Roman"/>
          <w:b/>
          <w:sz w:val="24"/>
          <w:szCs w:val="24"/>
        </w:rPr>
        <w:t>Предмет Договора</w:t>
      </w:r>
    </w:p>
    <w:p w14:paraId="5A1549EE" w14:textId="77777777" w:rsidR="00377794" w:rsidRPr="00377794" w:rsidRDefault="00377794" w:rsidP="007569AF">
      <w:pPr>
        <w:pStyle w:val="ConsPlusNormal"/>
        <w:widowControl/>
        <w:tabs>
          <w:tab w:val="left" w:pos="284"/>
          <w:tab w:val="left" w:pos="1418"/>
        </w:tabs>
        <w:adjustRightInd w:val="0"/>
        <w:rPr>
          <w:rFonts w:ascii="Times New Roman" w:hAnsi="Times New Roman" w:cs="Times New Roman"/>
          <w:b/>
          <w:sz w:val="24"/>
          <w:szCs w:val="24"/>
        </w:rPr>
      </w:pPr>
    </w:p>
    <w:p w14:paraId="06B48202" w14:textId="5D3BDE06" w:rsidR="004642A4" w:rsidRPr="00377794" w:rsidRDefault="004642A4" w:rsidP="007569AF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Предметом настоящего Договора является организация практической подготовки обучающихся.</w:t>
      </w:r>
    </w:p>
    <w:p w14:paraId="55EC449E" w14:textId="77777777" w:rsidR="004642A4" w:rsidRPr="00377794" w:rsidRDefault="004642A4" w:rsidP="007569AF">
      <w:pPr>
        <w:pStyle w:val="aff"/>
        <w:numPr>
          <w:ilvl w:val="1"/>
          <w:numId w:val="14"/>
        </w:numPr>
        <w:tabs>
          <w:tab w:val="left" w:pos="-1134"/>
          <w:tab w:val="left" w:pos="1276"/>
        </w:tabs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 xml:space="preserve">Помещения Профильной организации, находящееся в них оборудование и технические средства обучения, необходимые для реализации компонентов образовательной программы при организации практической подготовки, используются Университетом на безвозмездной основе. </w:t>
      </w:r>
    </w:p>
    <w:p w14:paraId="64113C96" w14:textId="77777777" w:rsidR="004642A4" w:rsidRPr="00377794" w:rsidRDefault="004642A4" w:rsidP="007569AF">
      <w:pPr>
        <w:pStyle w:val="aff"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ru-RU"/>
        </w:rPr>
      </w:pPr>
    </w:p>
    <w:p w14:paraId="044E2282" w14:textId="7DC21296" w:rsidR="004642A4" w:rsidRPr="00377794" w:rsidRDefault="004642A4" w:rsidP="007569AF">
      <w:pPr>
        <w:pStyle w:val="ConsPlusNormal"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77794">
        <w:rPr>
          <w:rFonts w:ascii="Times New Roman" w:hAnsi="Times New Roman" w:cs="Times New Roman"/>
          <w:b/>
          <w:bCs/>
          <w:sz w:val="24"/>
          <w:szCs w:val="24"/>
        </w:rPr>
        <w:t>Права и обязанности Сторон</w:t>
      </w:r>
    </w:p>
    <w:p w14:paraId="1950109C" w14:textId="77777777" w:rsidR="00377794" w:rsidRPr="00377794" w:rsidRDefault="00377794" w:rsidP="007569AF">
      <w:pPr>
        <w:pStyle w:val="ConsPlusNormal"/>
        <w:widowControl/>
        <w:tabs>
          <w:tab w:val="left" w:pos="284"/>
          <w:tab w:val="left" w:pos="1418"/>
        </w:tabs>
        <w:adjustRightInd w:val="0"/>
        <w:rPr>
          <w:rFonts w:ascii="Times New Roman" w:hAnsi="Times New Roman" w:cs="Times New Roman"/>
          <w:b/>
          <w:sz w:val="24"/>
          <w:szCs w:val="24"/>
        </w:rPr>
      </w:pPr>
    </w:p>
    <w:p w14:paraId="448E8ACD" w14:textId="77777777" w:rsidR="004642A4" w:rsidRPr="00377794" w:rsidRDefault="004642A4" w:rsidP="007569AF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Профильная организация обязана:</w:t>
      </w:r>
    </w:p>
    <w:p w14:paraId="2B6FAF71" w14:textId="78AD120E" w:rsidR="004642A4" w:rsidRPr="00377794" w:rsidRDefault="004642A4" w:rsidP="007569AF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 xml:space="preserve">предоставить </w:t>
      </w:r>
      <w:r w:rsidR="00377794" w:rsidRPr="00887BBA">
        <w:rPr>
          <w:rFonts w:ascii="Times New Roman" w:hAnsi="Times New Roman"/>
          <w:sz w:val="24"/>
          <w:szCs w:val="24"/>
          <w:lang w:val="ru-RU"/>
        </w:rPr>
        <w:t xml:space="preserve">Университету в соответствии с графиком учебного процесса </w:t>
      </w:r>
      <w:r w:rsidR="00220DB7">
        <w:rPr>
          <w:rFonts w:ascii="Times New Roman" w:hAnsi="Times New Roman"/>
          <w:sz w:val="24"/>
          <w:szCs w:val="24"/>
          <w:lang w:val="ru-RU"/>
        </w:rPr>
        <w:br/>
      </w:r>
      <w:r w:rsidR="00377794" w:rsidRPr="00887BBA">
        <w:rPr>
          <w:rFonts w:ascii="Times New Roman" w:hAnsi="Times New Roman"/>
          <w:sz w:val="24"/>
          <w:szCs w:val="24"/>
          <w:lang w:val="ru-RU"/>
        </w:rPr>
        <w:t>с</w:t>
      </w:r>
      <w:r w:rsidR="00220DB7" w:rsidRPr="00887BBA">
        <w:rPr>
          <w:rFonts w:ascii="Times New Roman" w:hAnsi="Times New Roman"/>
          <w:sz w:val="24"/>
          <w:szCs w:val="24"/>
          <w:lang w:val="ru-RU"/>
        </w:rPr>
        <w:t xml:space="preserve"> </w:t>
      </w:r>
      <w:r w:rsidR="00220DB7" w:rsidRPr="005F7EE5">
        <w:rPr>
          <w:rFonts w:ascii="Times New Roman" w:hAnsi="Times New Roman"/>
          <w:sz w:val="24"/>
          <w:szCs w:val="24"/>
          <w:highlight w:val="yellow"/>
          <w:lang w:val="ru-RU"/>
        </w:rPr>
        <w:t>___.___._______</w:t>
      </w:r>
      <w:r w:rsidR="00220DB7">
        <w:rPr>
          <w:rFonts w:ascii="Times New Roman" w:hAnsi="Times New Roman"/>
          <w:sz w:val="24"/>
          <w:szCs w:val="24"/>
          <w:lang w:val="ru-RU"/>
        </w:rPr>
        <w:t xml:space="preserve"> г.</w:t>
      </w:r>
      <w:r w:rsidR="00220DB7" w:rsidRPr="00887BBA">
        <w:rPr>
          <w:rFonts w:ascii="Times New Roman" w:hAnsi="Times New Roman"/>
          <w:sz w:val="24"/>
          <w:szCs w:val="24"/>
          <w:lang w:val="ru-RU"/>
        </w:rPr>
        <w:t xml:space="preserve"> по </w:t>
      </w:r>
      <w:r w:rsidR="00220DB7" w:rsidRPr="005F7EE5">
        <w:rPr>
          <w:rFonts w:ascii="Times New Roman" w:hAnsi="Times New Roman"/>
          <w:sz w:val="24"/>
          <w:szCs w:val="24"/>
          <w:highlight w:val="yellow"/>
          <w:lang w:val="ru-RU"/>
        </w:rPr>
        <w:t>___.___.______</w:t>
      </w:r>
      <w:r w:rsidR="00220DB7">
        <w:rPr>
          <w:rFonts w:ascii="Times New Roman" w:hAnsi="Times New Roman"/>
          <w:sz w:val="24"/>
          <w:szCs w:val="24"/>
          <w:lang w:val="ru-RU"/>
        </w:rPr>
        <w:t xml:space="preserve"> г.</w:t>
      </w:r>
      <w:r w:rsidR="00220DB7" w:rsidRPr="00887BBA">
        <w:rPr>
          <w:rFonts w:ascii="Times New Roman" w:hAnsi="Times New Roman"/>
          <w:sz w:val="24"/>
          <w:szCs w:val="24"/>
          <w:lang w:val="ru-RU"/>
        </w:rPr>
        <w:t xml:space="preserve"> </w:t>
      </w:r>
      <w:r w:rsidR="00220DB7" w:rsidRPr="004D7A3A">
        <w:rPr>
          <w:rFonts w:ascii="Times New Roman" w:hAnsi="Times New Roman"/>
          <w:sz w:val="24"/>
          <w:szCs w:val="24"/>
          <w:highlight w:val="yellow"/>
          <w:lang w:val="ru-RU"/>
        </w:rPr>
        <w:t>1 (одно)</w:t>
      </w:r>
      <w:r w:rsidR="00220DB7" w:rsidRPr="00887BBA">
        <w:rPr>
          <w:rFonts w:ascii="Times New Roman" w:hAnsi="Times New Roman"/>
          <w:sz w:val="24"/>
          <w:szCs w:val="24"/>
          <w:lang w:val="ru-RU"/>
        </w:rPr>
        <w:t xml:space="preserve"> место для организации практической подготовки, проводимой в форме практики (далее – практическая подготовка), обучающегося </w:t>
      </w:r>
      <w:r w:rsidR="00220DB7" w:rsidRPr="005F7EE5">
        <w:rPr>
          <w:rFonts w:ascii="Times New Roman" w:hAnsi="Times New Roman"/>
          <w:sz w:val="24"/>
          <w:szCs w:val="24"/>
          <w:highlight w:val="yellow"/>
          <w:lang w:val="ru-RU"/>
        </w:rPr>
        <w:t>____</w:t>
      </w:r>
      <w:r w:rsidR="00220DB7" w:rsidRPr="00887BBA">
        <w:rPr>
          <w:rFonts w:ascii="Times New Roman" w:hAnsi="Times New Roman"/>
          <w:sz w:val="24"/>
          <w:szCs w:val="24"/>
          <w:lang w:val="ru-RU"/>
        </w:rPr>
        <w:t xml:space="preserve"> курса </w:t>
      </w:r>
      <w:r w:rsidR="00220DB7" w:rsidRPr="005F7EE5">
        <w:rPr>
          <w:rFonts w:ascii="Times New Roman" w:hAnsi="Times New Roman"/>
          <w:b/>
          <w:sz w:val="24"/>
          <w:szCs w:val="24"/>
          <w:highlight w:val="yellow"/>
          <w:lang w:val="ru-RU"/>
        </w:rPr>
        <w:t>полное ФИО студен</w:t>
      </w:r>
      <w:r w:rsidR="00220DB7">
        <w:rPr>
          <w:rFonts w:ascii="Times New Roman" w:hAnsi="Times New Roman"/>
          <w:b/>
          <w:sz w:val="24"/>
          <w:szCs w:val="24"/>
          <w:highlight w:val="yellow"/>
          <w:lang w:val="ru-RU"/>
        </w:rPr>
        <w:t>т</w:t>
      </w:r>
      <w:r w:rsidR="00220DB7" w:rsidRPr="005F7EE5">
        <w:rPr>
          <w:rFonts w:ascii="Times New Roman" w:hAnsi="Times New Roman"/>
          <w:b/>
          <w:sz w:val="24"/>
          <w:szCs w:val="24"/>
          <w:highlight w:val="yellow"/>
          <w:lang w:val="ru-RU"/>
        </w:rPr>
        <w:t>а</w:t>
      </w:r>
      <w:r w:rsidR="00220DB7">
        <w:rPr>
          <w:rFonts w:ascii="Times New Roman" w:hAnsi="Times New Roman"/>
          <w:b/>
          <w:sz w:val="24"/>
          <w:szCs w:val="24"/>
          <w:highlight w:val="yellow"/>
          <w:lang w:val="ru-RU"/>
        </w:rPr>
        <w:t>/</w:t>
      </w:r>
      <w:proofErr w:type="spellStart"/>
      <w:r w:rsidR="00220DB7">
        <w:rPr>
          <w:rFonts w:ascii="Times New Roman" w:hAnsi="Times New Roman"/>
          <w:b/>
          <w:sz w:val="24"/>
          <w:szCs w:val="24"/>
          <w:highlight w:val="yellow"/>
          <w:lang w:val="ru-RU"/>
        </w:rPr>
        <w:t>ов</w:t>
      </w:r>
      <w:proofErr w:type="spellEnd"/>
      <w:r w:rsidR="00220DB7" w:rsidRPr="00887BBA">
        <w:rPr>
          <w:rFonts w:ascii="Times New Roman" w:hAnsi="Times New Roman"/>
          <w:sz w:val="24"/>
          <w:szCs w:val="24"/>
          <w:lang w:val="ru-RU"/>
        </w:rPr>
        <w:t xml:space="preserve"> по направлению</w:t>
      </w:r>
      <w:r w:rsidRPr="00377794">
        <w:rPr>
          <w:rFonts w:ascii="Times New Roman" w:hAnsi="Times New Roman"/>
          <w:sz w:val="24"/>
          <w:szCs w:val="24"/>
          <w:lang w:val="ru-RU"/>
        </w:rPr>
        <w:t xml:space="preserve"> </w:t>
      </w:r>
      <w:r w:rsidR="00220DB7" w:rsidRPr="00220DB7">
        <w:rPr>
          <w:rFonts w:ascii="Times New Roman" w:hAnsi="Times New Roman"/>
          <w:sz w:val="24"/>
          <w:szCs w:val="24"/>
          <w:highlight w:val="yellow"/>
          <w:lang w:val="ru-RU"/>
        </w:rPr>
        <w:t>код и наименование</w:t>
      </w:r>
      <w:r w:rsidR="00220DB7" w:rsidRPr="00220DB7">
        <w:rPr>
          <w:rFonts w:ascii="Times New Roman" w:hAnsi="Times New Roman"/>
          <w:sz w:val="24"/>
          <w:szCs w:val="24"/>
          <w:lang w:val="ru-RU"/>
        </w:rPr>
        <w:t xml:space="preserve"> </w:t>
      </w:r>
      <w:r w:rsidR="008A292B" w:rsidRPr="00377794">
        <w:rPr>
          <w:rFonts w:ascii="Times New Roman" w:hAnsi="Times New Roman"/>
          <w:sz w:val="24"/>
          <w:szCs w:val="24"/>
          <w:lang w:val="ru-RU"/>
        </w:rPr>
        <w:t xml:space="preserve">образовательная программа </w:t>
      </w:r>
      <w:r w:rsidR="00220DB7">
        <w:rPr>
          <w:rFonts w:ascii="Times New Roman" w:hAnsi="Times New Roman"/>
          <w:sz w:val="24"/>
          <w:szCs w:val="24"/>
          <w:lang w:val="ru-RU"/>
        </w:rPr>
        <w:t xml:space="preserve">– </w:t>
      </w:r>
      <w:r w:rsidR="00220DB7" w:rsidRPr="00220DB7">
        <w:rPr>
          <w:rFonts w:ascii="Times New Roman" w:hAnsi="Times New Roman"/>
          <w:sz w:val="24"/>
          <w:szCs w:val="24"/>
          <w:highlight w:val="yellow"/>
          <w:lang w:val="ru-RU"/>
        </w:rPr>
        <w:t>наименование программы</w:t>
      </w:r>
      <w:r w:rsidRPr="00377794">
        <w:rPr>
          <w:rFonts w:ascii="Times New Roman" w:hAnsi="Times New Roman"/>
          <w:sz w:val="24"/>
          <w:szCs w:val="24"/>
          <w:lang w:val="ru-RU"/>
        </w:rPr>
        <w:t>.</w:t>
      </w:r>
    </w:p>
    <w:p w14:paraId="76AA5B23" w14:textId="758B394F" w:rsidR="004642A4" w:rsidRPr="00377794" w:rsidRDefault="004642A4" w:rsidP="007569AF">
      <w:pPr>
        <w:pStyle w:val="aff"/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Практическая подготовка осуществляется в помещениях Профильной организации, перечень которых согласуется Сторонами и является неотъемлемой частью настоящего Договора (приложение № 1).</w:t>
      </w:r>
    </w:p>
    <w:p w14:paraId="00774CCC" w14:textId="77777777" w:rsidR="004642A4" w:rsidRPr="00377794" w:rsidRDefault="004642A4" w:rsidP="007569AF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создать условия для реализации компонентов образовательной программы в форме практической подготовки, предоставить оборудование и технические средства обучения в объеме, позволяющем выполнять определенные виды работ, связанные с будущей профессиональной деятельностью обучающихся;</w:t>
      </w:r>
    </w:p>
    <w:p w14:paraId="7BC9E3FB" w14:textId="6FEAAEE2" w:rsidR="004642A4" w:rsidRPr="00377794" w:rsidRDefault="00F96BA9" w:rsidP="007569AF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bookmarkStart w:id="0" w:name="_GoBack"/>
      <w:bookmarkEnd w:id="0"/>
      <w:r w:rsidRPr="00F96BA9">
        <w:rPr>
          <w:rFonts w:ascii="Times New Roman" w:hAnsi="Times New Roman"/>
          <w:sz w:val="24"/>
          <w:szCs w:val="24"/>
          <w:lang w:val="ru-RU"/>
        </w:rPr>
        <w:t>назначить ответственное лицо, соответствующее требованиям трудового законодательства Российской Федерации о допуске к педагогической деятельности, из числа работников Профильной организации, которое обеспечивает организацию реализации компонентов образовательной программы в форме практической подготовки со стороны Профильной организации</w:t>
      </w:r>
      <w:r w:rsidR="004642A4" w:rsidRPr="00377794">
        <w:rPr>
          <w:rFonts w:ascii="Times New Roman" w:hAnsi="Times New Roman"/>
          <w:sz w:val="24"/>
          <w:szCs w:val="24"/>
          <w:lang w:val="ru-RU"/>
        </w:rPr>
        <w:t>;</w:t>
      </w:r>
    </w:p>
    <w:p w14:paraId="0B3C0508" w14:textId="04834259" w:rsidR="004642A4" w:rsidRPr="00377794" w:rsidRDefault="004642A4" w:rsidP="007569AF">
      <w:pPr>
        <w:pStyle w:val="aff"/>
        <w:numPr>
          <w:ilvl w:val="2"/>
          <w:numId w:val="14"/>
        </w:numPr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при смене лица, указанного в пункте 2.</w:t>
      </w:r>
      <w:r w:rsidR="00E4291A" w:rsidRPr="00377794">
        <w:rPr>
          <w:rFonts w:ascii="Times New Roman" w:hAnsi="Times New Roman"/>
          <w:sz w:val="24"/>
          <w:szCs w:val="24"/>
          <w:lang w:val="ru-RU"/>
        </w:rPr>
        <w:t>1.3</w:t>
      </w:r>
      <w:r w:rsidR="00A75111" w:rsidRPr="00377794">
        <w:rPr>
          <w:rFonts w:ascii="Times New Roman" w:hAnsi="Times New Roman"/>
          <w:sz w:val="24"/>
          <w:szCs w:val="24"/>
          <w:lang w:val="ru-RU"/>
        </w:rPr>
        <w:t>.</w:t>
      </w:r>
      <w:r w:rsidRPr="00377794">
        <w:rPr>
          <w:rFonts w:ascii="Times New Roman" w:hAnsi="Times New Roman"/>
          <w:sz w:val="24"/>
          <w:szCs w:val="24"/>
          <w:lang w:val="ru-RU"/>
        </w:rPr>
        <w:t>, в 10-дневный срок сообщить об этом Университету;</w:t>
      </w:r>
    </w:p>
    <w:p w14:paraId="1899B1B1" w14:textId="77777777" w:rsidR="004642A4" w:rsidRPr="00377794" w:rsidRDefault="004642A4" w:rsidP="007569AF">
      <w:pPr>
        <w:pStyle w:val="aff"/>
        <w:numPr>
          <w:ilvl w:val="2"/>
          <w:numId w:val="14"/>
        </w:numPr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 xml:space="preserve">обеспечить безопасные условия реализации компонентов образовательной программы в форме практической подготовки, выполнение правил противопожарной </w:t>
      </w:r>
      <w:r w:rsidRPr="00377794">
        <w:rPr>
          <w:rFonts w:ascii="Times New Roman" w:hAnsi="Times New Roman"/>
          <w:sz w:val="24"/>
          <w:szCs w:val="24"/>
          <w:lang w:val="ru-RU"/>
        </w:rPr>
        <w:lastRenderedPageBreak/>
        <w:t>безопасности, правил охраны труда, техники безопасности и санитарно-эпидемиологических правил и гигиенических нормативов;</w:t>
      </w:r>
    </w:p>
    <w:p w14:paraId="5B42861A" w14:textId="77777777" w:rsidR="004642A4" w:rsidRPr="00377794" w:rsidRDefault="004642A4" w:rsidP="007569AF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 xml:space="preserve">проводить оценку условий труда на рабочих местах, используемых при реализации компонентов образовательной программы в форме практической подготовки, и сообщать в Университет об условиях труда и требованиях охраны труда на рабочем месте; </w:t>
      </w:r>
    </w:p>
    <w:p w14:paraId="221F7322" w14:textId="77777777" w:rsidR="004642A4" w:rsidRPr="00377794" w:rsidRDefault="004642A4" w:rsidP="007569AF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ознакомить обучающихся с правилами внутреннего трудового распорядка Профильной организации;</w:t>
      </w:r>
    </w:p>
    <w:p w14:paraId="2B90911B" w14:textId="77777777" w:rsidR="004642A4" w:rsidRPr="00377794" w:rsidRDefault="004642A4" w:rsidP="007569AF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провести инструктаж обучающихся по охране труда и технике безопасности и осуществлять надзор за соблюдением обучающимися правил техники безопасности;</w:t>
      </w:r>
    </w:p>
    <w:p w14:paraId="641B83A9" w14:textId="2954538D" w:rsidR="004642A4" w:rsidRPr="00377794" w:rsidRDefault="004642A4" w:rsidP="007569AF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 xml:space="preserve">предоставить обучающимся и руководителю по практической подготовке от Университета возможность пользоваться помещениями Профильной организации, согласованными Сторонами (приложение № </w:t>
      </w:r>
      <w:r w:rsidR="007D62A2" w:rsidRPr="00377794">
        <w:rPr>
          <w:rFonts w:ascii="Times New Roman" w:hAnsi="Times New Roman"/>
          <w:sz w:val="24"/>
          <w:szCs w:val="24"/>
          <w:lang w:val="ru-RU"/>
        </w:rPr>
        <w:t>1</w:t>
      </w:r>
      <w:r w:rsidRPr="00377794">
        <w:rPr>
          <w:rFonts w:ascii="Times New Roman" w:hAnsi="Times New Roman"/>
          <w:sz w:val="24"/>
          <w:szCs w:val="24"/>
          <w:lang w:val="ru-RU"/>
        </w:rPr>
        <w:t xml:space="preserve"> к настоящему Договору), а также находящимися в них оборудованием и техническими средствами обучения;</w:t>
      </w:r>
    </w:p>
    <w:p w14:paraId="66594E15" w14:textId="5667A342" w:rsidR="00B47674" w:rsidRPr="00377794" w:rsidRDefault="004642A4" w:rsidP="007569AF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обо всех случаях нарушения обучающимися правил внутреннего трудового распорядка, охраны труда и техники безопасности сообщить руководителю по практической подготовке от Университета.</w:t>
      </w:r>
    </w:p>
    <w:p w14:paraId="4B968514" w14:textId="77777777" w:rsidR="004642A4" w:rsidRPr="00377794" w:rsidRDefault="004642A4" w:rsidP="007569AF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 xml:space="preserve">Университет обязан:  </w:t>
      </w:r>
    </w:p>
    <w:p w14:paraId="7CEF906B" w14:textId="77777777" w:rsidR="004642A4" w:rsidRPr="00377794" w:rsidRDefault="004642A4" w:rsidP="007569AF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назначить руководителя по практической подготовке от Университета, который:</w:t>
      </w:r>
    </w:p>
    <w:p w14:paraId="0D845B66" w14:textId="77777777" w:rsidR="004642A4" w:rsidRPr="00377794" w:rsidRDefault="004642A4" w:rsidP="00220DB7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ind w:left="851" w:hanging="284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обеспечивает организацию образовательной деятельности в форме практической подготовки при реализации компонентов образовательной программы;</w:t>
      </w:r>
    </w:p>
    <w:p w14:paraId="29B31BB7" w14:textId="77777777" w:rsidR="004642A4" w:rsidRPr="00377794" w:rsidRDefault="004642A4" w:rsidP="00220DB7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ind w:left="851" w:hanging="284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организует участие обучающихся в выполнении определенных видов работ, связанных с будущей профессиональной деятельностью;</w:t>
      </w:r>
    </w:p>
    <w:p w14:paraId="573B1625" w14:textId="77777777" w:rsidR="004642A4" w:rsidRPr="00377794" w:rsidRDefault="004642A4" w:rsidP="00220DB7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ind w:left="851" w:hanging="284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оказывает методическую помощь обучающимся при выполнении определенных видов работ, связанных с будущей профессиональной деятельностью;</w:t>
      </w:r>
    </w:p>
    <w:p w14:paraId="10CD5B0B" w14:textId="77777777" w:rsidR="004642A4" w:rsidRPr="00377794" w:rsidRDefault="004642A4" w:rsidP="00220DB7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ind w:left="851" w:hanging="284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несет ответственность совместно с ответственным работником Профильной организации за реализацию компонентов образовательной программы в форме практической подготовки, за жизнь и здоровье обучающихся и работников Университета, соблюдение ими правил противопожарной безопасности, правил охраны труда, техники безопасности и санитарно-эпидемиологических правил и гигиенических нормативов;</w:t>
      </w:r>
    </w:p>
    <w:p w14:paraId="312A610E" w14:textId="77777777" w:rsidR="004642A4" w:rsidRPr="00377794" w:rsidRDefault="004642A4" w:rsidP="007569AF">
      <w:pPr>
        <w:pStyle w:val="aff"/>
        <w:numPr>
          <w:ilvl w:val="2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при смене руководителя по практической подготовке в 10-дневный срок сообщить об этом Профильной организации;</w:t>
      </w:r>
    </w:p>
    <w:p w14:paraId="41DA286F" w14:textId="7A4266F9" w:rsidR="004642A4" w:rsidRPr="00377794" w:rsidRDefault="004642A4" w:rsidP="007569AF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установить виды учебной деятельности, практики и иные компоненты образовательной программы, осваиваемые обучающими в форме практической подготовки, включая место, продолжительность и период их реализации;</w:t>
      </w:r>
    </w:p>
    <w:p w14:paraId="694DF5B3" w14:textId="77777777" w:rsidR="004642A4" w:rsidRPr="00377794" w:rsidRDefault="004642A4" w:rsidP="007569AF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направить обучающихся в Профильную организацию для освоения компонентов образовательной программы в форме практической подготовки.</w:t>
      </w:r>
    </w:p>
    <w:p w14:paraId="6ED7C9E3" w14:textId="77777777" w:rsidR="004642A4" w:rsidRPr="00377794" w:rsidRDefault="004642A4" w:rsidP="007569AF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Профильная организация имеет право:</w:t>
      </w:r>
    </w:p>
    <w:p w14:paraId="6768FEF3" w14:textId="77777777" w:rsidR="004642A4" w:rsidRPr="00377794" w:rsidRDefault="004642A4" w:rsidP="007569AF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требовать от обучающихся соблюдения правил внутреннего трудового распорядка, охраны труда и техники безопасности, режима конфиденциальности, принятого в Профильной организации, предпринимать необходимые действия, направленные на предотвращение ситуации, способствующей разглашению конфиденциальной информации;</w:t>
      </w:r>
    </w:p>
    <w:p w14:paraId="4209A949" w14:textId="77777777" w:rsidR="004642A4" w:rsidRPr="00377794" w:rsidRDefault="004642A4" w:rsidP="007569AF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в случае установления факта нарушения обучающимися своих обязанностей в период организации практической подготовки, режима конфиденциальности приостановить реализацию компонентов образовательной программы в форме практической подготовки в отношении конкретного обучающегося.</w:t>
      </w:r>
    </w:p>
    <w:p w14:paraId="07B03CC6" w14:textId="77777777" w:rsidR="004642A4" w:rsidRPr="00377794" w:rsidRDefault="004642A4" w:rsidP="007569AF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Университет имеет право:</w:t>
      </w:r>
    </w:p>
    <w:p w14:paraId="0F1836F3" w14:textId="77777777" w:rsidR="004642A4" w:rsidRPr="00377794" w:rsidRDefault="004642A4" w:rsidP="007569AF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осуществлять контроль соответствия условий реализации компонентов образовательной программы в форме практической подготовки требованиям настоящего Договора;</w:t>
      </w:r>
    </w:p>
    <w:p w14:paraId="2F00B28A" w14:textId="77777777" w:rsidR="004642A4" w:rsidRPr="00377794" w:rsidRDefault="004642A4" w:rsidP="007569AF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запрашивать информацию об организации практической подготовки, в том числе о качестве и объеме выполненных обучающимися работ, связанных с будущей профессиональной деятельностью.</w:t>
      </w:r>
    </w:p>
    <w:p w14:paraId="48CE1CB1" w14:textId="4ED86B0B" w:rsidR="004642A4" w:rsidRDefault="004642A4" w:rsidP="007569AF">
      <w:pPr>
        <w:tabs>
          <w:tab w:val="left" w:pos="420"/>
        </w:tabs>
        <w:suppressAutoHyphens/>
        <w:jc w:val="both"/>
      </w:pPr>
    </w:p>
    <w:p w14:paraId="5F8F6F18" w14:textId="77777777" w:rsidR="007569AF" w:rsidRPr="00377794" w:rsidRDefault="007569AF" w:rsidP="007569AF">
      <w:pPr>
        <w:tabs>
          <w:tab w:val="left" w:pos="420"/>
        </w:tabs>
        <w:suppressAutoHyphens/>
        <w:jc w:val="both"/>
      </w:pPr>
    </w:p>
    <w:p w14:paraId="262F93DC" w14:textId="2F99FDED" w:rsidR="004642A4" w:rsidRDefault="004642A4" w:rsidP="007569AF">
      <w:pPr>
        <w:pStyle w:val="ConsPlusNormal"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1" w:name="_Hlk106894940"/>
      <w:r w:rsidRPr="00377794">
        <w:rPr>
          <w:rFonts w:ascii="Times New Roman" w:hAnsi="Times New Roman" w:cs="Times New Roman"/>
          <w:b/>
          <w:bCs/>
          <w:sz w:val="24"/>
          <w:szCs w:val="24"/>
        </w:rPr>
        <w:t>Особые условия</w:t>
      </w:r>
    </w:p>
    <w:p w14:paraId="41AF2AFD" w14:textId="77777777" w:rsidR="00377794" w:rsidRPr="00377794" w:rsidRDefault="00377794" w:rsidP="007569AF">
      <w:pPr>
        <w:pStyle w:val="ConsPlusNormal"/>
        <w:widowControl/>
        <w:tabs>
          <w:tab w:val="left" w:pos="284"/>
          <w:tab w:val="left" w:pos="1418"/>
        </w:tabs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A48256F" w14:textId="77777777" w:rsidR="004642A4" w:rsidRPr="00377794" w:rsidRDefault="004642A4" w:rsidP="007569AF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Стороны поручают друг другу обработку персональных данных физических лиц, передаваемых в рамках исполнения настоящего Договора. Каждая из Сторон подтверждает, что обладает необходимыми, в соответствии с требованиями законодательства РФ, основаниями для обработки персональных данных физических лиц, в том числе для передачи персональных данных другой Стороне. Каждая из Сторон гарантирует, что уведомляет субъектов персональных данных об осуществлении обработки их персональных данных другой Стороной.</w:t>
      </w:r>
    </w:p>
    <w:p w14:paraId="0CD0C3E2" w14:textId="77777777" w:rsidR="004642A4" w:rsidRPr="00377794" w:rsidRDefault="004642A4" w:rsidP="007569AF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Стороны вправе осуществлять обработку персональных данных исключительно в целях исполнения настоящего Договора.</w:t>
      </w:r>
    </w:p>
    <w:p w14:paraId="3FF75D30" w14:textId="77777777" w:rsidR="004642A4" w:rsidRPr="00377794" w:rsidRDefault="004642A4" w:rsidP="007569AF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Обработка персональных данных может осуществляться Сторонами смешанным способом путем: сбора, записи, систематизации, накопления, хранения, уточнения (обновления, изменения), извлечения, использования, обезличивания, блокирования, удаления, уничтожения.</w:t>
      </w:r>
    </w:p>
    <w:p w14:paraId="0FBEDB19" w14:textId="77777777" w:rsidR="004642A4" w:rsidRPr="00377794" w:rsidRDefault="004642A4" w:rsidP="007569AF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Стороны обязуются соблюдать конфиденциальность персональных данных, обеспечивать безопасность персональных данных при их обработке, а также соблюдать требования к защите обрабатываемых персональных данных в соответствии со ст. 19 Федерального закона от 27.07.2006 г. № 152-ФЗ «О персональных данных».</w:t>
      </w:r>
    </w:p>
    <w:p w14:paraId="27E80DB3" w14:textId="77777777" w:rsidR="004642A4" w:rsidRPr="00377794" w:rsidRDefault="004642A4" w:rsidP="007569AF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В случае неисполнения или ненадлежащего исполнения требований по обработке персональных данных, Стороны несут ответственность в соответствии с действующим законодательством РФ.</w:t>
      </w:r>
    </w:p>
    <w:p w14:paraId="0C6247AC" w14:textId="77777777" w:rsidR="004642A4" w:rsidRPr="00377794" w:rsidRDefault="004642A4" w:rsidP="007569AF">
      <w:pPr>
        <w:shd w:val="clear" w:color="auto" w:fill="FFFFFF"/>
        <w:ind w:left="360" w:right="425"/>
        <w:rPr>
          <w:bCs/>
          <w:color w:val="000000"/>
        </w:rPr>
      </w:pPr>
    </w:p>
    <w:p w14:paraId="31645B71" w14:textId="78110718" w:rsidR="004642A4" w:rsidRDefault="004642A4" w:rsidP="007569AF">
      <w:pPr>
        <w:pStyle w:val="ConsPlusNormal"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77794">
        <w:rPr>
          <w:rFonts w:ascii="Times New Roman" w:hAnsi="Times New Roman" w:cs="Times New Roman"/>
          <w:b/>
          <w:bCs/>
          <w:sz w:val="24"/>
          <w:szCs w:val="24"/>
        </w:rPr>
        <w:t>Дополнительные условия</w:t>
      </w:r>
    </w:p>
    <w:p w14:paraId="404A2618" w14:textId="77777777" w:rsidR="00377794" w:rsidRPr="00377794" w:rsidRDefault="00377794" w:rsidP="007569AF">
      <w:pPr>
        <w:pStyle w:val="ConsPlusNormal"/>
        <w:widowControl/>
        <w:tabs>
          <w:tab w:val="left" w:pos="284"/>
          <w:tab w:val="left" w:pos="1418"/>
        </w:tabs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7214BC3D" w14:textId="77777777" w:rsidR="004642A4" w:rsidRPr="00377794" w:rsidRDefault="004642A4" w:rsidP="007569AF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Несчастный случай, произошедший с обучающимся в период организации практической подготовки в Профильной организации, расследуется и учитывается администрацией Профильной организации совместно с уполномоченным представителем Университета.</w:t>
      </w:r>
    </w:p>
    <w:p w14:paraId="20866739" w14:textId="77777777" w:rsidR="004642A4" w:rsidRPr="00377794" w:rsidRDefault="004642A4" w:rsidP="007569AF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Ответственность за вред, который может наступить вследствие действий, совершенных обучающимися, по разглашению конфиденциальной информации Профильной организации, а также за нарушение интеллектуальных, авторских и иных неимущественных прав несет обучающийся.</w:t>
      </w:r>
    </w:p>
    <w:p w14:paraId="5F32C14F" w14:textId="77777777" w:rsidR="004642A4" w:rsidRPr="00377794" w:rsidRDefault="004642A4" w:rsidP="007569AF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Профильная организация оставляет за собой право предпринимать все необходимые действия, направленные на предотвращение ситуаций, способствующих утечке конфиденциальной информации.</w:t>
      </w:r>
    </w:p>
    <w:p w14:paraId="392ED81B" w14:textId="48EC0186" w:rsidR="004642A4" w:rsidRPr="00377794" w:rsidRDefault="004642A4" w:rsidP="007569AF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 xml:space="preserve">В случае установления факта умышленного нарушения обучающимся режима конфиденциальности, Профильная организация имеет право досрочно приостановить прохождение </w:t>
      </w:r>
      <w:r w:rsidR="005012C4" w:rsidRPr="00377794">
        <w:rPr>
          <w:rFonts w:ascii="Times New Roman" w:hAnsi="Times New Roman"/>
          <w:sz w:val="24"/>
          <w:szCs w:val="24"/>
          <w:lang w:val="ru-RU"/>
        </w:rPr>
        <w:t xml:space="preserve">практической подготовки </w:t>
      </w:r>
      <w:r w:rsidRPr="00377794">
        <w:rPr>
          <w:rFonts w:ascii="Times New Roman" w:hAnsi="Times New Roman"/>
          <w:sz w:val="24"/>
          <w:szCs w:val="24"/>
          <w:lang w:val="ru-RU"/>
        </w:rPr>
        <w:t>виновным лицом.</w:t>
      </w:r>
    </w:p>
    <w:p w14:paraId="55254692" w14:textId="77777777" w:rsidR="004642A4" w:rsidRPr="00377794" w:rsidRDefault="004642A4" w:rsidP="007569AF">
      <w:pPr>
        <w:pStyle w:val="aff"/>
        <w:tabs>
          <w:tab w:val="left" w:pos="420"/>
        </w:tabs>
        <w:suppressAutoHyphens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ru-RU"/>
        </w:rPr>
      </w:pPr>
    </w:p>
    <w:bookmarkEnd w:id="1"/>
    <w:p w14:paraId="121122D0" w14:textId="77A442A7" w:rsidR="004642A4" w:rsidRPr="00377794" w:rsidRDefault="004642A4" w:rsidP="007569AF">
      <w:pPr>
        <w:pStyle w:val="ConsPlusNormal"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77794">
        <w:rPr>
          <w:rFonts w:ascii="Times New Roman" w:hAnsi="Times New Roman" w:cs="Times New Roman"/>
          <w:b/>
          <w:bCs/>
          <w:sz w:val="24"/>
          <w:szCs w:val="24"/>
        </w:rPr>
        <w:t>Срок действия договора</w:t>
      </w:r>
    </w:p>
    <w:p w14:paraId="739DFBFF" w14:textId="77777777" w:rsidR="00377794" w:rsidRPr="00377794" w:rsidRDefault="00377794" w:rsidP="007569AF">
      <w:pPr>
        <w:pStyle w:val="ConsPlusNormal"/>
        <w:widowControl/>
        <w:tabs>
          <w:tab w:val="left" w:pos="284"/>
          <w:tab w:val="left" w:pos="1418"/>
        </w:tabs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6713BE3" w14:textId="77777777" w:rsidR="004642A4" w:rsidRPr="00377794" w:rsidRDefault="004642A4" w:rsidP="007569AF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Настоящий Договор вступает в силу после подписания Сторонами и действует до полного исполнения Сторонами своих обязательств по Договору.</w:t>
      </w:r>
    </w:p>
    <w:p w14:paraId="31134164" w14:textId="77777777" w:rsidR="004642A4" w:rsidRPr="00377794" w:rsidRDefault="004642A4" w:rsidP="007569AF">
      <w:pPr>
        <w:pStyle w:val="ConsPlusNormal"/>
        <w:tabs>
          <w:tab w:val="left" w:pos="1418"/>
        </w:tabs>
        <w:ind w:firstLine="567"/>
        <w:rPr>
          <w:rFonts w:ascii="Times New Roman" w:hAnsi="Times New Roman" w:cs="Times New Roman"/>
          <w:sz w:val="24"/>
          <w:szCs w:val="24"/>
        </w:rPr>
      </w:pPr>
    </w:p>
    <w:p w14:paraId="4AC06F92" w14:textId="77777777" w:rsidR="004642A4" w:rsidRPr="00377794" w:rsidRDefault="004642A4" w:rsidP="007569AF">
      <w:pPr>
        <w:pStyle w:val="ConsPlusNormal"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77794">
        <w:rPr>
          <w:rFonts w:ascii="Times New Roman" w:hAnsi="Times New Roman" w:cs="Times New Roman"/>
          <w:b/>
          <w:bCs/>
          <w:sz w:val="24"/>
          <w:szCs w:val="24"/>
        </w:rPr>
        <w:t>Заключительные положения</w:t>
      </w:r>
    </w:p>
    <w:p w14:paraId="53851080" w14:textId="77777777" w:rsidR="004642A4" w:rsidRPr="00377794" w:rsidRDefault="004642A4" w:rsidP="007569AF">
      <w:pPr>
        <w:pStyle w:val="ConsPlusNormal"/>
        <w:widowControl/>
        <w:tabs>
          <w:tab w:val="left" w:pos="284"/>
          <w:tab w:val="left" w:pos="1418"/>
        </w:tabs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  <w:r w:rsidRPr="0037779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32D6DDE3" w14:textId="77777777" w:rsidR="004642A4" w:rsidRPr="00377794" w:rsidRDefault="004642A4" w:rsidP="007569AF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Все споры, возникающие между Сторонами по настоящему Договору, разрешаются Сторонами в порядке, установленном законодательством Российской Федерации.</w:t>
      </w:r>
    </w:p>
    <w:p w14:paraId="780B09B4" w14:textId="77777777" w:rsidR="004642A4" w:rsidRPr="00377794" w:rsidRDefault="004642A4" w:rsidP="007569AF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t>Изменение настоящего Договора осуществляется по соглашению Сторон в письменной форме в виде дополнительных соглашений к настоящему Договору, которые являются его неотъемлемой частью.</w:t>
      </w:r>
    </w:p>
    <w:p w14:paraId="5A804017" w14:textId="77777777" w:rsidR="004642A4" w:rsidRPr="00377794" w:rsidRDefault="004642A4" w:rsidP="007569AF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377794">
        <w:rPr>
          <w:rFonts w:ascii="Times New Roman" w:hAnsi="Times New Roman"/>
          <w:sz w:val="24"/>
          <w:szCs w:val="24"/>
          <w:lang w:val="ru-RU"/>
        </w:rPr>
        <w:lastRenderedPageBreak/>
        <w:t xml:space="preserve"> Настоящий Договор составлен в двух экземплярах, по одному для каждой из Сторон. Все экземпляры имеют одинаковую юридическую силу. </w:t>
      </w:r>
    </w:p>
    <w:p w14:paraId="05279C62" w14:textId="77777777" w:rsidR="004642A4" w:rsidRPr="00377794" w:rsidRDefault="004642A4" w:rsidP="007569AF">
      <w:pPr>
        <w:pStyle w:val="ConsPlusNormal"/>
        <w:tabs>
          <w:tab w:val="left" w:pos="1418"/>
        </w:tabs>
        <w:ind w:firstLine="567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BA70FE6" w14:textId="77777777" w:rsidR="004642A4" w:rsidRPr="00377794" w:rsidRDefault="004642A4" w:rsidP="007569AF">
      <w:pPr>
        <w:pStyle w:val="ConsPlusNormal"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77794">
        <w:rPr>
          <w:rFonts w:ascii="Times New Roman" w:hAnsi="Times New Roman" w:cs="Times New Roman"/>
          <w:b/>
          <w:bCs/>
          <w:sz w:val="24"/>
          <w:szCs w:val="24"/>
        </w:rPr>
        <w:t>Адреса, реквизиты и подписи Сторон</w:t>
      </w:r>
    </w:p>
    <w:p w14:paraId="3319E284" w14:textId="77777777" w:rsidR="004642A4" w:rsidRPr="00377794" w:rsidRDefault="004642A4" w:rsidP="007569AF">
      <w:pPr>
        <w:pStyle w:val="ConsPlusNormal"/>
        <w:widowControl/>
        <w:tabs>
          <w:tab w:val="left" w:pos="284"/>
          <w:tab w:val="left" w:pos="1418"/>
        </w:tabs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9913" w:type="dxa"/>
        <w:tblLook w:val="01E0" w:firstRow="1" w:lastRow="1" w:firstColumn="1" w:lastColumn="1" w:noHBand="0" w:noVBand="0"/>
      </w:tblPr>
      <w:tblGrid>
        <w:gridCol w:w="5016"/>
        <w:gridCol w:w="4897"/>
      </w:tblGrid>
      <w:tr w:rsidR="00220DB7" w:rsidRPr="00377794" w14:paraId="30F500AE" w14:textId="77777777" w:rsidTr="00220DB7">
        <w:tc>
          <w:tcPr>
            <w:tcW w:w="5016" w:type="dxa"/>
          </w:tcPr>
          <w:p w14:paraId="254A325D" w14:textId="77777777" w:rsidR="00220DB7" w:rsidRPr="00887BBA" w:rsidRDefault="00220DB7" w:rsidP="00220DB7">
            <w:pPr>
              <w:autoSpaceDE w:val="0"/>
              <w:autoSpaceDN w:val="0"/>
              <w:adjustRightInd w:val="0"/>
              <w:rPr>
                <w:b/>
              </w:rPr>
            </w:pPr>
          </w:p>
          <w:p w14:paraId="2A7AF1E7" w14:textId="77777777" w:rsidR="00220DB7" w:rsidRPr="00887BBA" w:rsidRDefault="00220DB7" w:rsidP="00220DB7">
            <w:pPr>
              <w:autoSpaceDE w:val="0"/>
              <w:autoSpaceDN w:val="0"/>
              <w:adjustRightInd w:val="0"/>
              <w:rPr>
                <w:b/>
              </w:rPr>
            </w:pPr>
            <w:r w:rsidRPr="00887BBA">
              <w:rPr>
                <w:b/>
              </w:rPr>
              <w:t>Профильная организация:</w:t>
            </w:r>
          </w:p>
          <w:p w14:paraId="499EF5C5" w14:textId="77777777" w:rsidR="00220DB7" w:rsidRPr="00887BBA" w:rsidRDefault="00220DB7" w:rsidP="00220DB7">
            <w:pPr>
              <w:autoSpaceDE w:val="0"/>
              <w:autoSpaceDN w:val="0"/>
              <w:adjustRightInd w:val="0"/>
            </w:pPr>
          </w:p>
          <w:p w14:paraId="72477203" w14:textId="77777777" w:rsidR="00220DB7" w:rsidRPr="00887BBA" w:rsidRDefault="00220DB7" w:rsidP="00220DB7">
            <w:pPr>
              <w:autoSpaceDE w:val="0"/>
              <w:autoSpaceDN w:val="0"/>
              <w:adjustRightInd w:val="0"/>
            </w:pPr>
            <w:r w:rsidRPr="005F7EE5">
              <w:rPr>
                <w:highlight w:val="yellow"/>
              </w:rPr>
              <w:t>Полное наименование организации с ее организационно-правовой формой</w:t>
            </w:r>
          </w:p>
          <w:p w14:paraId="39EDC910" w14:textId="77777777" w:rsidR="00220DB7" w:rsidRPr="00887BBA" w:rsidRDefault="00220DB7" w:rsidP="00220DB7">
            <w:pPr>
              <w:autoSpaceDE w:val="0"/>
              <w:autoSpaceDN w:val="0"/>
              <w:adjustRightInd w:val="0"/>
            </w:pPr>
            <w:r w:rsidRPr="00887BBA">
              <w:t xml:space="preserve">Адрес: </w:t>
            </w:r>
            <w:r w:rsidRPr="005F7EE5">
              <w:rPr>
                <w:highlight w:val="yellow"/>
              </w:rPr>
              <w:t>полный почтовый адрес с индексом</w:t>
            </w:r>
          </w:p>
          <w:p w14:paraId="72473AE8" w14:textId="77777777" w:rsidR="00220DB7" w:rsidRPr="00887BBA" w:rsidRDefault="00220DB7" w:rsidP="00220DB7">
            <w:pPr>
              <w:autoSpaceDE w:val="0"/>
              <w:autoSpaceDN w:val="0"/>
              <w:adjustRightInd w:val="0"/>
            </w:pPr>
            <w:r w:rsidRPr="00887BBA">
              <w:t>ИНН</w:t>
            </w:r>
            <w:r>
              <w:t xml:space="preserve"> </w:t>
            </w:r>
            <w:r w:rsidRPr="00D36564">
              <w:rPr>
                <w:highlight w:val="yellow"/>
              </w:rPr>
              <w:t>…</w:t>
            </w:r>
          </w:p>
          <w:p w14:paraId="31ABDD27" w14:textId="77777777" w:rsidR="00220DB7" w:rsidRPr="00887BBA" w:rsidRDefault="00220DB7" w:rsidP="00220DB7">
            <w:pPr>
              <w:autoSpaceDE w:val="0"/>
              <w:autoSpaceDN w:val="0"/>
              <w:adjustRightInd w:val="0"/>
            </w:pPr>
            <w:r w:rsidRPr="00887BBA">
              <w:t>ОГРН</w:t>
            </w:r>
            <w:r>
              <w:t xml:space="preserve"> </w:t>
            </w:r>
            <w:r w:rsidRPr="00D36564">
              <w:rPr>
                <w:highlight w:val="yellow"/>
              </w:rPr>
              <w:t>…</w:t>
            </w:r>
          </w:p>
          <w:p w14:paraId="78073B2E" w14:textId="77777777" w:rsidR="00220DB7" w:rsidRPr="00887BBA" w:rsidRDefault="00220DB7" w:rsidP="00220DB7">
            <w:pPr>
              <w:autoSpaceDE w:val="0"/>
              <w:autoSpaceDN w:val="0"/>
              <w:adjustRightInd w:val="0"/>
              <w:rPr>
                <w:b/>
              </w:rPr>
            </w:pPr>
          </w:p>
        </w:tc>
        <w:tc>
          <w:tcPr>
            <w:tcW w:w="4897" w:type="dxa"/>
          </w:tcPr>
          <w:p w14:paraId="0A1EF3B9" w14:textId="77777777" w:rsidR="00220DB7" w:rsidRPr="00377794" w:rsidRDefault="00220DB7" w:rsidP="00220DB7">
            <w:pPr>
              <w:autoSpaceDE w:val="0"/>
              <w:autoSpaceDN w:val="0"/>
              <w:adjustRightInd w:val="0"/>
              <w:rPr>
                <w:b/>
              </w:rPr>
            </w:pPr>
          </w:p>
          <w:p w14:paraId="6078C344" w14:textId="77777777" w:rsidR="00220DB7" w:rsidRPr="00377794" w:rsidRDefault="00220DB7" w:rsidP="00220DB7">
            <w:pPr>
              <w:autoSpaceDE w:val="0"/>
              <w:autoSpaceDN w:val="0"/>
              <w:adjustRightInd w:val="0"/>
              <w:rPr>
                <w:b/>
              </w:rPr>
            </w:pPr>
            <w:r w:rsidRPr="00377794">
              <w:rPr>
                <w:b/>
              </w:rPr>
              <w:t>Университет:</w:t>
            </w:r>
          </w:p>
          <w:p w14:paraId="13E7F759" w14:textId="77777777" w:rsidR="00220DB7" w:rsidRPr="00377794" w:rsidRDefault="00220DB7" w:rsidP="00220DB7">
            <w:pPr>
              <w:autoSpaceDE w:val="0"/>
              <w:autoSpaceDN w:val="0"/>
              <w:adjustRightInd w:val="0"/>
              <w:rPr>
                <w:b/>
              </w:rPr>
            </w:pPr>
          </w:p>
          <w:p w14:paraId="4508DD89" w14:textId="77777777" w:rsidR="00220DB7" w:rsidRPr="00377794" w:rsidRDefault="00220DB7" w:rsidP="00220DB7">
            <w:pPr>
              <w:pStyle w:val="af4"/>
              <w:spacing w:after="0"/>
              <w:ind w:right="142"/>
            </w:pPr>
            <w:r w:rsidRPr="00377794">
              <w:t>федеральное государственное бюджетное образовательное учреждение высшего образования «Санкт-Петербургский государственный экономический университет»</w:t>
            </w:r>
          </w:p>
          <w:p w14:paraId="0027A033" w14:textId="77777777" w:rsidR="00220DB7" w:rsidRPr="00377794" w:rsidRDefault="00220DB7" w:rsidP="00220DB7">
            <w:pPr>
              <w:pStyle w:val="af4"/>
              <w:spacing w:after="0"/>
              <w:ind w:right="142"/>
            </w:pPr>
            <w:r w:rsidRPr="00377794">
              <w:t>Адрес: 191023, г. Санкт-Петербург,</w:t>
            </w:r>
          </w:p>
          <w:p w14:paraId="0B396653" w14:textId="55CC82BA" w:rsidR="00220DB7" w:rsidRPr="00377794" w:rsidRDefault="00220DB7" w:rsidP="00220DB7">
            <w:pPr>
              <w:pStyle w:val="af4"/>
              <w:spacing w:after="0"/>
              <w:ind w:right="142"/>
            </w:pPr>
            <w:r w:rsidRPr="00377794">
              <w:t>наб. канала Грибоедова, д. 30-32, литер А</w:t>
            </w:r>
          </w:p>
          <w:p w14:paraId="34172E8F" w14:textId="77777777" w:rsidR="00220DB7" w:rsidRPr="00377794" w:rsidRDefault="00220DB7" w:rsidP="00220DB7">
            <w:pPr>
              <w:pStyle w:val="af4"/>
              <w:spacing w:after="0"/>
              <w:ind w:right="142"/>
            </w:pPr>
            <w:r w:rsidRPr="00377794">
              <w:t xml:space="preserve">Телефон:8 (812) 310-40-78 </w:t>
            </w:r>
          </w:p>
          <w:p w14:paraId="7861F2D6" w14:textId="77777777" w:rsidR="00220DB7" w:rsidRPr="00377794" w:rsidRDefault="00220DB7" w:rsidP="00220DB7">
            <w:pPr>
              <w:pStyle w:val="af4"/>
              <w:spacing w:after="0"/>
              <w:ind w:right="142"/>
            </w:pPr>
            <w:r w:rsidRPr="00377794">
              <w:t xml:space="preserve">ИНН 7840483155   </w:t>
            </w:r>
          </w:p>
          <w:p w14:paraId="60ADF6F6" w14:textId="77777777" w:rsidR="00220DB7" w:rsidRPr="00377794" w:rsidRDefault="00220DB7" w:rsidP="00220DB7">
            <w:pPr>
              <w:pStyle w:val="af4"/>
              <w:spacing w:after="0"/>
              <w:ind w:right="142"/>
            </w:pPr>
            <w:r w:rsidRPr="00377794">
              <w:t>ОГРН 1129847034570</w:t>
            </w:r>
          </w:p>
          <w:p w14:paraId="0CE81D4D" w14:textId="77777777" w:rsidR="00220DB7" w:rsidRPr="00377794" w:rsidRDefault="00220DB7" w:rsidP="00220DB7">
            <w:pPr>
              <w:autoSpaceDE w:val="0"/>
              <w:autoSpaceDN w:val="0"/>
              <w:adjustRightInd w:val="0"/>
            </w:pPr>
          </w:p>
          <w:p w14:paraId="3FB8D5F5" w14:textId="77777777" w:rsidR="00220DB7" w:rsidRPr="00377794" w:rsidRDefault="00220DB7" w:rsidP="00220DB7">
            <w:pPr>
              <w:autoSpaceDE w:val="0"/>
              <w:autoSpaceDN w:val="0"/>
              <w:adjustRightInd w:val="0"/>
              <w:rPr>
                <w:b/>
              </w:rPr>
            </w:pPr>
            <w:r w:rsidRPr="00377794">
              <w:t xml:space="preserve"> </w:t>
            </w:r>
          </w:p>
        </w:tc>
      </w:tr>
      <w:tr w:rsidR="00220DB7" w:rsidRPr="00377794" w14:paraId="212E2F94" w14:textId="77777777" w:rsidTr="00220DB7">
        <w:tc>
          <w:tcPr>
            <w:tcW w:w="5016" w:type="dxa"/>
          </w:tcPr>
          <w:p w14:paraId="294FF936" w14:textId="77777777" w:rsidR="00220DB7" w:rsidRPr="00887BBA" w:rsidRDefault="00220DB7" w:rsidP="00220DB7">
            <w:pPr>
              <w:autoSpaceDE w:val="0"/>
              <w:autoSpaceDN w:val="0"/>
              <w:adjustRightInd w:val="0"/>
              <w:rPr>
                <w:color w:val="222222"/>
                <w:shd w:val="clear" w:color="auto" w:fill="FFFFFF"/>
              </w:rPr>
            </w:pPr>
            <w:r w:rsidRPr="005F7EE5">
              <w:rPr>
                <w:highlight w:val="yellow"/>
              </w:rPr>
              <w:t>Должность подписанта от организации</w:t>
            </w:r>
          </w:p>
          <w:p w14:paraId="7C185080" w14:textId="77777777" w:rsidR="00220DB7" w:rsidRDefault="00220DB7" w:rsidP="00220DB7">
            <w:pPr>
              <w:autoSpaceDE w:val="0"/>
              <w:autoSpaceDN w:val="0"/>
              <w:adjustRightInd w:val="0"/>
              <w:rPr>
                <w:color w:val="222222"/>
                <w:shd w:val="clear" w:color="auto" w:fill="FFFFFF"/>
              </w:rPr>
            </w:pPr>
          </w:p>
          <w:p w14:paraId="4BD52E11" w14:textId="77777777" w:rsidR="00220DB7" w:rsidRPr="00887BBA" w:rsidRDefault="00220DB7" w:rsidP="00220DB7">
            <w:pPr>
              <w:autoSpaceDE w:val="0"/>
              <w:autoSpaceDN w:val="0"/>
              <w:adjustRightInd w:val="0"/>
              <w:rPr>
                <w:color w:val="222222"/>
                <w:shd w:val="clear" w:color="auto" w:fill="FFFFFF"/>
              </w:rPr>
            </w:pPr>
          </w:p>
          <w:p w14:paraId="4C552DD9" w14:textId="77777777" w:rsidR="00220DB7" w:rsidRPr="00887BBA" w:rsidRDefault="00220DB7" w:rsidP="00220DB7">
            <w:pPr>
              <w:autoSpaceDE w:val="0"/>
              <w:autoSpaceDN w:val="0"/>
              <w:adjustRightInd w:val="0"/>
              <w:rPr>
                <w:color w:val="222222"/>
                <w:shd w:val="clear" w:color="auto" w:fill="FFFFFF"/>
              </w:rPr>
            </w:pPr>
            <w:r w:rsidRPr="00887BBA">
              <w:rPr>
                <w:color w:val="222222"/>
                <w:shd w:val="clear" w:color="auto" w:fill="FFFFFF"/>
              </w:rPr>
              <w:t>___________</w:t>
            </w:r>
            <w:r>
              <w:rPr>
                <w:color w:val="222222"/>
                <w:shd w:val="clear" w:color="auto" w:fill="FFFFFF"/>
              </w:rPr>
              <w:t>_____</w:t>
            </w:r>
            <w:r w:rsidRPr="00887BBA">
              <w:rPr>
                <w:color w:val="222222"/>
                <w:shd w:val="clear" w:color="auto" w:fill="FFFFFF"/>
              </w:rPr>
              <w:t>__</w:t>
            </w:r>
            <w:r>
              <w:rPr>
                <w:color w:val="222222"/>
                <w:shd w:val="clear" w:color="auto" w:fill="FFFFFF"/>
              </w:rPr>
              <w:t>_</w:t>
            </w:r>
            <w:r w:rsidRPr="00887BBA">
              <w:rPr>
                <w:color w:val="222222"/>
                <w:shd w:val="clear" w:color="auto" w:fill="FFFFFF"/>
              </w:rPr>
              <w:t xml:space="preserve">___ </w:t>
            </w:r>
            <w:r w:rsidRPr="005F7EE5">
              <w:rPr>
                <w:color w:val="222222"/>
                <w:highlight w:val="yellow"/>
                <w:shd w:val="clear" w:color="auto" w:fill="FFFFFF"/>
              </w:rPr>
              <w:t>И.О. Фамилия</w:t>
            </w:r>
            <w:r>
              <w:rPr>
                <w:color w:val="222222"/>
                <w:shd w:val="clear" w:color="auto" w:fill="FFFFFF"/>
              </w:rPr>
              <w:t xml:space="preserve"> </w:t>
            </w:r>
          </w:p>
          <w:p w14:paraId="7ACCB858" w14:textId="77777777" w:rsidR="00220DB7" w:rsidRPr="00887BBA" w:rsidRDefault="00220DB7" w:rsidP="00220DB7">
            <w:pPr>
              <w:autoSpaceDE w:val="0"/>
              <w:autoSpaceDN w:val="0"/>
              <w:adjustRightInd w:val="0"/>
            </w:pPr>
          </w:p>
          <w:p w14:paraId="7DAF1310" w14:textId="1AC8F1FF" w:rsidR="00220DB7" w:rsidRPr="00887BBA" w:rsidRDefault="00220DB7" w:rsidP="00220DB7">
            <w:pPr>
              <w:autoSpaceDE w:val="0"/>
              <w:autoSpaceDN w:val="0"/>
              <w:adjustRightInd w:val="0"/>
            </w:pPr>
            <w:r w:rsidRPr="00887BBA">
              <w:t>М.П.</w:t>
            </w:r>
          </w:p>
        </w:tc>
        <w:tc>
          <w:tcPr>
            <w:tcW w:w="4897" w:type="dxa"/>
          </w:tcPr>
          <w:p w14:paraId="49A23973" w14:textId="3AE14B39" w:rsidR="00220DB7" w:rsidRPr="00377794" w:rsidRDefault="00220DB7" w:rsidP="00220DB7">
            <w:pPr>
              <w:pStyle w:val="af4"/>
              <w:spacing w:after="0"/>
              <w:ind w:right="792"/>
            </w:pPr>
            <w:r w:rsidRPr="00377794">
              <w:t>Директор Института магистратуры</w:t>
            </w:r>
          </w:p>
          <w:p w14:paraId="6F82C4EB" w14:textId="49769785" w:rsidR="00220DB7" w:rsidRDefault="00220DB7" w:rsidP="00220DB7">
            <w:pPr>
              <w:pStyle w:val="af4"/>
              <w:spacing w:after="0"/>
              <w:ind w:right="792"/>
            </w:pPr>
          </w:p>
          <w:p w14:paraId="659F9BA9" w14:textId="77777777" w:rsidR="00220DB7" w:rsidRPr="00377794" w:rsidRDefault="00220DB7" w:rsidP="00220DB7">
            <w:pPr>
              <w:pStyle w:val="af4"/>
              <w:spacing w:after="0"/>
              <w:ind w:right="792"/>
            </w:pPr>
          </w:p>
          <w:p w14:paraId="06C96AE7" w14:textId="5FB22327" w:rsidR="00220DB7" w:rsidRPr="00377794" w:rsidRDefault="00220DB7" w:rsidP="00220DB7">
            <w:pPr>
              <w:pStyle w:val="afb"/>
              <w:spacing w:after="0"/>
              <w:ind w:left="0" w:firstLine="34"/>
            </w:pPr>
            <w:r w:rsidRPr="00377794">
              <w:t xml:space="preserve">________________________ Т.Г. </w:t>
            </w:r>
            <w:proofErr w:type="spellStart"/>
            <w:r w:rsidRPr="00377794">
              <w:t>Тумарова</w:t>
            </w:r>
            <w:proofErr w:type="spellEnd"/>
          </w:p>
          <w:p w14:paraId="7816D963" w14:textId="77777777" w:rsidR="00220DB7" w:rsidRPr="00377794" w:rsidRDefault="00220DB7" w:rsidP="00220DB7">
            <w:pPr>
              <w:autoSpaceDE w:val="0"/>
              <w:autoSpaceDN w:val="0"/>
              <w:adjustRightInd w:val="0"/>
            </w:pPr>
          </w:p>
          <w:p w14:paraId="1F9E9105" w14:textId="77777777" w:rsidR="00220DB7" w:rsidRPr="00377794" w:rsidRDefault="00220DB7" w:rsidP="00220DB7">
            <w:pPr>
              <w:autoSpaceDE w:val="0"/>
              <w:autoSpaceDN w:val="0"/>
              <w:adjustRightInd w:val="0"/>
              <w:rPr>
                <w:b/>
              </w:rPr>
            </w:pPr>
            <w:r w:rsidRPr="00377794">
              <w:t>М.П.</w:t>
            </w:r>
          </w:p>
        </w:tc>
      </w:tr>
    </w:tbl>
    <w:p w14:paraId="36EF84DA" w14:textId="77777777" w:rsidR="004642A4" w:rsidRPr="00377794" w:rsidRDefault="004642A4" w:rsidP="007569AF">
      <w:pPr>
        <w:pStyle w:val="28"/>
        <w:widowControl/>
        <w:shd w:val="clear" w:color="auto" w:fill="auto"/>
        <w:tabs>
          <w:tab w:val="left" w:pos="1134"/>
          <w:tab w:val="left" w:pos="1418"/>
        </w:tabs>
        <w:autoSpaceDE w:val="0"/>
        <w:autoSpaceDN w:val="0"/>
        <w:adjustRightInd w:val="0"/>
        <w:spacing w:line="240" w:lineRule="auto"/>
        <w:ind w:right="-57"/>
        <w:rPr>
          <w:rStyle w:val="27"/>
          <w:rFonts w:ascii="Times New Roman" w:hAnsi="Times New Roman"/>
          <w:sz w:val="24"/>
          <w:szCs w:val="24"/>
        </w:rPr>
      </w:pPr>
    </w:p>
    <w:p w14:paraId="1DC85DEA" w14:textId="77777777" w:rsidR="004642A4" w:rsidRPr="00377794" w:rsidRDefault="004642A4" w:rsidP="007569AF">
      <w:pPr>
        <w:jc w:val="right"/>
        <w:rPr>
          <w:rStyle w:val="27"/>
          <w:sz w:val="24"/>
        </w:rPr>
        <w:sectPr w:rsidR="004642A4" w:rsidRPr="00377794" w:rsidSect="0021477B">
          <w:pgSz w:w="11907" w:h="16840" w:code="9"/>
          <w:pgMar w:top="992" w:right="924" w:bottom="1077" w:left="1134" w:header="709" w:footer="709" w:gutter="0"/>
          <w:pgNumType w:start="1"/>
          <w:cols w:space="720"/>
          <w:noEndnote/>
          <w:titlePg/>
          <w:docGrid w:linePitch="326"/>
        </w:sectPr>
      </w:pPr>
    </w:p>
    <w:p w14:paraId="2AC78EC2" w14:textId="233D3075" w:rsidR="004642A4" w:rsidRPr="00377794" w:rsidRDefault="004642A4" w:rsidP="007569AF">
      <w:pPr>
        <w:jc w:val="right"/>
        <w:rPr>
          <w:rStyle w:val="27"/>
          <w:sz w:val="24"/>
        </w:rPr>
      </w:pPr>
      <w:r w:rsidRPr="00377794">
        <w:rPr>
          <w:rStyle w:val="27"/>
          <w:sz w:val="24"/>
        </w:rPr>
        <w:lastRenderedPageBreak/>
        <w:t>Приложение №1</w:t>
      </w:r>
    </w:p>
    <w:p w14:paraId="321D3E2B" w14:textId="77777777" w:rsidR="00377794" w:rsidRPr="00887BBA" w:rsidRDefault="00377794" w:rsidP="007569AF">
      <w:pPr>
        <w:jc w:val="right"/>
        <w:rPr>
          <w:rStyle w:val="27"/>
          <w:sz w:val="24"/>
        </w:rPr>
      </w:pPr>
      <w:r w:rsidRPr="00887BBA">
        <w:rPr>
          <w:rStyle w:val="27"/>
          <w:sz w:val="24"/>
        </w:rPr>
        <w:t>к Договору от _</w:t>
      </w:r>
      <w:proofErr w:type="gramStart"/>
      <w:r w:rsidRPr="00887BBA">
        <w:rPr>
          <w:rStyle w:val="27"/>
          <w:sz w:val="24"/>
        </w:rPr>
        <w:t>_._</w:t>
      </w:r>
      <w:proofErr w:type="gramEnd"/>
      <w:r w:rsidRPr="00887BBA">
        <w:rPr>
          <w:rStyle w:val="27"/>
          <w:sz w:val="24"/>
        </w:rPr>
        <w:t>_._______ г. № ___________</w:t>
      </w:r>
    </w:p>
    <w:p w14:paraId="44BC7D85" w14:textId="77777777" w:rsidR="004642A4" w:rsidRPr="00377794" w:rsidRDefault="004642A4" w:rsidP="007569AF">
      <w:pPr>
        <w:rPr>
          <w:rStyle w:val="27"/>
          <w:sz w:val="24"/>
        </w:rPr>
      </w:pPr>
    </w:p>
    <w:p w14:paraId="0E283761" w14:textId="77777777" w:rsidR="004642A4" w:rsidRPr="00377794" w:rsidRDefault="004642A4" w:rsidP="007569AF">
      <w:pPr>
        <w:jc w:val="center"/>
        <w:rPr>
          <w:rStyle w:val="27"/>
          <w:sz w:val="30"/>
          <w:szCs w:val="30"/>
        </w:rPr>
      </w:pPr>
      <w:r w:rsidRPr="00377794">
        <w:rPr>
          <w:rStyle w:val="27"/>
          <w:sz w:val="30"/>
          <w:szCs w:val="30"/>
        </w:rPr>
        <w:t>Перечень помещений</w:t>
      </w:r>
    </w:p>
    <w:p w14:paraId="37E13278" w14:textId="77777777" w:rsidR="004642A4" w:rsidRPr="00377794" w:rsidRDefault="004642A4" w:rsidP="007569AF">
      <w:pPr>
        <w:jc w:val="center"/>
        <w:rPr>
          <w:rStyle w:val="27"/>
          <w:sz w:val="30"/>
          <w:szCs w:val="30"/>
        </w:rPr>
      </w:pPr>
      <w:r w:rsidRPr="00377794">
        <w:rPr>
          <w:rStyle w:val="27"/>
          <w:sz w:val="30"/>
          <w:szCs w:val="30"/>
        </w:rPr>
        <w:t>профильной организации, в которых осуществляется практическая подготовка</w:t>
      </w:r>
    </w:p>
    <w:p w14:paraId="35E645BB" w14:textId="77777777" w:rsidR="00377794" w:rsidRPr="00887BBA" w:rsidRDefault="00377794" w:rsidP="007569AF">
      <w:pPr>
        <w:rPr>
          <w:rStyle w:val="27"/>
          <w:sz w:val="24"/>
        </w:rPr>
      </w:pPr>
    </w:p>
    <w:tbl>
      <w:tblPr>
        <w:tblStyle w:val="afe"/>
        <w:tblW w:w="14737" w:type="dxa"/>
        <w:tblLook w:val="04A0" w:firstRow="1" w:lastRow="0" w:firstColumn="1" w:lastColumn="0" w:noHBand="0" w:noVBand="1"/>
      </w:tblPr>
      <w:tblGrid>
        <w:gridCol w:w="563"/>
        <w:gridCol w:w="1849"/>
        <w:gridCol w:w="2686"/>
        <w:gridCol w:w="4111"/>
        <w:gridCol w:w="5528"/>
      </w:tblGrid>
      <w:tr w:rsidR="00377794" w:rsidRPr="00220DB7" w14:paraId="7E0046EC" w14:textId="77777777" w:rsidTr="009D0ED5">
        <w:tc>
          <w:tcPr>
            <w:tcW w:w="563" w:type="dxa"/>
            <w:vAlign w:val="center"/>
          </w:tcPr>
          <w:p w14:paraId="5E0DF917" w14:textId="77777777" w:rsidR="00377794" w:rsidRPr="00220DB7" w:rsidRDefault="00377794" w:rsidP="007569AF">
            <w:pPr>
              <w:jc w:val="center"/>
              <w:rPr>
                <w:rStyle w:val="27"/>
                <w:b/>
                <w:sz w:val="24"/>
              </w:rPr>
            </w:pPr>
            <w:r w:rsidRPr="00220DB7">
              <w:rPr>
                <w:rStyle w:val="27"/>
                <w:b/>
                <w:sz w:val="24"/>
              </w:rPr>
              <w:t>№ п/п</w:t>
            </w:r>
          </w:p>
        </w:tc>
        <w:tc>
          <w:tcPr>
            <w:tcW w:w="1849" w:type="dxa"/>
            <w:vAlign w:val="center"/>
          </w:tcPr>
          <w:p w14:paraId="5919BF3F" w14:textId="77777777" w:rsidR="00377794" w:rsidRPr="00220DB7" w:rsidRDefault="00377794" w:rsidP="007569AF">
            <w:pPr>
              <w:jc w:val="center"/>
              <w:rPr>
                <w:rStyle w:val="27"/>
                <w:b/>
                <w:sz w:val="24"/>
              </w:rPr>
            </w:pPr>
            <w:r w:rsidRPr="00220DB7">
              <w:rPr>
                <w:rStyle w:val="27"/>
                <w:b/>
                <w:sz w:val="24"/>
              </w:rPr>
              <w:t>Наименование помещения</w:t>
            </w:r>
          </w:p>
        </w:tc>
        <w:tc>
          <w:tcPr>
            <w:tcW w:w="2686" w:type="dxa"/>
            <w:vAlign w:val="center"/>
          </w:tcPr>
          <w:p w14:paraId="4BCAB033" w14:textId="77777777" w:rsidR="00377794" w:rsidRPr="00220DB7" w:rsidRDefault="00377794" w:rsidP="007569AF">
            <w:pPr>
              <w:jc w:val="center"/>
              <w:rPr>
                <w:rStyle w:val="27"/>
                <w:b/>
                <w:sz w:val="24"/>
              </w:rPr>
            </w:pPr>
            <w:r w:rsidRPr="00220DB7">
              <w:rPr>
                <w:rStyle w:val="27"/>
                <w:b/>
                <w:sz w:val="24"/>
              </w:rPr>
              <w:t>Адрес нахождения</w:t>
            </w:r>
          </w:p>
        </w:tc>
        <w:tc>
          <w:tcPr>
            <w:tcW w:w="4111" w:type="dxa"/>
            <w:vAlign w:val="center"/>
          </w:tcPr>
          <w:p w14:paraId="39D665FA" w14:textId="77777777" w:rsidR="00377794" w:rsidRPr="00220DB7" w:rsidRDefault="00377794" w:rsidP="007569AF">
            <w:pPr>
              <w:jc w:val="center"/>
              <w:rPr>
                <w:rStyle w:val="27"/>
                <w:b/>
                <w:sz w:val="24"/>
              </w:rPr>
            </w:pPr>
            <w:r w:rsidRPr="00220DB7">
              <w:rPr>
                <w:rStyle w:val="27"/>
                <w:b/>
                <w:sz w:val="24"/>
              </w:rPr>
              <w:t>Функциональное назначение помещения</w:t>
            </w:r>
          </w:p>
        </w:tc>
        <w:tc>
          <w:tcPr>
            <w:tcW w:w="5528" w:type="dxa"/>
          </w:tcPr>
          <w:p w14:paraId="7112EC4D" w14:textId="77777777" w:rsidR="00377794" w:rsidRPr="00220DB7" w:rsidRDefault="00377794" w:rsidP="007569AF">
            <w:pPr>
              <w:jc w:val="center"/>
              <w:rPr>
                <w:rStyle w:val="27"/>
                <w:b/>
                <w:sz w:val="24"/>
              </w:rPr>
            </w:pPr>
            <w:r w:rsidRPr="00220DB7">
              <w:rPr>
                <w:rStyle w:val="27"/>
                <w:b/>
                <w:sz w:val="24"/>
              </w:rPr>
              <w:t>Перечень оборудования и материально-технических средств, находящихся в помещении</w:t>
            </w:r>
          </w:p>
        </w:tc>
      </w:tr>
      <w:tr w:rsidR="00220DB7" w:rsidRPr="00220DB7" w14:paraId="28D47AF3" w14:textId="77777777" w:rsidTr="009D0ED5">
        <w:trPr>
          <w:trHeight w:val="567"/>
        </w:trPr>
        <w:tc>
          <w:tcPr>
            <w:tcW w:w="563" w:type="dxa"/>
          </w:tcPr>
          <w:p w14:paraId="6BADBCCD" w14:textId="77777777" w:rsidR="00220DB7" w:rsidRPr="0020129E" w:rsidRDefault="00220DB7" w:rsidP="00220DB7">
            <w:pPr>
              <w:pStyle w:val="aff"/>
              <w:numPr>
                <w:ilvl w:val="0"/>
                <w:numId w:val="19"/>
              </w:numPr>
              <w:spacing w:after="0" w:line="240" w:lineRule="auto"/>
              <w:ind w:left="0" w:firstLine="0"/>
              <w:rPr>
                <w:rStyle w:val="27"/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1849" w:type="dxa"/>
          </w:tcPr>
          <w:p w14:paraId="0330E210" w14:textId="18100931" w:rsidR="00220DB7" w:rsidRPr="0020129E" w:rsidRDefault="0020129E" w:rsidP="00220DB7">
            <w:pPr>
              <w:rPr>
                <w:rStyle w:val="27"/>
                <w:i/>
                <w:sz w:val="24"/>
              </w:rPr>
            </w:pPr>
            <w:r w:rsidRPr="0020129E">
              <w:rPr>
                <w:rStyle w:val="27"/>
                <w:i/>
                <w:sz w:val="24"/>
                <w:highlight w:val="yellow"/>
              </w:rPr>
              <w:t>Указать н</w:t>
            </w:r>
            <w:r w:rsidR="00220DB7" w:rsidRPr="0020129E">
              <w:rPr>
                <w:rStyle w:val="27"/>
                <w:i/>
                <w:sz w:val="24"/>
                <w:highlight w:val="yellow"/>
              </w:rPr>
              <w:t>аименование помещение или номер</w:t>
            </w:r>
          </w:p>
        </w:tc>
        <w:tc>
          <w:tcPr>
            <w:tcW w:w="2686" w:type="dxa"/>
          </w:tcPr>
          <w:p w14:paraId="055D2E59" w14:textId="459207EF" w:rsidR="00220DB7" w:rsidRPr="0020129E" w:rsidRDefault="0020129E" w:rsidP="00220DB7">
            <w:pPr>
              <w:rPr>
                <w:rStyle w:val="27"/>
                <w:i/>
                <w:sz w:val="24"/>
              </w:rPr>
            </w:pPr>
            <w:r w:rsidRPr="0020129E">
              <w:rPr>
                <w:i/>
                <w:highlight w:val="yellow"/>
              </w:rPr>
              <w:t xml:space="preserve">Указать </w:t>
            </w:r>
            <w:r w:rsidR="00220DB7" w:rsidRPr="0020129E">
              <w:rPr>
                <w:i/>
                <w:highlight w:val="yellow"/>
              </w:rPr>
              <w:t>полный почтовый адрес с индексом местонахождения студента во время прохождения практики</w:t>
            </w:r>
          </w:p>
        </w:tc>
        <w:tc>
          <w:tcPr>
            <w:tcW w:w="4111" w:type="dxa"/>
          </w:tcPr>
          <w:p w14:paraId="62C7B817" w14:textId="0E92D403" w:rsidR="00220DB7" w:rsidRPr="00220DB7" w:rsidRDefault="00220DB7" w:rsidP="00220DB7">
            <w:pPr>
              <w:rPr>
                <w:rStyle w:val="27"/>
                <w:sz w:val="24"/>
              </w:rPr>
            </w:pPr>
            <w:r w:rsidRPr="0020129E">
              <w:rPr>
                <w:rStyle w:val="27"/>
                <w:i/>
                <w:sz w:val="24"/>
                <w:highlight w:val="yellow"/>
              </w:rPr>
              <w:t>Указать функциональное назначение помещения из предложенных вариантов:</w:t>
            </w:r>
            <w:r w:rsidRPr="00220DB7">
              <w:rPr>
                <w:rStyle w:val="27"/>
                <w:sz w:val="24"/>
                <w:highlight w:val="yellow"/>
              </w:rPr>
              <w:t xml:space="preserve"> офисное помещение, торговый зал, лаборатория, производственное помещение и др.</w:t>
            </w:r>
          </w:p>
        </w:tc>
        <w:tc>
          <w:tcPr>
            <w:tcW w:w="5528" w:type="dxa"/>
          </w:tcPr>
          <w:p w14:paraId="22EE3E30" w14:textId="31DC3655" w:rsidR="00220DB7" w:rsidRPr="00220DB7" w:rsidRDefault="00220DB7" w:rsidP="00220DB7">
            <w:pPr>
              <w:rPr>
                <w:rStyle w:val="27"/>
                <w:sz w:val="24"/>
              </w:rPr>
            </w:pPr>
            <w:r w:rsidRPr="0020129E">
              <w:rPr>
                <w:rStyle w:val="27"/>
                <w:i/>
                <w:sz w:val="24"/>
                <w:highlight w:val="yellow"/>
              </w:rPr>
              <w:t>Указать общий перечень оборудования и материально-технических средств, находящихся в помещении</w:t>
            </w:r>
            <w:r w:rsidRPr="00220DB7">
              <w:rPr>
                <w:rStyle w:val="27"/>
                <w:sz w:val="24"/>
                <w:highlight w:val="yellow"/>
              </w:rPr>
              <w:t xml:space="preserve"> (офисная мебель, компьютерная и офисная техника, лицензионное программное обеспечение). </w:t>
            </w:r>
            <w:r w:rsidRPr="0020129E">
              <w:rPr>
                <w:rStyle w:val="27"/>
                <w:i/>
                <w:sz w:val="24"/>
                <w:highlight w:val="yellow"/>
              </w:rPr>
              <w:t>Если имеющееся оборудование или программное обеспечение имеет особую значимость при прохождении практической подготовки, можно указать названия оборудования с марками и наименования ПО.</w:t>
            </w:r>
          </w:p>
        </w:tc>
      </w:tr>
    </w:tbl>
    <w:p w14:paraId="7A7D8900" w14:textId="77777777" w:rsidR="00377794" w:rsidRPr="00887BBA" w:rsidRDefault="00377794" w:rsidP="007569AF">
      <w:pPr>
        <w:rPr>
          <w:rStyle w:val="27"/>
          <w:sz w:val="24"/>
        </w:rPr>
      </w:pPr>
    </w:p>
    <w:tbl>
      <w:tblPr>
        <w:tblW w:w="14884" w:type="dxa"/>
        <w:tblLook w:val="01E0" w:firstRow="1" w:lastRow="1" w:firstColumn="1" w:lastColumn="1" w:noHBand="0" w:noVBand="0"/>
      </w:tblPr>
      <w:tblGrid>
        <w:gridCol w:w="7088"/>
        <w:gridCol w:w="7796"/>
      </w:tblGrid>
      <w:tr w:rsidR="00220DB7" w:rsidRPr="00887BBA" w14:paraId="34758543" w14:textId="77777777" w:rsidTr="00220DB7">
        <w:tc>
          <w:tcPr>
            <w:tcW w:w="7088" w:type="dxa"/>
          </w:tcPr>
          <w:p w14:paraId="153B1246" w14:textId="77777777" w:rsidR="00220DB7" w:rsidRPr="00006F30" w:rsidRDefault="00220DB7" w:rsidP="00220DB7">
            <w:pPr>
              <w:autoSpaceDE w:val="0"/>
              <w:autoSpaceDN w:val="0"/>
              <w:adjustRightInd w:val="0"/>
              <w:rPr>
                <w:b/>
              </w:rPr>
            </w:pPr>
            <w:r w:rsidRPr="00006F30">
              <w:rPr>
                <w:b/>
              </w:rPr>
              <w:t>Профильная организация:</w:t>
            </w:r>
          </w:p>
          <w:p w14:paraId="1638BF67" w14:textId="77777777" w:rsidR="00220DB7" w:rsidRPr="00006F30" w:rsidRDefault="00220DB7" w:rsidP="00220DB7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006F30">
              <w:rPr>
                <w:sz w:val="22"/>
                <w:szCs w:val="22"/>
                <w:highlight w:val="yellow"/>
              </w:rPr>
              <w:t>Полное наименование организации с ее организационно-правовой формой</w:t>
            </w:r>
          </w:p>
          <w:p w14:paraId="1A13A032" w14:textId="77777777" w:rsidR="00220DB7" w:rsidRPr="00006F30" w:rsidRDefault="00220DB7" w:rsidP="00220DB7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006F30">
              <w:rPr>
                <w:sz w:val="22"/>
                <w:szCs w:val="22"/>
              </w:rPr>
              <w:t xml:space="preserve">Адрес: </w:t>
            </w:r>
            <w:r w:rsidRPr="00006F30">
              <w:rPr>
                <w:sz w:val="22"/>
                <w:szCs w:val="22"/>
                <w:highlight w:val="yellow"/>
              </w:rPr>
              <w:t>полный почтовый адрес с индексом</w:t>
            </w:r>
          </w:p>
          <w:p w14:paraId="7DF56677" w14:textId="77777777" w:rsidR="00220DB7" w:rsidRPr="00006F30" w:rsidRDefault="00220DB7" w:rsidP="00220DB7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006F30">
              <w:rPr>
                <w:sz w:val="22"/>
                <w:szCs w:val="22"/>
              </w:rPr>
              <w:t>ИНН</w:t>
            </w:r>
            <w:r>
              <w:rPr>
                <w:sz w:val="22"/>
                <w:szCs w:val="22"/>
              </w:rPr>
              <w:t xml:space="preserve"> </w:t>
            </w:r>
            <w:r w:rsidRPr="00D36564">
              <w:rPr>
                <w:sz w:val="22"/>
                <w:szCs w:val="22"/>
                <w:highlight w:val="yellow"/>
              </w:rPr>
              <w:t>…</w:t>
            </w:r>
          </w:p>
          <w:p w14:paraId="4A68EE4C" w14:textId="77777777" w:rsidR="00220DB7" w:rsidRPr="00006F30" w:rsidRDefault="00220DB7" w:rsidP="00220DB7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006F30">
              <w:rPr>
                <w:sz w:val="22"/>
                <w:szCs w:val="22"/>
              </w:rPr>
              <w:t>ОГРН</w:t>
            </w:r>
            <w:r>
              <w:rPr>
                <w:sz w:val="22"/>
                <w:szCs w:val="22"/>
              </w:rPr>
              <w:t xml:space="preserve"> </w:t>
            </w:r>
            <w:r w:rsidRPr="00D36564">
              <w:rPr>
                <w:sz w:val="22"/>
                <w:szCs w:val="22"/>
                <w:highlight w:val="yellow"/>
              </w:rPr>
              <w:t>…</w:t>
            </w:r>
          </w:p>
          <w:p w14:paraId="5CE8C1C1" w14:textId="77777777" w:rsidR="00220DB7" w:rsidRPr="00887BBA" w:rsidRDefault="00220DB7" w:rsidP="00220DB7">
            <w:pPr>
              <w:autoSpaceDE w:val="0"/>
              <w:autoSpaceDN w:val="0"/>
              <w:adjustRightInd w:val="0"/>
              <w:rPr>
                <w:b/>
              </w:rPr>
            </w:pPr>
          </w:p>
        </w:tc>
        <w:tc>
          <w:tcPr>
            <w:tcW w:w="7796" w:type="dxa"/>
          </w:tcPr>
          <w:p w14:paraId="20F2D591" w14:textId="77777777" w:rsidR="00220DB7" w:rsidRPr="00887BBA" w:rsidRDefault="00220DB7" w:rsidP="00220DB7">
            <w:pPr>
              <w:autoSpaceDE w:val="0"/>
              <w:autoSpaceDN w:val="0"/>
              <w:adjustRightInd w:val="0"/>
              <w:rPr>
                <w:b/>
              </w:rPr>
            </w:pPr>
            <w:r w:rsidRPr="00887BBA">
              <w:rPr>
                <w:b/>
              </w:rPr>
              <w:t>Университет</w:t>
            </w:r>
            <w:r>
              <w:rPr>
                <w:b/>
              </w:rPr>
              <w:t>:</w:t>
            </w:r>
          </w:p>
          <w:p w14:paraId="1EF7DCDE" w14:textId="77777777" w:rsidR="00220DB7" w:rsidRPr="00887BBA" w:rsidRDefault="00220DB7" w:rsidP="00220DB7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887BBA">
              <w:rPr>
                <w:sz w:val="22"/>
                <w:szCs w:val="22"/>
              </w:rPr>
              <w:t>федеральное государственное бюджетное образовательное учреждение высшего образования «Санкт-Петербургский государственный экономический университет»</w:t>
            </w:r>
          </w:p>
          <w:p w14:paraId="25E0E52D" w14:textId="77777777" w:rsidR="00220DB7" w:rsidRPr="00887BBA" w:rsidRDefault="00220DB7" w:rsidP="00220DB7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887BBA">
              <w:rPr>
                <w:sz w:val="22"/>
                <w:szCs w:val="22"/>
              </w:rPr>
              <w:t>Адрес: 191023, г. Санкт-Петербург,</w:t>
            </w:r>
          </w:p>
          <w:p w14:paraId="3FC4AF7D" w14:textId="77777777" w:rsidR="00220DB7" w:rsidRPr="00887BBA" w:rsidRDefault="00220DB7" w:rsidP="00220DB7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887BBA">
              <w:rPr>
                <w:sz w:val="22"/>
                <w:szCs w:val="22"/>
              </w:rPr>
              <w:t>наб. канала Грибоедова, д.30-32, литер А</w:t>
            </w:r>
          </w:p>
          <w:p w14:paraId="778D1477" w14:textId="77777777" w:rsidR="00220DB7" w:rsidRPr="00887BBA" w:rsidRDefault="00220DB7" w:rsidP="00220DB7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887BBA">
              <w:rPr>
                <w:sz w:val="22"/>
                <w:szCs w:val="22"/>
              </w:rPr>
              <w:t>Телефон:8 (812) 310-40-78</w:t>
            </w:r>
          </w:p>
          <w:p w14:paraId="7A571310" w14:textId="77777777" w:rsidR="00220DB7" w:rsidRPr="00887BBA" w:rsidRDefault="00220DB7" w:rsidP="00220DB7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887BBA">
              <w:rPr>
                <w:sz w:val="22"/>
                <w:szCs w:val="22"/>
              </w:rPr>
              <w:t>ИНН 7840483155</w:t>
            </w:r>
          </w:p>
          <w:p w14:paraId="79833423" w14:textId="77777777" w:rsidR="00220DB7" w:rsidRPr="00887BBA" w:rsidRDefault="00220DB7" w:rsidP="00220DB7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887BBA">
              <w:rPr>
                <w:sz w:val="22"/>
                <w:szCs w:val="22"/>
              </w:rPr>
              <w:t>ОГРН 1129847034570</w:t>
            </w:r>
          </w:p>
          <w:p w14:paraId="39740F23" w14:textId="77777777" w:rsidR="00220DB7" w:rsidRPr="00887BBA" w:rsidRDefault="00220DB7" w:rsidP="00220DB7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</w:tr>
      <w:tr w:rsidR="00220DB7" w:rsidRPr="00887BBA" w14:paraId="35205B03" w14:textId="77777777" w:rsidTr="00220DB7">
        <w:tc>
          <w:tcPr>
            <w:tcW w:w="7088" w:type="dxa"/>
          </w:tcPr>
          <w:p w14:paraId="368AB83F" w14:textId="77777777" w:rsidR="00220DB7" w:rsidRPr="00006F30" w:rsidRDefault="00220DB7" w:rsidP="00220DB7">
            <w:pPr>
              <w:autoSpaceDE w:val="0"/>
              <w:autoSpaceDN w:val="0"/>
              <w:adjustRightInd w:val="0"/>
              <w:rPr>
                <w:color w:val="222222"/>
                <w:sz w:val="22"/>
                <w:szCs w:val="22"/>
                <w:shd w:val="clear" w:color="auto" w:fill="FFFFFF"/>
              </w:rPr>
            </w:pPr>
            <w:r w:rsidRPr="00006F30">
              <w:rPr>
                <w:sz w:val="22"/>
                <w:szCs w:val="22"/>
                <w:highlight w:val="yellow"/>
              </w:rPr>
              <w:t>Должность подписанта от организации</w:t>
            </w:r>
          </w:p>
          <w:p w14:paraId="02CB0C2D" w14:textId="77777777" w:rsidR="00220DB7" w:rsidRPr="00006F30" w:rsidRDefault="00220DB7" w:rsidP="00220DB7">
            <w:pPr>
              <w:autoSpaceDE w:val="0"/>
              <w:autoSpaceDN w:val="0"/>
              <w:adjustRightInd w:val="0"/>
              <w:rPr>
                <w:color w:val="222222"/>
                <w:sz w:val="22"/>
                <w:szCs w:val="22"/>
                <w:shd w:val="clear" w:color="auto" w:fill="FFFFFF"/>
              </w:rPr>
            </w:pPr>
          </w:p>
          <w:p w14:paraId="61F1A1D3" w14:textId="77777777" w:rsidR="00220DB7" w:rsidRPr="00006F30" w:rsidRDefault="00220DB7" w:rsidP="00220DB7">
            <w:pPr>
              <w:autoSpaceDE w:val="0"/>
              <w:autoSpaceDN w:val="0"/>
              <w:adjustRightInd w:val="0"/>
              <w:rPr>
                <w:color w:val="222222"/>
                <w:sz w:val="22"/>
                <w:szCs w:val="22"/>
                <w:shd w:val="clear" w:color="auto" w:fill="FFFFFF"/>
              </w:rPr>
            </w:pPr>
            <w:r w:rsidRPr="00006F30">
              <w:rPr>
                <w:color w:val="222222"/>
                <w:sz w:val="22"/>
                <w:szCs w:val="22"/>
                <w:shd w:val="clear" w:color="auto" w:fill="FFFFFF"/>
              </w:rPr>
              <w:t xml:space="preserve">______________________ </w:t>
            </w:r>
            <w:r w:rsidRPr="00006F30">
              <w:rPr>
                <w:color w:val="222222"/>
                <w:sz w:val="22"/>
                <w:szCs w:val="22"/>
                <w:highlight w:val="yellow"/>
                <w:shd w:val="clear" w:color="auto" w:fill="FFFFFF"/>
              </w:rPr>
              <w:t>И.О. Фамилия</w:t>
            </w:r>
            <w:r w:rsidRPr="00006F30">
              <w:rPr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</w:p>
          <w:p w14:paraId="0DDA0335" w14:textId="77777777" w:rsidR="00220DB7" w:rsidRPr="00006F30" w:rsidRDefault="00220DB7" w:rsidP="00220DB7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797BA6E6" w14:textId="7FB9BCC6" w:rsidR="00220DB7" w:rsidRPr="00887BBA" w:rsidRDefault="00220DB7" w:rsidP="00220DB7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006F30">
              <w:rPr>
                <w:sz w:val="22"/>
                <w:szCs w:val="22"/>
              </w:rPr>
              <w:t>М.П.</w:t>
            </w:r>
          </w:p>
        </w:tc>
        <w:tc>
          <w:tcPr>
            <w:tcW w:w="7796" w:type="dxa"/>
          </w:tcPr>
          <w:p w14:paraId="20149CE1" w14:textId="77777777" w:rsidR="00220DB7" w:rsidRPr="007569AF" w:rsidRDefault="00220DB7" w:rsidP="00220DB7">
            <w:pPr>
              <w:pStyle w:val="af4"/>
              <w:spacing w:after="0"/>
              <w:ind w:right="792"/>
              <w:rPr>
                <w:sz w:val="22"/>
                <w:szCs w:val="22"/>
              </w:rPr>
            </w:pPr>
            <w:r w:rsidRPr="007569AF">
              <w:rPr>
                <w:sz w:val="22"/>
                <w:szCs w:val="22"/>
              </w:rPr>
              <w:t>Директор Института магистратуры</w:t>
            </w:r>
          </w:p>
          <w:p w14:paraId="2C1FB448" w14:textId="4E520DBC" w:rsidR="00220DB7" w:rsidRDefault="00220DB7" w:rsidP="00220DB7">
            <w:pPr>
              <w:pStyle w:val="af4"/>
              <w:spacing w:after="0"/>
              <w:ind w:right="792"/>
              <w:rPr>
                <w:sz w:val="22"/>
                <w:szCs w:val="22"/>
              </w:rPr>
            </w:pPr>
          </w:p>
          <w:p w14:paraId="5753F124" w14:textId="77777777" w:rsidR="00220DB7" w:rsidRPr="007569AF" w:rsidRDefault="00220DB7" w:rsidP="00220DB7">
            <w:pPr>
              <w:pStyle w:val="af4"/>
              <w:spacing w:after="0"/>
              <w:ind w:right="792"/>
              <w:rPr>
                <w:sz w:val="22"/>
                <w:szCs w:val="22"/>
              </w:rPr>
            </w:pPr>
            <w:r w:rsidRPr="007569AF">
              <w:rPr>
                <w:sz w:val="22"/>
                <w:szCs w:val="22"/>
              </w:rPr>
              <w:t xml:space="preserve">________________________ Т.Г. </w:t>
            </w:r>
            <w:proofErr w:type="spellStart"/>
            <w:r w:rsidRPr="007569AF">
              <w:rPr>
                <w:sz w:val="22"/>
                <w:szCs w:val="22"/>
              </w:rPr>
              <w:t>Тумарова</w:t>
            </w:r>
            <w:proofErr w:type="spellEnd"/>
          </w:p>
          <w:p w14:paraId="4A56DAC1" w14:textId="77777777" w:rsidR="00220DB7" w:rsidRPr="007569AF" w:rsidRDefault="00220DB7" w:rsidP="00220DB7">
            <w:pPr>
              <w:pStyle w:val="af4"/>
              <w:spacing w:after="0"/>
              <w:ind w:right="792"/>
              <w:rPr>
                <w:sz w:val="22"/>
                <w:szCs w:val="22"/>
              </w:rPr>
            </w:pPr>
          </w:p>
          <w:p w14:paraId="6DE63F89" w14:textId="77777777" w:rsidR="00220DB7" w:rsidRPr="00887BBA" w:rsidRDefault="00220DB7" w:rsidP="00220DB7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</w:rPr>
            </w:pPr>
            <w:r w:rsidRPr="00887BBA">
              <w:rPr>
                <w:sz w:val="22"/>
                <w:szCs w:val="22"/>
              </w:rPr>
              <w:t>М.П.</w:t>
            </w:r>
          </w:p>
        </w:tc>
      </w:tr>
    </w:tbl>
    <w:p w14:paraId="35505FD3" w14:textId="77777777" w:rsidR="00377794" w:rsidRPr="00526671" w:rsidRDefault="00377794" w:rsidP="007569AF">
      <w:pPr>
        <w:rPr>
          <w:sz w:val="2"/>
          <w:szCs w:val="2"/>
        </w:rPr>
      </w:pPr>
    </w:p>
    <w:p w14:paraId="555A0234" w14:textId="77777777" w:rsidR="004642A4" w:rsidRPr="00220DB7" w:rsidRDefault="004642A4" w:rsidP="007569AF">
      <w:pPr>
        <w:rPr>
          <w:rStyle w:val="27"/>
          <w:sz w:val="2"/>
          <w:szCs w:val="2"/>
        </w:rPr>
      </w:pPr>
    </w:p>
    <w:sectPr w:rsidR="004642A4" w:rsidRPr="00220DB7" w:rsidSect="009C116F">
      <w:headerReference w:type="default" r:id="rId8"/>
      <w:pgSz w:w="16840" w:h="11907" w:orient="landscape" w:code="9"/>
      <w:pgMar w:top="1134" w:right="992" w:bottom="924" w:left="1077" w:header="709" w:footer="709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0EDDA7" w14:textId="77777777" w:rsidR="00EA3B39" w:rsidRDefault="00EA3B39" w:rsidP="007412F5">
      <w:r>
        <w:separator/>
      </w:r>
    </w:p>
  </w:endnote>
  <w:endnote w:type="continuationSeparator" w:id="0">
    <w:p w14:paraId="56C3F6C2" w14:textId="77777777" w:rsidR="00EA3B39" w:rsidRDefault="00EA3B39" w:rsidP="007412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01410C" w14:textId="77777777" w:rsidR="00EA3B39" w:rsidRDefault="00EA3B39" w:rsidP="007412F5">
      <w:r>
        <w:separator/>
      </w:r>
    </w:p>
  </w:footnote>
  <w:footnote w:type="continuationSeparator" w:id="0">
    <w:p w14:paraId="463B18C8" w14:textId="77777777" w:rsidR="00EA3B39" w:rsidRDefault="00EA3B39" w:rsidP="007412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D23BB3" w14:textId="25551EAC" w:rsidR="000A2933" w:rsidRDefault="000A2933">
    <w:pPr>
      <w:pStyle w:val="a4"/>
      <w:jc w:val="center"/>
    </w:pPr>
    <w:r>
      <w:fldChar w:fldCharType="begin"/>
    </w:r>
    <w:r>
      <w:instrText>PAGE   \* MERGEFORMAT</w:instrText>
    </w:r>
    <w:r>
      <w:fldChar w:fldCharType="separate"/>
    </w:r>
    <w:r w:rsidR="00F2669D">
      <w:rPr>
        <w:noProof/>
      </w:rPr>
      <w:t>2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06EB5"/>
    <w:multiLevelType w:val="multilevel"/>
    <w:tmpl w:val="0002A374"/>
    <w:lvl w:ilvl="0">
      <w:start w:val="1"/>
      <w:numFmt w:val="decimal"/>
      <w:lvlText w:val="%1."/>
      <w:lvlJc w:val="left"/>
      <w:pPr>
        <w:ind w:left="1495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13F71802"/>
    <w:multiLevelType w:val="hybridMultilevel"/>
    <w:tmpl w:val="60D0AACC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171B1D94"/>
    <w:multiLevelType w:val="hybridMultilevel"/>
    <w:tmpl w:val="DF70734E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2C213C24"/>
    <w:multiLevelType w:val="hybridMultilevel"/>
    <w:tmpl w:val="D94E15DE"/>
    <w:lvl w:ilvl="0" w:tplc="BF129AE2">
      <w:start w:val="1"/>
      <w:numFmt w:val="bullet"/>
      <w:lvlText w:val=""/>
      <w:lvlJc w:val="left"/>
      <w:pPr>
        <w:ind w:left="107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5D857D9"/>
    <w:multiLevelType w:val="multilevel"/>
    <w:tmpl w:val="2036012C"/>
    <w:lvl w:ilvl="0">
      <w:start w:val="1"/>
      <w:numFmt w:val="decimal"/>
      <w:lvlText w:val="%1."/>
      <w:lvlJc w:val="left"/>
      <w:pPr>
        <w:ind w:left="3763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3413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695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Times New Roman" w:hint="default"/>
      </w:rPr>
    </w:lvl>
  </w:abstractNum>
  <w:abstractNum w:abstractNumId="5" w15:restartNumberingAfterBreak="0">
    <w:nsid w:val="49256428"/>
    <w:multiLevelType w:val="hybridMultilevel"/>
    <w:tmpl w:val="3FC4B692"/>
    <w:lvl w:ilvl="0" w:tplc="C0285FE8">
      <w:start w:val="1"/>
      <w:numFmt w:val="russianLower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4A916025"/>
    <w:multiLevelType w:val="multilevel"/>
    <w:tmpl w:val="93B28AB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86"/>
        </w:tabs>
        <w:ind w:left="786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7" w15:restartNumberingAfterBreak="0">
    <w:nsid w:val="4D52005C"/>
    <w:multiLevelType w:val="hybridMultilevel"/>
    <w:tmpl w:val="9D16CD12"/>
    <w:lvl w:ilvl="0" w:tplc="727A266E">
      <w:start w:val="1"/>
      <w:numFmt w:val="decimal"/>
      <w:lvlText w:val="%1."/>
      <w:lvlJc w:val="left"/>
      <w:pPr>
        <w:ind w:left="0" w:firstLine="708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" w15:restartNumberingAfterBreak="0">
    <w:nsid w:val="5B4119E5"/>
    <w:multiLevelType w:val="hybridMultilevel"/>
    <w:tmpl w:val="2BD8457E"/>
    <w:lvl w:ilvl="0" w:tplc="C0285FE8">
      <w:start w:val="1"/>
      <w:numFmt w:val="russianLower"/>
      <w:lvlText w:val="%1."/>
      <w:lvlJc w:val="left"/>
      <w:pPr>
        <w:ind w:left="128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5BA641EE"/>
    <w:multiLevelType w:val="hybridMultilevel"/>
    <w:tmpl w:val="9F5C0BEC"/>
    <w:lvl w:ilvl="0" w:tplc="C0285FE8">
      <w:start w:val="1"/>
      <w:numFmt w:val="russianLower"/>
      <w:lvlText w:val="%1."/>
      <w:lvlJc w:val="left"/>
      <w:pPr>
        <w:ind w:left="1070" w:hanging="360"/>
      </w:pPr>
      <w:rPr>
        <w:rFonts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CDC3618"/>
    <w:multiLevelType w:val="hybridMultilevel"/>
    <w:tmpl w:val="D7405606"/>
    <w:lvl w:ilvl="0" w:tplc="BF129AE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5F5A55F3"/>
    <w:multiLevelType w:val="multilevel"/>
    <w:tmpl w:val="0002A37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681C3F7C"/>
    <w:multiLevelType w:val="hybridMultilevel"/>
    <w:tmpl w:val="70165AE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526B5A"/>
    <w:multiLevelType w:val="hybridMultilevel"/>
    <w:tmpl w:val="6D060CC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8D2C96"/>
    <w:multiLevelType w:val="multilevel"/>
    <w:tmpl w:val="2036012C"/>
    <w:lvl w:ilvl="0">
      <w:start w:val="1"/>
      <w:numFmt w:val="decimal"/>
      <w:lvlText w:val="%1."/>
      <w:lvlJc w:val="left"/>
      <w:pPr>
        <w:ind w:left="518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3413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695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Times New Roman" w:hint="default"/>
      </w:rPr>
    </w:lvl>
  </w:abstractNum>
  <w:abstractNum w:abstractNumId="15" w15:restartNumberingAfterBreak="0">
    <w:nsid w:val="77D031F8"/>
    <w:multiLevelType w:val="multilevel"/>
    <w:tmpl w:val="0002A37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7C5A62A5"/>
    <w:multiLevelType w:val="hybridMultilevel"/>
    <w:tmpl w:val="4E1038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DE27A5"/>
    <w:multiLevelType w:val="multilevel"/>
    <w:tmpl w:val="59AA4F64"/>
    <w:lvl w:ilvl="0">
      <w:start w:val="2"/>
      <w:numFmt w:val="decimal"/>
      <w:lvlText w:val="%1.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1002"/>
        </w:tabs>
        <w:ind w:left="1002" w:hanging="43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54"/>
        </w:tabs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421"/>
        </w:tabs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348"/>
        </w:tabs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915"/>
        </w:tabs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482"/>
        </w:tabs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976"/>
        </w:tabs>
        <w:ind w:left="5976" w:hanging="1440"/>
      </w:pPr>
      <w:rPr>
        <w:rFonts w:hint="default"/>
      </w:rPr>
    </w:lvl>
  </w:abstractNum>
  <w:abstractNum w:abstractNumId="18" w15:restartNumberingAfterBreak="0">
    <w:nsid w:val="7DFB6A11"/>
    <w:multiLevelType w:val="multilevel"/>
    <w:tmpl w:val="D75C683A"/>
    <w:lvl w:ilvl="0">
      <w:start w:val="1"/>
      <w:numFmt w:val="decimal"/>
      <w:lvlText w:val="2.1.%1."/>
      <w:lvlJc w:val="left"/>
      <w:pPr>
        <w:tabs>
          <w:tab w:val="num" w:pos="1821"/>
        </w:tabs>
        <w:ind w:left="1821" w:hanging="1395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962"/>
        </w:tabs>
        <w:ind w:left="1962" w:hanging="1395"/>
      </w:pPr>
      <w:rPr>
        <w:rFonts w:hint="default"/>
        <w:color w:val="434343"/>
      </w:rPr>
    </w:lvl>
    <w:lvl w:ilvl="2">
      <w:start w:val="1"/>
      <w:numFmt w:val="decimal"/>
      <w:lvlText w:val="%1.%2.%3."/>
      <w:lvlJc w:val="left"/>
      <w:pPr>
        <w:tabs>
          <w:tab w:val="num" w:pos="2529"/>
        </w:tabs>
        <w:ind w:left="2529" w:hanging="1395"/>
      </w:pPr>
      <w:rPr>
        <w:rFonts w:hint="default"/>
        <w:color w:val="434343"/>
      </w:rPr>
    </w:lvl>
    <w:lvl w:ilvl="3">
      <w:start w:val="1"/>
      <w:numFmt w:val="decimal"/>
      <w:lvlText w:val="%1.%2.%3.%4."/>
      <w:lvlJc w:val="left"/>
      <w:pPr>
        <w:tabs>
          <w:tab w:val="num" w:pos="3096"/>
        </w:tabs>
        <w:ind w:left="3096" w:hanging="1395"/>
      </w:pPr>
      <w:rPr>
        <w:rFonts w:hint="default"/>
        <w:color w:val="434343"/>
      </w:rPr>
    </w:lvl>
    <w:lvl w:ilvl="4">
      <w:start w:val="1"/>
      <w:numFmt w:val="decimal"/>
      <w:lvlText w:val="%1.%2.%3.%4.%5."/>
      <w:lvlJc w:val="left"/>
      <w:pPr>
        <w:tabs>
          <w:tab w:val="num" w:pos="3663"/>
        </w:tabs>
        <w:ind w:left="3663" w:hanging="1395"/>
      </w:pPr>
      <w:rPr>
        <w:rFonts w:hint="default"/>
        <w:color w:val="434343"/>
      </w:rPr>
    </w:lvl>
    <w:lvl w:ilvl="5">
      <w:start w:val="1"/>
      <w:numFmt w:val="decimal"/>
      <w:lvlText w:val="%1.%2.%3.%4.%5.%6."/>
      <w:lvlJc w:val="left"/>
      <w:pPr>
        <w:tabs>
          <w:tab w:val="num" w:pos="4230"/>
        </w:tabs>
        <w:ind w:left="4230" w:hanging="1395"/>
      </w:pPr>
      <w:rPr>
        <w:rFonts w:hint="default"/>
        <w:color w:val="434343"/>
      </w:rPr>
    </w:lvl>
    <w:lvl w:ilvl="6">
      <w:start w:val="1"/>
      <w:numFmt w:val="decimal"/>
      <w:lvlText w:val="%1.%2.%3.%4.%5.%6.%7."/>
      <w:lvlJc w:val="left"/>
      <w:pPr>
        <w:tabs>
          <w:tab w:val="num" w:pos="4842"/>
        </w:tabs>
        <w:ind w:left="4842" w:hanging="1440"/>
      </w:pPr>
      <w:rPr>
        <w:rFonts w:hint="default"/>
        <w:color w:val="434343"/>
      </w:rPr>
    </w:lvl>
    <w:lvl w:ilvl="7">
      <w:start w:val="1"/>
      <w:numFmt w:val="decimal"/>
      <w:lvlText w:val="%1.%2.%3.%4.%5.%6.%7.%8."/>
      <w:lvlJc w:val="left"/>
      <w:pPr>
        <w:tabs>
          <w:tab w:val="num" w:pos="5409"/>
        </w:tabs>
        <w:ind w:left="5409" w:hanging="1440"/>
      </w:pPr>
      <w:rPr>
        <w:rFonts w:hint="default"/>
        <w:color w:val="434343"/>
      </w:rPr>
    </w:lvl>
    <w:lvl w:ilvl="8">
      <w:start w:val="1"/>
      <w:numFmt w:val="decimal"/>
      <w:lvlText w:val="%1.%2.%3.%4.%5.%6.%7.%8.%9."/>
      <w:lvlJc w:val="left"/>
      <w:pPr>
        <w:tabs>
          <w:tab w:val="num" w:pos="6336"/>
        </w:tabs>
        <w:ind w:left="6336" w:hanging="1800"/>
      </w:pPr>
      <w:rPr>
        <w:rFonts w:hint="default"/>
        <w:color w:val="434343"/>
      </w:rPr>
    </w:lvl>
  </w:abstractNum>
  <w:num w:numId="1">
    <w:abstractNumId w:val="3"/>
  </w:num>
  <w:num w:numId="2">
    <w:abstractNumId w:val="0"/>
  </w:num>
  <w:num w:numId="3">
    <w:abstractNumId w:val="10"/>
  </w:num>
  <w:num w:numId="4">
    <w:abstractNumId w:val="16"/>
  </w:num>
  <w:num w:numId="5">
    <w:abstractNumId w:val="9"/>
  </w:num>
  <w:num w:numId="6">
    <w:abstractNumId w:val="18"/>
  </w:num>
  <w:num w:numId="7">
    <w:abstractNumId w:val="17"/>
  </w:num>
  <w:num w:numId="8">
    <w:abstractNumId w:val="6"/>
  </w:num>
  <w:num w:numId="9">
    <w:abstractNumId w:val="1"/>
  </w:num>
  <w:num w:numId="10">
    <w:abstractNumId w:val="13"/>
  </w:num>
  <w:num w:numId="11">
    <w:abstractNumId w:val="2"/>
  </w:num>
  <w:num w:numId="12">
    <w:abstractNumId w:val="7"/>
  </w:num>
  <w:num w:numId="13">
    <w:abstractNumId w:val="5"/>
  </w:num>
  <w:num w:numId="14">
    <w:abstractNumId w:val="14"/>
  </w:num>
  <w:num w:numId="15">
    <w:abstractNumId w:val="8"/>
  </w:num>
  <w:num w:numId="16">
    <w:abstractNumId w:val="11"/>
  </w:num>
  <w:num w:numId="17">
    <w:abstractNumId w:val="15"/>
  </w:num>
  <w:num w:numId="18">
    <w:abstractNumId w:val="4"/>
  </w:num>
  <w:num w:numId="19">
    <w:abstractNumId w:val="1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MLYwtjQws7QwMTBW0lEKTi0uzszPAykwsqgFAMjUkvstAAAA"/>
  </w:docVars>
  <w:rsids>
    <w:rsidRoot w:val="00CB6CC4"/>
    <w:rsid w:val="00002718"/>
    <w:rsid w:val="00003110"/>
    <w:rsid w:val="000031BD"/>
    <w:rsid w:val="00004184"/>
    <w:rsid w:val="00005AC3"/>
    <w:rsid w:val="00006BFF"/>
    <w:rsid w:val="00010CE6"/>
    <w:rsid w:val="00011FD0"/>
    <w:rsid w:val="00013853"/>
    <w:rsid w:val="00015090"/>
    <w:rsid w:val="00016165"/>
    <w:rsid w:val="000164DB"/>
    <w:rsid w:val="00020160"/>
    <w:rsid w:val="00021350"/>
    <w:rsid w:val="00022A53"/>
    <w:rsid w:val="00027277"/>
    <w:rsid w:val="00027F33"/>
    <w:rsid w:val="000311FD"/>
    <w:rsid w:val="00034056"/>
    <w:rsid w:val="00043306"/>
    <w:rsid w:val="00045E5E"/>
    <w:rsid w:val="00046A3B"/>
    <w:rsid w:val="00050184"/>
    <w:rsid w:val="000512DF"/>
    <w:rsid w:val="000522F3"/>
    <w:rsid w:val="0005493D"/>
    <w:rsid w:val="00055A60"/>
    <w:rsid w:val="00055FC0"/>
    <w:rsid w:val="00057175"/>
    <w:rsid w:val="000612A9"/>
    <w:rsid w:val="0006447E"/>
    <w:rsid w:val="00064F77"/>
    <w:rsid w:val="00065308"/>
    <w:rsid w:val="000710A7"/>
    <w:rsid w:val="00071D62"/>
    <w:rsid w:val="00071FAD"/>
    <w:rsid w:val="000722F5"/>
    <w:rsid w:val="00072388"/>
    <w:rsid w:val="000729A6"/>
    <w:rsid w:val="00074F86"/>
    <w:rsid w:val="00077629"/>
    <w:rsid w:val="00085813"/>
    <w:rsid w:val="000873F9"/>
    <w:rsid w:val="0009026B"/>
    <w:rsid w:val="00090520"/>
    <w:rsid w:val="000908FB"/>
    <w:rsid w:val="0009152B"/>
    <w:rsid w:val="000918F8"/>
    <w:rsid w:val="000923D4"/>
    <w:rsid w:val="0009540F"/>
    <w:rsid w:val="000A19F5"/>
    <w:rsid w:val="000A1D6C"/>
    <w:rsid w:val="000A2933"/>
    <w:rsid w:val="000A350A"/>
    <w:rsid w:val="000A3C82"/>
    <w:rsid w:val="000A735B"/>
    <w:rsid w:val="000B0E4E"/>
    <w:rsid w:val="000B3406"/>
    <w:rsid w:val="000B432C"/>
    <w:rsid w:val="000B4F51"/>
    <w:rsid w:val="000C007C"/>
    <w:rsid w:val="000C01AB"/>
    <w:rsid w:val="000C0B7F"/>
    <w:rsid w:val="000C11AF"/>
    <w:rsid w:val="000C26F0"/>
    <w:rsid w:val="000C3708"/>
    <w:rsid w:val="000C5E19"/>
    <w:rsid w:val="000D1D9C"/>
    <w:rsid w:val="000D26CC"/>
    <w:rsid w:val="000D5CBC"/>
    <w:rsid w:val="000D6D55"/>
    <w:rsid w:val="000E1626"/>
    <w:rsid w:val="000E3251"/>
    <w:rsid w:val="000F3C4B"/>
    <w:rsid w:val="00100DE2"/>
    <w:rsid w:val="0010290C"/>
    <w:rsid w:val="00104E44"/>
    <w:rsid w:val="00106E24"/>
    <w:rsid w:val="001103C0"/>
    <w:rsid w:val="00111754"/>
    <w:rsid w:val="00112436"/>
    <w:rsid w:val="00113A1E"/>
    <w:rsid w:val="00116700"/>
    <w:rsid w:val="00120148"/>
    <w:rsid w:val="00120512"/>
    <w:rsid w:val="00120A82"/>
    <w:rsid w:val="00121BEC"/>
    <w:rsid w:val="001230C8"/>
    <w:rsid w:val="00123296"/>
    <w:rsid w:val="0012777B"/>
    <w:rsid w:val="001322A0"/>
    <w:rsid w:val="00132A5D"/>
    <w:rsid w:val="0014211B"/>
    <w:rsid w:val="0014239E"/>
    <w:rsid w:val="0014324D"/>
    <w:rsid w:val="00143D34"/>
    <w:rsid w:val="00144AD5"/>
    <w:rsid w:val="00147550"/>
    <w:rsid w:val="00153D72"/>
    <w:rsid w:val="0015571F"/>
    <w:rsid w:val="001615AD"/>
    <w:rsid w:val="001635F8"/>
    <w:rsid w:val="001654BC"/>
    <w:rsid w:val="00165B78"/>
    <w:rsid w:val="001663A3"/>
    <w:rsid w:val="00166E9B"/>
    <w:rsid w:val="001742CE"/>
    <w:rsid w:val="00175DBC"/>
    <w:rsid w:val="00175E01"/>
    <w:rsid w:val="0017664C"/>
    <w:rsid w:val="00177D96"/>
    <w:rsid w:val="001843C8"/>
    <w:rsid w:val="001854F5"/>
    <w:rsid w:val="0018736D"/>
    <w:rsid w:val="00187C74"/>
    <w:rsid w:val="00192E83"/>
    <w:rsid w:val="00195B9D"/>
    <w:rsid w:val="0019728D"/>
    <w:rsid w:val="00197707"/>
    <w:rsid w:val="001A029E"/>
    <w:rsid w:val="001A14A5"/>
    <w:rsid w:val="001A64C1"/>
    <w:rsid w:val="001A781F"/>
    <w:rsid w:val="001A7E00"/>
    <w:rsid w:val="001B1060"/>
    <w:rsid w:val="001B20BE"/>
    <w:rsid w:val="001B37F2"/>
    <w:rsid w:val="001B49F8"/>
    <w:rsid w:val="001C3ED2"/>
    <w:rsid w:val="001C4A88"/>
    <w:rsid w:val="001C6B48"/>
    <w:rsid w:val="001D08CF"/>
    <w:rsid w:val="001D477E"/>
    <w:rsid w:val="001D5BD9"/>
    <w:rsid w:val="001E355D"/>
    <w:rsid w:val="001F15C0"/>
    <w:rsid w:val="001F28B5"/>
    <w:rsid w:val="001F2CA0"/>
    <w:rsid w:val="00201134"/>
    <w:rsid w:val="0020129E"/>
    <w:rsid w:val="00202B8F"/>
    <w:rsid w:val="00202C10"/>
    <w:rsid w:val="00202EE5"/>
    <w:rsid w:val="00205B80"/>
    <w:rsid w:val="002066D0"/>
    <w:rsid w:val="00211B77"/>
    <w:rsid w:val="00213E4B"/>
    <w:rsid w:val="00213FAC"/>
    <w:rsid w:val="002144B2"/>
    <w:rsid w:val="002146BD"/>
    <w:rsid w:val="0021477B"/>
    <w:rsid w:val="0021591E"/>
    <w:rsid w:val="00215D38"/>
    <w:rsid w:val="00216482"/>
    <w:rsid w:val="00220DB7"/>
    <w:rsid w:val="0022260A"/>
    <w:rsid w:val="00226CAB"/>
    <w:rsid w:val="0022751A"/>
    <w:rsid w:val="00227F34"/>
    <w:rsid w:val="0023543B"/>
    <w:rsid w:val="00237714"/>
    <w:rsid w:val="002414E7"/>
    <w:rsid w:val="00250FDF"/>
    <w:rsid w:val="00252AEC"/>
    <w:rsid w:val="00261B85"/>
    <w:rsid w:val="0026290B"/>
    <w:rsid w:val="00270780"/>
    <w:rsid w:val="002747DF"/>
    <w:rsid w:val="00274FB8"/>
    <w:rsid w:val="00275793"/>
    <w:rsid w:val="00283AE6"/>
    <w:rsid w:val="002863C1"/>
    <w:rsid w:val="00290A34"/>
    <w:rsid w:val="00293E64"/>
    <w:rsid w:val="00293F8B"/>
    <w:rsid w:val="00297AD3"/>
    <w:rsid w:val="002A0AF7"/>
    <w:rsid w:val="002A0CBC"/>
    <w:rsid w:val="002A47E8"/>
    <w:rsid w:val="002A4AAA"/>
    <w:rsid w:val="002A4CBE"/>
    <w:rsid w:val="002A5DB9"/>
    <w:rsid w:val="002B2630"/>
    <w:rsid w:val="002B4B76"/>
    <w:rsid w:val="002D0FD1"/>
    <w:rsid w:val="002D1A7E"/>
    <w:rsid w:val="002D6612"/>
    <w:rsid w:val="002D7AEA"/>
    <w:rsid w:val="002E176C"/>
    <w:rsid w:val="002E1C3C"/>
    <w:rsid w:val="002E37C4"/>
    <w:rsid w:val="002E5B87"/>
    <w:rsid w:val="002E7802"/>
    <w:rsid w:val="002F01A7"/>
    <w:rsid w:val="002F024D"/>
    <w:rsid w:val="002F1E52"/>
    <w:rsid w:val="002F2B56"/>
    <w:rsid w:val="002F2CD5"/>
    <w:rsid w:val="002F3DB0"/>
    <w:rsid w:val="002F5B6E"/>
    <w:rsid w:val="002F5C20"/>
    <w:rsid w:val="00300FBC"/>
    <w:rsid w:val="00301317"/>
    <w:rsid w:val="00303898"/>
    <w:rsid w:val="0030484D"/>
    <w:rsid w:val="003057AD"/>
    <w:rsid w:val="003075A3"/>
    <w:rsid w:val="00310296"/>
    <w:rsid w:val="00312A51"/>
    <w:rsid w:val="003211CA"/>
    <w:rsid w:val="00321447"/>
    <w:rsid w:val="00323C48"/>
    <w:rsid w:val="003269B5"/>
    <w:rsid w:val="00327818"/>
    <w:rsid w:val="00333CA4"/>
    <w:rsid w:val="00340F15"/>
    <w:rsid w:val="00341397"/>
    <w:rsid w:val="003417AF"/>
    <w:rsid w:val="003526E9"/>
    <w:rsid w:val="00352AE5"/>
    <w:rsid w:val="003532C2"/>
    <w:rsid w:val="00354393"/>
    <w:rsid w:val="0035454A"/>
    <w:rsid w:val="00354AC4"/>
    <w:rsid w:val="00355778"/>
    <w:rsid w:val="00355E8B"/>
    <w:rsid w:val="00356121"/>
    <w:rsid w:val="003571B9"/>
    <w:rsid w:val="003606AD"/>
    <w:rsid w:val="00362BAE"/>
    <w:rsid w:val="003637A1"/>
    <w:rsid w:val="00366A75"/>
    <w:rsid w:val="00375467"/>
    <w:rsid w:val="00377794"/>
    <w:rsid w:val="00383157"/>
    <w:rsid w:val="00384DD9"/>
    <w:rsid w:val="00394BD9"/>
    <w:rsid w:val="00395B10"/>
    <w:rsid w:val="00397E5C"/>
    <w:rsid w:val="003A0669"/>
    <w:rsid w:val="003A0792"/>
    <w:rsid w:val="003A2845"/>
    <w:rsid w:val="003A3263"/>
    <w:rsid w:val="003A426F"/>
    <w:rsid w:val="003A4681"/>
    <w:rsid w:val="003A557B"/>
    <w:rsid w:val="003A5799"/>
    <w:rsid w:val="003A5AEF"/>
    <w:rsid w:val="003A673F"/>
    <w:rsid w:val="003A6AAF"/>
    <w:rsid w:val="003B6E1C"/>
    <w:rsid w:val="003C0CAB"/>
    <w:rsid w:val="003C3AE7"/>
    <w:rsid w:val="003C5B5F"/>
    <w:rsid w:val="003C7ED6"/>
    <w:rsid w:val="003C7FCF"/>
    <w:rsid w:val="003D182E"/>
    <w:rsid w:val="003D4B86"/>
    <w:rsid w:val="003D52A3"/>
    <w:rsid w:val="003D55A0"/>
    <w:rsid w:val="003D7D68"/>
    <w:rsid w:val="003E170E"/>
    <w:rsid w:val="003E406B"/>
    <w:rsid w:val="003F0B04"/>
    <w:rsid w:val="00400A96"/>
    <w:rsid w:val="00401974"/>
    <w:rsid w:val="004078DB"/>
    <w:rsid w:val="00407B18"/>
    <w:rsid w:val="00412B96"/>
    <w:rsid w:val="004149DE"/>
    <w:rsid w:val="00415F06"/>
    <w:rsid w:val="00416C54"/>
    <w:rsid w:val="0042203C"/>
    <w:rsid w:val="0042587A"/>
    <w:rsid w:val="00427145"/>
    <w:rsid w:val="00431816"/>
    <w:rsid w:val="00431E11"/>
    <w:rsid w:val="00435FDD"/>
    <w:rsid w:val="00436665"/>
    <w:rsid w:val="00436F88"/>
    <w:rsid w:val="004375D2"/>
    <w:rsid w:val="00440EA3"/>
    <w:rsid w:val="00445812"/>
    <w:rsid w:val="00445C07"/>
    <w:rsid w:val="00447EB0"/>
    <w:rsid w:val="0045312B"/>
    <w:rsid w:val="00454E3F"/>
    <w:rsid w:val="00455933"/>
    <w:rsid w:val="00455EFA"/>
    <w:rsid w:val="00456577"/>
    <w:rsid w:val="00460846"/>
    <w:rsid w:val="00461068"/>
    <w:rsid w:val="004614BF"/>
    <w:rsid w:val="0046226E"/>
    <w:rsid w:val="004642A4"/>
    <w:rsid w:val="004670A2"/>
    <w:rsid w:val="0046729E"/>
    <w:rsid w:val="00470EC6"/>
    <w:rsid w:val="004724DA"/>
    <w:rsid w:val="004727E5"/>
    <w:rsid w:val="004733DA"/>
    <w:rsid w:val="00473893"/>
    <w:rsid w:val="00473E75"/>
    <w:rsid w:val="00475162"/>
    <w:rsid w:val="00477ACF"/>
    <w:rsid w:val="00480B5E"/>
    <w:rsid w:val="00483951"/>
    <w:rsid w:val="00484B36"/>
    <w:rsid w:val="00485352"/>
    <w:rsid w:val="0048656B"/>
    <w:rsid w:val="00490728"/>
    <w:rsid w:val="0049130D"/>
    <w:rsid w:val="00491FBA"/>
    <w:rsid w:val="0049211E"/>
    <w:rsid w:val="00493BF0"/>
    <w:rsid w:val="004969A3"/>
    <w:rsid w:val="004977DC"/>
    <w:rsid w:val="004A0BDE"/>
    <w:rsid w:val="004A1536"/>
    <w:rsid w:val="004A5808"/>
    <w:rsid w:val="004B171F"/>
    <w:rsid w:val="004B2B8E"/>
    <w:rsid w:val="004B2C08"/>
    <w:rsid w:val="004B34CD"/>
    <w:rsid w:val="004B388C"/>
    <w:rsid w:val="004B65B5"/>
    <w:rsid w:val="004B687F"/>
    <w:rsid w:val="004B6B05"/>
    <w:rsid w:val="004B7195"/>
    <w:rsid w:val="004C0331"/>
    <w:rsid w:val="004C0A8A"/>
    <w:rsid w:val="004C340E"/>
    <w:rsid w:val="004C382B"/>
    <w:rsid w:val="004C6410"/>
    <w:rsid w:val="004C6A21"/>
    <w:rsid w:val="004C6D77"/>
    <w:rsid w:val="004C7539"/>
    <w:rsid w:val="004C7AE8"/>
    <w:rsid w:val="004C7FC4"/>
    <w:rsid w:val="004D1AAC"/>
    <w:rsid w:val="004D286A"/>
    <w:rsid w:val="004D2ED6"/>
    <w:rsid w:val="004E0D3C"/>
    <w:rsid w:val="004E3093"/>
    <w:rsid w:val="004E5A2C"/>
    <w:rsid w:val="004E781F"/>
    <w:rsid w:val="004F43A0"/>
    <w:rsid w:val="004F492C"/>
    <w:rsid w:val="004F5E2A"/>
    <w:rsid w:val="00500203"/>
    <w:rsid w:val="005002AB"/>
    <w:rsid w:val="005012C4"/>
    <w:rsid w:val="005046D2"/>
    <w:rsid w:val="00505DE7"/>
    <w:rsid w:val="00512C88"/>
    <w:rsid w:val="00516620"/>
    <w:rsid w:val="005217C3"/>
    <w:rsid w:val="005230FA"/>
    <w:rsid w:val="005239B1"/>
    <w:rsid w:val="005247F6"/>
    <w:rsid w:val="00537CE7"/>
    <w:rsid w:val="005413AB"/>
    <w:rsid w:val="0054297B"/>
    <w:rsid w:val="00542D92"/>
    <w:rsid w:val="00542E6F"/>
    <w:rsid w:val="0054486A"/>
    <w:rsid w:val="00544EDC"/>
    <w:rsid w:val="00545F32"/>
    <w:rsid w:val="0054793F"/>
    <w:rsid w:val="00550B9B"/>
    <w:rsid w:val="00550CBE"/>
    <w:rsid w:val="00551CCE"/>
    <w:rsid w:val="0055507A"/>
    <w:rsid w:val="005561A3"/>
    <w:rsid w:val="00556928"/>
    <w:rsid w:val="00556D0F"/>
    <w:rsid w:val="0056077C"/>
    <w:rsid w:val="00561CB0"/>
    <w:rsid w:val="005648DC"/>
    <w:rsid w:val="005666E0"/>
    <w:rsid w:val="0056753C"/>
    <w:rsid w:val="005675C9"/>
    <w:rsid w:val="00572281"/>
    <w:rsid w:val="0057293F"/>
    <w:rsid w:val="0057536A"/>
    <w:rsid w:val="0057653B"/>
    <w:rsid w:val="00576C8A"/>
    <w:rsid w:val="0057752C"/>
    <w:rsid w:val="00580ADC"/>
    <w:rsid w:val="00582060"/>
    <w:rsid w:val="0058435D"/>
    <w:rsid w:val="00586603"/>
    <w:rsid w:val="005870BF"/>
    <w:rsid w:val="005875FC"/>
    <w:rsid w:val="00590A57"/>
    <w:rsid w:val="00592A47"/>
    <w:rsid w:val="005946D6"/>
    <w:rsid w:val="00596457"/>
    <w:rsid w:val="005B151B"/>
    <w:rsid w:val="005B1FA6"/>
    <w:rsid w:val="005B4CDA"/>
    <w:rsid w:val="005C1128"/>
    <w:rsid w:val="005C13C4"/>
    <w:rsid w:val="005C144B"/>
    <w:rsid w:val="005C27D4"/>
    <w:rsid w:val="005C52B7"/>
    <w:rsid w:val="005D3626"/>
    <w:rsid w:val="005D37AD"/>
    <w:rsid w:val="005D4C6C"/>
    <w:rsid w:val="005D4CB6"/>
    <w:rsid w:val="005D5371"/>
    <w:rsid w:val="005E0439"/>
    <w:rsid w:val="005E37B7"/>
    <w:rsid w:val="005E3D6D"/>
    <w:rsid w:val="005E76F8"/>
    <w:rsid w:val="005F7CC5"/>
    <w:rsid w:val="006021AC"/>
    <w:rsid w:val="00604C03"/>
    <w:rsid w:val="006050C9"/>
    <w:rsid w:val="00606F6B"/>
    <w:rsid w:val="00611A64"/>
    <w:rsid w:val="00612242"/>
    <w:rsid w:val="006124A7"/>
    <w:rsid w:val="00613D7D"/>
    <w:rsid w:val="006148C8"/>
    <w:rsid w:val="0061513A"/>
    <w:rsid w:val="0061621A"/>
    <w:rsid w:val="00616B20"/>
    <w:rsid w:val="00617256"/>
    <w:rsid w:val="00624FA9"/>
    <w:rsid w:val="00626529"/>
    <w:rsid w:val="00626CFF"/>
    <w:rsid w:val="00627416"/>
    <w:rsid w:val="0063337B"/>
    <w:rsid w:val="00634D1A"/>
    <w:rsid w:val="00634E7E"/>
    <w:rsid w:val="00636C9E"/>
    <w:rsid w:val="0063719D"/>
    <w:rsid w:val="00640415"/>
    <w:rsid w:val="006411A2"/>
    <w:rsid w:val="006416BA"/>
    <w:rsid w:val="00645034"/>
    <w:rsid w:val="0064620A"/>
    <w:rsid w:val="006469E6"/>
    <w:rsid w:val="00646A25"/>
    <w:rsid w:val="00646E7E"/>
    <w:rsid w:val="00647493"/>
    <w:rsid w:val="006509A3"/>
    <w:rsid w:val="00651899"/>
    <w:rsid w:val="00661B87"/>
    <w:rsid w:val="00664B03"/>
    <w:rsid w:val="00666F26"/>
    <w:rsid w:val="00667168"/>
    <w:rsid w:val="00672DD4"/>
    <w:rsid w:val="00673AAA"/>
    <w:rsid w:val="00673D68"/>
    <w:rsid w:val="00673E1D"/>
    <w:rsid w:val="00680473"/>
    <w:rsid w:val="00682949"/>
    <w:rsid w:val="006871CE"/>
    <w:rsid w:val="00694473"/>
    <w:rsid w:val="00694B26"/>
    <w:rsid w:val="006A0172"/>
    <w:rsid w:val="006A6325"/>
    <w:rsid w:val="006A6B99"/>
    <w:rsid w:val="006A798F"/>
    <w:rsid w:val="006B028A"/>
    <w:rsid w:val="006B161C"/>
    <w:rsid w:val="006B177B"/>
    <w:rsid w:val="006B444B"/>
    <w:rsid w:val="006B5D15"/>
    <w:rsid w:val="006C0CE6"/>
    <w:rsid w:val="006C1BF6"/>
    <w:rsid w:val="006C2192"/>
    <w:rsid w:val="006C340D"/>
    <w:rsid w:val="006C3732"/>
    <w:rsid w:val="006C423F"/>
    <w:rsid w:val="006D189F"/>
    <w:rsid w:val="006D2BF2"/>
    <w:rsid w:val="006D34DF"/>
    <w:rsid w:val="006D3DF8"/>
    <w:rsid w:val="006D45CB"/>
    <w:rsid w:val="006D630A"/>
    <w:rsid w:val="006D715B"/>
    <w:rsid w:val="006E1F9B"/>
    <w:rsid w:val="006E74C7"/>
    <w:rsid w:val="006E77D0"/>
    <w:rsid w:val="006E7924"/>
    <w:rsid w:val="006F36F6"/>
    <w:rsid w:val="006F5A6B"/>
    <w:rsid w:val="007000BF"/>
    <w:rsid w:val="0070358F"/>
    <w:rsid w:val="0070375A"/>
    <w:rsid w:val="00703A71"/>
    <w:rsid w:val="00704E92"/>
    <w:rsid w:val="00705D4D"/>
    <w:rsid w:val="00705F63"/>
    <w:rsid w:val="00706836"/>
    <w:rsid w:val="007076DF"/>
    <w:rsid w:val="00714131"/>
    <w:rsid w:val="00716D14"/>
    <w:rsid w:val="00717281"/>
    <w:rsid w:val="00721EE0"/>
    <w:rsid w:val="00723EC1"/>
    <w:rsid w:val="00727985"/>
    <w:rsid w:val="00727B96"/>
    <w:rsid w:val="00732A52"/>
    <w:rsid w:val="00732D50"/>
    <w:rsid w:val="007343AD"/>
    <w:rsid w:val="007347BE"/>
    <w:rsid w:val="00735552"/>
    <w:rsid w:val="00736674"/>
    <w:rsid w:val="00736A64"/>
    <w:rsid w:val="00736D97"/>
    <w:rsid w:val="007412F5"/>
    <w:rsid w:val="00741E94"/>
    <w:rsid w:val="007420DA"/>
    <w:rsid w:val="00742D96"/>
    <w:rsid w:val="00744A99"/>
    <w:rsid w:val="00744C42"/>
    <w:rsid w:val="007502CB"/>
    <w:rsid w:val="00751928"/>
    <w:rsid w:val="00752208"/>
    <w:rsid w:val="0075368D"/>
    <w:rsid w:val="00753CCA"/>
    <w:rsid w:val="00754E6B"/>
    <w:rsid w:val="00755A6E"/>
    <w:rsid w:val="007569AF"/>
    <w:rsid w:val="00770160"/>
    <w:rsid w:val="00770D27"/>
    <w:rsid w:val="00771562"/>
    <w:rsid w:val="00771568"/>
    <w:rsid w:val="00771A9C"/>
    <w:rsid w:val="00775B6A"/>
    <w:rsid w:val="00777895"/>
    <w:rsid w:val="00777DF4"/>
    <w:rsid w:val="00780C8D"/>
    <w:rsid w:val="00781D99"/>
    <w:rsid w:val="007851C5"/>
    <w:rsid w:val="00785557"/>
    <w:rsid w:val="00787E72"/>
    <w:rsid w:val="00792752"/>
    <w:rsid w:val="00792E0D"/>
    <w:rsid w:val="007939ED"/>
    <w:rsid w:val="0079560E"/>
    <w:rsid w:val="0079652B"/>
    <w:rsid w:val="00797552"/>
    <w:rsid w:val="00797E33"/>
    <w:rsid w:val="007A0680"/>
    <w:rsid w:val="007A2CBA"/>
    <w:rsid w:val="007A641D"/>
    <w:rsid w:val="007B286C"/>
    <w:rsid w:val="007B4440"/>
    <w:rsid w:val="007C0647"/>
    <w:rsid w:val="007C1D3F"/>
    <w:rsid w:val="007C1DCF"/>
    <w:rsid w:val="007D2C85"/>
    <w:rsid w:val="007D3416"/>
    <w:rsid w:val="007D3944"/>
    <w:rsid w:val="007D5E51"/>
    <w:rsid w:val="007D62A2"/>
    <w:rsid w:val="007D6455"/>
    <w:rsid w:val="007E11A1"/>
    <w:rsid w:val="007E1ABA"/>
    <w:rsid w:val="007E221F"/>
    <w:rsid w:val="007E302E"/>
    <w:rsid w:val="007E3DC3"/>
    <w:rsid w:val="007E7320"/>
    <w:rsid w:val="007E79AD"/>
    <w:rsid w:val="007E7A36"/>
    <w:rsid w:val="007F084E"/>
    <w:rsid w:val="007F0CBD"/>
    <w:rsid w:val="007F17EF"/>
    <w:rsid w:val="007F373D"/>
    <w:rsid w:val="007F4D8E"/>
    <w:rsid w:val="007F713E"/>
    <w:rsid w:val="008021AB"/>
    <w:rsid w:val="008026A0"/>
    <w:rsid w:val="0080479B"/>
    <w:rsid w:val="00806FC8"/>
    <w:rsid w:val="00810241"/>
    <w:rsid w:val="00810DFD"/>
    <w:rsid w:val="00811BEA"/>
    <w:rsid w:val="008131B2"/>
    <w:rsid w:val="008134F7"/>
    <w:rsid w:val="00814174"/>
    <w:rsid w:val="00814A3E"/>
    <w:rsid w:val="00815AC9"/>
    <w:rsid w:val="00821492"/>
    <w:rsid w:val="00821B25"/>
    <w:rsid w:val="008271FF"/>
    <w:rsid w:val="0083019A"/>
    <w:rsid w:val="00830B79"/>
    <w:rsid w:val="00832677"/>
    <w:rsid w:val="008335FE"/>
    <w:rsid w:val="00833947"/>
    <w:rsid w:val="008352E3"/>
    <w:rsid w:val="00835431"/>
    <w:rsid w:val="00837699"/>
    <w:rsid w:val="00840D60"/>
    <w:rsid w:val="008442CC"/>
    <w:rsid w:val="008445B7"/>
    <w:rsid w:val="0084548B"/>
    <w:rsid w:val="00850596"/>
    <w:rsid w:val="00851758"/>
    <w:rsid w:val="00851A74"/>
    <w:rsid w:val="008539CD"/>
    <w:rsid w:val="00854555"/>
    <w:rsid w:val="00855891"/>
    <w:rsid w:val="00857448"/>
    <w:rsid w:val="00860D7A"/>
    <w:rsid w:val="008612B1"/>
    <w:rsid w:val="00861621"/>
    <w:rsid w:val="0086201C"/>
    <w:rsid w:val="008642C8"/>
    <w:rsid w:val="0087272A"/>
    <w:rsid w:val="00875576"/>
    <w:rsid w:val="00875BF3"/>
    <w:rsid w:val="0087652C"/>
    <w:rsid w:val="00880129"/>
    <w:rsid w:val="008839BE"/>
    <w:rsid w:val="00891001"/>
    <w:rsid w:val="00891DAA"/>
    <w:rsid w:val="0089499A"/>
    <w:rsid w:val="008955D7"/>
    <w:rsid w:val="008A292B"/>
    <w:rsid w:val="008A373F"/>
    <w:rsid w:val="008A4B07"/>
    <w:rsid w:val="008A644E"/>
    <w:rsid w:val="008A6EE0"/>
    <w:rsid w:val="008A7CB0"/>
    <w:rsid w:val="008B3320"/>
    <w:rsid w:val="008B3FCB"/>
    <w:rsid w:val="008B62FB"/>
    <w:rsid w:val="008C1CDF"/>
    <w:rsid w:val="008C3818"/>
    <w:rsid w:val="008C5088"/>
    <w:rsid w:val="008C717C"/>
    <w:rsid w:val="008C73B7"/>
    <w:rsid w:val="008D0E78"/>
    <w:rsid w:val="008D151A"/>
    <w:rsid w:val="008D1565"/>
    <w:rsid w:val="008D17E5"/>
    <w:rsid w:val="008D395F"/>
    <w:rsid w:val="008D6824"/>
    <w:rsid w:val="008E4AD7"/>
    <w:rsid w:val="008F06BB"/>
    <w:rsid w:val="008F2B5B"/>
    <w:rsid w:val="008F7F9A"/>
    <w:rsid w:val="00901AA4"/>
    <w:rsid w:val="0090265A"/>
    <w:rsid w:val="00902FB6"/>
    <w:rsid w:val="00903373"/>
    <w:rsid w:val="0090517E"/>
    <w:rsid w:val="00906277"/>
    <w:rsid w:val="00906FDF"/>
    <w:rsid w:val="00907D1B"/>
    <w:rsid w:val="00912D12"/>
    <w:rsid w:val="00913BC3"/>
    <w:rsid w:val="00915FB4"/>
    <w:rsid w:val="0092112A"/>
    <w:rsid w:val="009231FC"/>
    <w:rsid w:val="009258D1"/>
    <w:rsid w:val="00925AC6"/>
    <w:rsid w:val="0092647C"/>
    <w:rsid w:val="00933870"/>
    <w:rsid w:val="0093501B"/>
    <w:rsid w:val="00935CD1"/>
    <w:rsid w:val="00940F6A"/>
    <w:rsid w:val="00942AAD"/>
    <w:rsid w:val="00942B2C"/>
    <w:rsid w:val="0094396D"/>
    <w:rsid w:val="00944A34"/>
    <w:rsid w:val="009603D7"/>
    <w:rsid w:val="0096145A"/>
    <w:rsid w:val="00963174"/>
    <w:rsid w:val="009654D5"/>
    <w:rsid w:val="00965902"/>
    <w:rsid w:val="00966F30"/>
    <w:rsid w:val="0096712F"/>
    <w:rsid w:val="00976581"/>
    <w:rsid w:val="00976797"/>
    <w:rsid w:val="00976C65"/>
    <w:rsid w:val="00976FC4"/>
    <w:rsid w:val="0098240B"/>
    <w:rsid w:val="00984C49"/>
    <w:rsid w:val="009851FC"/>
    <w:rsid w:val="009960DE"/>
    <w:rsid w:val="009A3EDF"/>
    <w:rsid w:val="009A461F"/>
    <w:rsid w:val="009B0216"/>
    <w:rsid w:val="009B1288"/>
    <w:rsid w:val="009B14E4"/>
    <w:rsid w:val="009B41C3"/>
    <w:rsid w:val="009B4564"/>
    <w:rsid w:val="009C0E89"/>
    <w:rsid w:val="009C116F"/>
    <w:rsid w:val="009C140E"/>
    <w:rsid w:val="009C15D2"/>
    <w:rsid w:val="009C48BB"/>
    <w:rsid w:val="009C5373"/>
    <w:rsid w:val="009D0673"/>
    <w:rsid w:val="009D1C73"/>
    <w:rsid w:val="009D2543"/>
    <w:rsid w:val="009D4943"/>
    <w:rsid w:val="009D51CB"/>
    <w:rsid w:val="009D61BB"/>
    <w:rsid w:val="009E05C3"/>
    <w:rsid w:val="009E35E8"/>
    <w:rsid w:val="009E3EED"/>
    <w:rsid w:val="009E4515"/>
    <w:rsid w:val="009E4BFC"/>
    <w:rsid w:val="009E6590"/>
    <w:rsid w:val="009F28C0"/>
    <w:rsid w:val="009F5BCB"/>
    <w:rsid w:val="00A03160"/>
    <w:rsid w:val="00A045DB"/>
    <w:rsid w:val="00A04755"/>
    <w:rsid w:val="00A11C1B"/>
    <w:rsid w:val="00A12DC6"/>
    <w:rsid w:val="00A14FFC"/>
    <w:rsid w:val="00A214AA"/>
    <w:rsid w:val="00A21AA0"/>
    <w:rsid w:val="00A24C73"/>
    <w:rsid w:val="00A25D94"/>
    <w:rsid w:val="00A30238"/>
    <w:rsid w:val="00A31B5A"/>
    <w:rsid w:val="00A3489B"/>
    <w:rsid w:val="00A3743F"/>
    <w:rsid w:val="00A40763"/>
    <w:rsid w:val="00A41406"/>
    <w:rsid w:val="00A44CF6"/>
    <w:rsid w:val="00A4709D"/>
    <w:rsid w:val="00A47F44"/>
    <w:rsid w:val="00A50F3D"/>
    <w:rsid w:val="00A51D6F"/>
    <w:rsid w:val="00A543AA"/>
    <w:rsid w:val="00A55201"/>
    <w:rsid w:val="00A65C49"/>
    <w:rsid w:val="00A66199"/>
    <w:rsid w:val="00A70504"/>
    <w:rsid w:val="00A72E36"/>
    <w:rsid w:val="00A75111"/>
    <w:rsid w:val="00A77772"/>
    <w:rsid w:val="00A82464"/>
    <w:rsid w:val="00A82847"/>
    <w:rsid w:val="00A84696"/>
    <w:rsid w:val="00A85FD5"/>
    <w:rsid w:val="00A87592"/>
    <w:rsid w:val="00A9514C"/>
    <w:rsid w:val="00A965BD"/>
    <w:rsid w:val="00A97D35"/>
    <w:rsid w:val="00AA04CB"/>
    <w:rsid w:val="00AA0991"/>
    <w:rsid w:val="00AA5D9F"/>
    <w:rsid w:val="00AA6577"/>
    <w:rsid w:val="00AB101B"/>
    <w:rsid w:val="00AB5317"/>
    <w:rsid w:val="00AB687F"/>
    <w:rsid w:val="00AC447F"/>
    <w:rsid w:val="00AC5EE5"/>
    <w:rsid w:val="00AD1225"/>
    <w:rsid w:val="00AD150B"/>
    <w:rsid w:val="00AD2889"/>
    <w:rsid w:val="00AE2BA6"/>
    <w:rsid w:val="00AE486B"/>
    <w:rsid w:val="00AE5457"/>
    <w:rsid w:val="00AF0A44"/>
    <w:rsid w:val="00AF0C25"/>
    <w:rsid w:val="00AF1DC5"/>
    <w:rsid w:val="00AF34AD"/>
    <w:rsid w:val="00AF4FB1"/>
    <w:rsid w:val="00AF4FF8"/>
    <w:rsid w:val="00AF76EC"/>
    <w:rsid w:val="00AF7BC6"/>
    <w:rsid w:val="00B0173F"/>
    <w:rsid w:val="00B0401F"/>
    <w:rsid w:val="00B052E8"/>
    <w:rsid w:val="00B06865"/>
    <w:rsid w:val="00B078BE"/>
    <w:rsid w:val="00B10669"/>
    <w:rsid w:val="00B12320"/>
    <w:rsid w:val="00B13334"/>
    <w:rsid w:val="00B14920"/>
    <w:rsid w:val="00B14E64"/>
    <w:rsid w:val="00B15AFD"/>
    <w:rsid w:val="00B15CA4"/>
    <w:rsid w:val="00B1656C"/>
    <w:rsid w:val="00B1686B"/>
    <w:rsid w:val="00B23996"/>
    <w:rsid w:val="00B23A51"/>
    <w:rsid w:val="00B25424"/>
    <w:rsid w:val="00B27E9B"/>
    <w:rsid w:val="00B27F34"/>
    <w:rsid w:val="00B304B5"/>
    <w:rsid w:val="00B33B33"/>
    <w:rsid w:val="00B363D0"/>
    <w:rsid w:val="00B37D05"/>
    <w:rsid w:val="00B40382"/>
    <w:rsid w:val="00B432D9"/>
    <w:rsid w:val="00B44230"/>
    <w:rsid w:val="00B46F03"/>
    <w:rsid w:val="00B47674"/>
    <w:rsid w:val="00B51D16"/>
    <w:rsid w:val="00B612EC"/>
    <w:rsid w:val="00B64982"/>
    <w:rsid w:val="00B64B40"/>
    <w:rsid w:val="00B65496"/>
    <w:rsid w:val="00B71C2E"/>
    <w:rsid w:val="00B72863"/>
    <w:rsid w:val="00B75E38"/>
    <w:rsid w:val="00B856F7"/>
    <w:rsid w:val="00B90357"/>
    <w:rsid w:val="00B91082"/>
    <w:rsid w:val="00B920A0"/>
    <w:rsid w:val="00B92434"/>
    <w:rsid w:val="00B92853"/>
    <w:rsid w:val="00B92C03"/>
    <w:rsid w:val="00B93231"/>
    <w:rsid w:val="00B93245"/>
    <w:rsid w:val="00B93FAE"/>
    <w:rsid w:val="00B95183"/>
    <w:rsid w:val="00B97068"/>
    <w:rsid w:val="00BA16D2"/>
    <w:rsid w:val="00BA4F96"/>
    <w:rsid w:val="00BA6AD8"/>
    <w:rsid w:val="00BA7144"/>
    <w:rsid w:val="00BB54CC"/>
    <w:rsid w:val="00BB5A72"/>
    <w:rsid w:val="00BB7B18"/>
    <w:rsid w:val="00BC040F"/>
    <w:rsid w:val="00BC076D"/>
    <w:rsid w:val="00BC124A"/>
    <w:rsid w:val="00BC46FD"/>
    <w:rsid w:val="00BC5B02"/>
    <w:rsid w:val="00BC6C73"/>
    <w:rsid w:val="00BC7826"/>
    <w:rsid w:val="00BC79B2"/>
    <w:rsid w:val="00BD11C1"/>
    <w:rsid w:val="00BD1EC3"/>
    <w:rsid w:val="00BD7CEA"/>
    <w:rsid w:val="00BD7FA4"/>
    <w:rsid w:val="00BE4EFE"/>
    <w:rsid w:val="00BE6CED"/>
    <w:rsid w:val="00BF0A83"/>
    <w:rsid w:val="00BF4507"/>
    <w:rsid w:val="00C028A9"/>
    <w:rsid w:val="00C02B22"/>
    <w:rsid w:val="00C02FA8"/>
    <w:rsid w:val="00C042CF"/>
    <w:rsid w:val="00C045DF"/>
    <w:rsid w:val="00C0542A"/>
    <w:rsid w:val="00C0625D"/>
    <w:rsid w:val="00C06830"/>
    <w:rsid w:val="00C11A18"/>
    <w:rsid w:val="00C11B3B"/>
    <w:rsid w:val="00C12CB0"/>
    <w:rsid w:val="00C131BA"/>
    <w:rsid w:val="00C14B50"/>
    <w:rsid w:val="00C15232"/>
    <w:rsid w:val="00C1591A"/>
    <w:rsid w:val="00C215DD"/>
    <w:rsid w:val="00C22AC7"/>
    <w:rsid w:val="00C22F14"/>
    <w:rsid w:val="00C23E5E"/>
    <w:rsid w:val="00C25EBE"/>
    <w:rsid w:val="00C274A7"/>
    <w:rsid w:val="00C324D6"/>
    <w:rsid w:val="00C32B2E"/>
    <w:rsid w:val="00C3387F"/>
    <w:rsid w:val="00C346D1"/>
    <w:rsid w:val="00C34C4D"/>
    <w:rsid w:val="00C363D7"/>
    <w:rsid w:val="00C431D4"/>
    <w:rsid w:val="00C43C85"/>
    <w:rsid w:val="00C44372"/>
    <w:rsid w:val="00C4646B"/>
    <w:rsid w:val="00C50A2D"/>
    <w:rsid w:val="00C50FB4"/>
    <w:rsid w:val="00C52AC5"/>
    <w:rsid w:val="00C54E6A"/>
    <w:rsid w:val="00C54F8E"/>
    <w:rsid w:val="00C57D5A"/>
    <w:rsid w:val="00C60B77"/>
    <w:rsid w:val="00C616BB"/>
    <w:rsid w:val="00C61951"/>
    <w:rsid w:val="00C630ED"/>
    <w:rsid w:val="00C64636"/>
    <w:rsid w:val="00C701E3"/>
    <w:rsid w:val="00C717D2"/>
    <w:rsid w:val="00C76CDA"/>
    <w:rsid w:val="00C8109C"/>
    <w:rsid w:val="00C8171F"/>
    <w:rsid w:val="00C85824"/>
    <w:rsid w:val="00C85D3B"/>
    <w:rsid w:val="00C8637F"/>
    <w:rsid w:val="00C8646A"/>
    <w:rsid w:val="00C937B0"/>
    <w:rsid w:val="00C951A2"/>
    <w:rsid w:val="00C95D5C"/>
    <w:rsid w:val="00CA1B63"/>
    <w:rsid w:val="00CA1C4A"/>
    <w:rsid w:val="00CA2396"/>
    <w:rsid w:val="00CA23CA"/>
    <w:rsid w:val="00CA33E3"/>
    <w:rsid w:val="00CA3602"/>
    <w:rsid w:val="00CA4897"/>
    <w:rsid w:val="00CB0895"/>
    <w:rsid w:val="00CB111B"/>
    <w:rsid w:val="00CB1BFE"/>
    <w:rsid w:val="00CB40D9"/>
    <w:rsid w:val="00CB6CC4"/>
    <w:rsid w:val="00CC2A35"/>
    <w:rsid w:val="00CD327F"/>
    <w:rsid w:val="00CD3DEE"/>
    <w:rsid w:val="00CD59C2"/>
    <w:rsid w:val="00CE0E7D"/>
    <w:rsid w:val="00CE367E"/>
    <w:rsid w:val="00CE3D9A"/>
    <w:rsid w:val="00CE4F6D"/>
    <w:rsid w:val="00CE593B"/>
    <w:rsid w:val="00CE76AB"/>
    <w:rsid w:val="00CF4A9A"/>
    <w:rsid w:val="00CF7EAA"/>
    <w:rsid w:val="00D02417"/>
    <w:rsid w:val="00D024A3"/>
    <w:rsid w:val="00D0252D"/>
    <w:rsid w:val="00D042F5"/>
    <w:rsid w:val="00D04DE6"/>
    <w:rsid w:val="00D10591"/>
    <w:rsid w:val="00D1169A"/>
    <w:rsid w:val="00D126B3"/>
    <w:rsid w:val="00D13776"/>
    <w:rsid w:val="00D14763"/>
    <w:rsid w:val="00D15671"/>
    <w:rsid w:val="00D15D51"/>
    <w:rsid w:val="00D15EF2"/>
    <w:rsid w:val="00D175FB"/>
    <w:rsid w:val="00D17727"/>
    <w:rsid w:val="00D21619"/>
    <w:rsid w:val="00D270D3"/>
    <w:rsid w:val="00D273BD"/>
    <w:rsid w:val="00D3071A"/>
    <w:rsid w:val="00D317E0"/>
    <w:rsid w:val="00D34920"/>
    <w:rsid w:val="00D34921"/>
    <w:rsid w:val="00D34CC1"/>
    <w:rsid w:val="00D36C41"/>
    <w:rsid w:val="00D36FD8"/>
    <w:rsid w:val="00D40504"/>
    <w:rsid w:val="00D4136C"/>
    <w:rsid w:val="00D44609"/>
    <w:rsid w:val="00D50015"/>
    <w:rsid w:val="00D522B3"/>
    <w:rsid w:val="00D536A8"/>
    <w:rsid w:val="00D557BD"/>
    <w:rsid w:val="00D61364"/>
    <w:rsid w:val="00D64BFF"/>
    <w:rsid w:val="00D70729"/>
    <w:rsid w:val="00D718A6"/>
    <w:rsid w:val="00D720D0"/>
    <w:rsid w:val="00D73E93"/>
    <w:rsid w:val="00D859D6"/>
    <w:rsid w:val="00D85A7D"/>
    <w:rsid w:val="00D87701"/>
    <w:rsid w:val="00D9789F"/>
    <w:rsid w:val="00DA214F"/>
    <w:rsid w:val="00DA3512"/>
    <w:rsid w:val="00DA5140"/>
    <w:rsid w:val="00DA6B3D"/>
    <w:rsid w:val="00DB1F64"/>
    <w:rsid w:val="00DB3832"/>
    <w:rsid w:val="00DB429E"/>
    <w:rsid w:val="00DB44B5"/>
    <w:rsid w:val="00DB5D17"/>
    <w:rsid w:val="00DB6C5D"/>
    <w:rsid w:val="00DC1D63"/>
    <w:rsid w:val="00DC49D5"/>
    <w:rsid w:val="00DC718D"/>
    <w:rsid w:val="00DD306B"/>
    <w:rsid w:val="00DD412E"/>
    <w:rsid w:val="00DD4F6E"/>
    <w:rsid w:val="00DD6519"/>
    <w:rsid w:val="00DE4910"/>
    <w:rsid w:val="00DE7892"/>
    <w:rsid w:val="00DF14A2"/>
    <w:rsid w:val="00DF2460"/>
    <w:rsid w:val="00DF549C"/>
    <w:rsid w:val="00DF6C0A"/>
    <w:rsid w:val="00DF740E"/>
    <w:rsid w:val="00E00F43"/>
    <w:rsid w:val="00E00FD5"/>
    <w:rsid w:val="00E035F6"/>
    <w:rsid w:val="00E06D6F"/>
    <w:rsid w:val="00E11055"/>
    <w:rsid w:val="00E11964"/>
    <w:rsid w:val="00E129D9"/>
    <w:rsid w:val="00E12B71"/>
    <w:rsid w:val="00E12E1A"/>
    <w:rsid w:val="00E14351"/>
    <w:rsid w:val="00E1484B"/>
    <w:rsid w:val="00E16EEF"/>
    <w:rsid w:val="00E16F30"/>
    <w:rsid w:val="00E17DAE"/>
    <w:rsid w:val="00E17EE7"/>
    <w:rsid w:val="00E23404"/>
    <w:rsid w:val="00E26D8E"/>
    <w:rsid w:val="00E3330A"/>
    <w:rsid w:val="00E339D1"/>
    <w:rsid w:val="00E34BB0"/>
    <w:rsid w:val="00E35381"/>
    <w:rsid w:val="00E35E01"/>
    <w:rsid w:val="00E36891"/>
    <w:rsid w:val="00E4291A"/>
    <w:rsid w:val="00E429E8"/>
    <w:rsid w:val="00E43A6B"/>
    <w:rsid w:val="00E43B4F"/>
    <w:rsid w:val="00E4439B"/>
    <w:rsid w:val="00E44FC8"/>
    <w:rsid w:val="00E462F9"/>
    <w:rsid w:val="00E52DC7"/>
    <w:rsid w:val="00E55584"/>
    <w:rsid w:val="00E56E77"/>
    <w:rsid w:val="00E5736D"/>
    <w:rsid w:val="00E577E5"/>
    <w:rsid w:val="00E62E04"/>
    <w:rsid w:val="00E639B3"/>
    <w:rsid w:val="00E64DBC"/>
    <w:rsid w:val="00E65A67"/>
    <w:rsid w:val="00E71E3C"/>
    <w:rsid w:val="00E725E3"/>
    <w:rsid w:val="00E73DCB"/>
    <w:rsid w:val="00E74A07"/>
    <w:rsid w:val="00E759E7"/>
    <w:rsid w:val="00E75C9C"/>
    <w:rsid w:val="00E76CFB"/>
    <w:rsid w:val="00E81159"/>
    <w:rsid w:val="00E811EE"/>
    <w:rsid w:val="00E829AF"/>
    <w:rsid w:val="00E85578"/>
    <w:rsid w:val="00E85C1D"/>
    <w:rsid w:val="00E86AA3"/>
    <w:rsid w:val="00E87833"/>
    <w:rsid w:val="00E90655"/>
    <w:rsid w:val="00E95E17"/>
    <w:rsid w:val="00E97DF0"/>
    <w:rsid w:val="00EA021E"/>
    <w:rsid w:val="00EA098A"/>
    <w:rsid w:val="00EA0C34"/>
    <w:rsid w:val="00EA0EE4"/>
    <w:rsid w:val="00EA1415"/>
    <w:rsid w:val="00EA2639"/>
    <w:rsid w:val="00EA3B39"/>
    <w:rsid w:val="00EA5B2F"/>
    <w:rsid w:val="00EA63E4"/>
    <w:rsid w:val="00EA6735"/>
    <w:rsid w:val="00EA68F6"/>
    <w:rsid w:val="00EB2B42"/>
    <w:rsid w:val="00EB2E52"/>
    <w:rsid w:val="00EB3CA4"/>
    <w:rsid w:val="00EB54B2"/>
    <w:rsid w:val="00EB6297"/>
    <w:rsid w:val="00EB64E8"/>
    <w:rsid w:val="00EB70AE"/>
    <w:rsid w:val="00EC0471"/>
    <w:rsid w:val="00EC0563"/>
    <w:rsid w:val="00EC3243"/>
    <w:rsid w:val="00EC558C"/>
    <w:rsid w:val="00ED3BB0"/>
    <w:rsid w:val="00ED4544"/>
    <w:rsid w:val="00ED6B9F"/>
    <w:rsid w:val="00ED7574"/>
    <w:rsid w:val="00EE133A"/>
    <w:rsid w:val="00EE2265"/>
    <w:rsid w:val="00EE3360"/>
    <w:rsid w:val="00EE4FE0"/>
    <w:rsid w:val="00EE5526"/>
    <w:rsid w:val="00EE7CEC"/>
    <w:rsid w:val="00EF06B1"/>
    <w:rsid w:val="00EF15C9"/>
    <w:rsid w:val="00EF1D10"/>
    <w:rsid w:val="00EF36AB"/>
    <w:rsid w:val="00F002A8"/>
    <w:rsid w:val="00F01D19"/>
    <w:rsid w:val="00F02040"/>
    <w:rsid w:val="00F04342"/>
    <w:rsid w:val="00F057B3"/>
    <w:rsid w:val="00F07548"/>
    <w:rsid w:val="00F07B2C"/>
    <w:rsid w:val="00F11AAB"/>
    <w:rsid w:val="00F121B3"/>
    <w:rsid w:val="00F12676"/>
    <w:rsid w:val="00F13053"/>
    <w:rsid w:val="00F135C2"/>
    <w:rsid w:val="00F23122"/>
    <w:rsid w:val="00F23677"/>
    <w:rsid w:val="00F24F8A"/>
    <w:rsid w:val="00F2669D"/>
    <w:rsid w:val="00F32458"/>
    <w:rsid w:val="00F334BE"/>
    <w:rsid w:val="00F3350C"/>
    <w:rsid w:val="00F33ADB"/>
    <w:rsid w:val="00F36EB4"/>
    <w:rsid w:val="00F37787"/>
    <w:rsid w:val="00F37A0A"/>
    <w:rsid w:val="00F4097F"/>
    <w:rsid w:val="00F416D8"/>
    <w:rsid w:val="00F440DF"/>
    <w:rsid w:val="00F453C9"/>
    <w:rsid w:val="00F46DAB"/>
    <w:rsid w:val="00F5086F"/>
    <w:rsid w:val="00F51AA0"/>
    <w:rsid w:val="00F53B45"/>
    <w:rsid w:val="00F53B60"/>
    <w:rsid w:val="00F54E43"/>
    <w:rsid w:val="00F56ABA"/>
    <w:rsid w:val="00F56DC2"/>
    <w:rsid w:val="00F6174C"/>
    <w:rsid w:val="00F61C3E"/>
    <w:rsid w:val="00F63043"/>
    <w:rsid w:val="00F63B9B"/>
    <w:rsid w:val="00F65E3A"/>
    <w:rsid w:val="00F700F1"/>
    <w:rsid w:val="00F70E09"/>
    <w:rsid w:val="00F71BA5"/>
    <w:rsid w:val="00F730B2"/>
    <w:rsid w:val="00F73F6E"/>
    <w:rsid w:val="00F83144"/>
    <w:rsid w:val="00F83511"/>
    <w:rsid w:val="00F85FBD"/>
    <w:rsid w:val="00F95202"/>
    <w:rsid w:val="00F953DD"/>
    <w:rsid w:val="00F95E82"/>
    <w:rsid w:val="00F96BA9"/>
    <w:rsid w:val="00F96C8F"/>
    <w:rsid w:val="00FA042B"/>
    <w:rsid w:val="00FA0F2D"/>
    <w:rsid w:val="00FA146E"/>
    <w:rsid w:val="00FA1DE7"/>
    <w:rsid w:val="00FA3338"/>
    <w:rsid w:val="00FA4CAC"/>
    <w:rsid w:val="00FA57A8"/>
    <w:rsid w:val="00FB156D"/>
    <w:rsid w:val="00FB54A5"/>
    <w:rsid w:val="00FB6E6A"/>
    <w:rsid w:val="00FC0D05"/>
    <w:rsid w:val="00FC2160"/>
    <w:rsid w:val="00FC43F2"/>
    <w:rsid w:val="00FC5882"/>
    <w:rsid w:val="00FC691C"/>
    <w:rsid w:val="00FD007C"/>
    <w:rsid w:val="00FD0D48"/>
    <w:rsid w:val="00FD1BE7"/>
    <w:rsid w:val="00FD3DAC"/>
    <w:rsid w:val="00FD4B24"/>
    <w:rsid w:val="00FD4B4C"/>
    <w:rsid w:val="00FD52AD"/>
    <w:rsid w:val="00FD6073"/>
    <w:rsid w:val="00FE0914"/>
    <w:rsid w:val="00FE101D"/>
    <w:rsid w:val="00FE2A35"/>
    <w:rsid w:val="00FE5B26"/>
    <w:rsid w:val="00FF1C1D"/>
    <w:rsid w:val="00FF3251"/>
    <w:rsid w:val="00FF5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1BC45010"/>
  <w15:docId w15:val="{9DCF70B9-168F-4C4D-9885-CAD3A6B5A4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semiHidden="1" w:uiPriority="99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locked="1" w:semiHidden="1" w:unhideWhenUsed="1"/>
    <w:lsdException w:name="Body Text 3" w:semiHidden="1" w:unhideWhenUsed="1"/>
    <w:lsdException w:name="Body Text Indent 2" w:semiHidden="1" w:unhideWhenUsed="1"/>
    <w:lsdException w:name="Body Text Indent 3" w:locked="1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CB6CC4"/>
    <w:rPr>
      <w:rFonts w:ascii="Times New Roman" w:hAnsi="Times New Roman"/>
      <w:sz w:val="24"/>
      <w:szCs w:val="24"/>
    </w:rPr>
  </w:style>
  <w:style w:type="paragraph" w:styleId="1">
    <w:name w:val="heading 1"/>
    <w:basedOn w:val="a"/>
    <w:next w:val="a"/>
    <w:link w:val="10"/>
    <w:qFormat/>
    <w:rsid w:val="00CB6CC4"/>
    <w:pPr>
      <w:keepNext/>
      <w:jc w:val="center"/>
      <w:outlineLvl w:val="0"/>
    </w:pPr>
    <w:rPr>
      <w:b/>
      <w:sz w:val="28"/>
      <w:szCs w:val="28"/>
    </w:rPr>
  </w:style>
  <w:style w:type="paragraph" w:styleId="2">
    <w:name w:val="heading 2"/>
    <w:basedOn w:val="a"/>
    <w:next w:val="a"/>
    <w:link w:val="20"/>
    <w:qFormat/>
    <w:rsid w:val="00CB6CC4"/>
    <w:pPr>
      <w:keepNext/>
      <w:jc w:val="center"/>
      <w:outlineLvl w:val="1"/>
    </w:pPr>
    <w:rPr>
      <w:b/>
      <w:sz w:val="20"/>
      <w:szCs w:val="20"/>
    </w:rPr>
  </w:style>
  <w:style w:type="paragraph" w:styleId="6">
    <w:name w:val="heading 6"/>
    <w:basedOn w:val="a"/>
    <w:next w:val="a"/>
    <w:link w:val="60"/>
    <w:qFormat/>
    <w:locked/>
    <w:rsid w:val="002D0FD1"/>
    <w:pPr>
      <w:spacing w:before="240" w:after="60"/>
      <w:outlineLvl w:val="5"/>
    </w:pPr>
    <w:rPr>
      <w:rFonts w:ascii="Calibri" w:eastAsia="Times New Roman" w:hAnsi="Calibri"/>
      <w:b/>
      <w:bCs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locked/>
    <w:rsid w:val="00CB6CC4"/>
    <w:rPr>
      <w:rFonts w:ascii="Times New Roman" w:hAnsi="Times New Roman" w:cs="Times New Roman"/>
      <w:b/>
      <w:sz w:val="28"/>
      <w:szCs w:val="28"/>
      <w:lang w:eastAsia="ru-RU"/>
    </w:rPr>
  </w:style>
  <w:style w:type="character" w:customStyle="1" w:styleId="20">
    <w:name w:val="Заголовок 2 Знак"/>
    <w:link w:val="2"/>
    <w:locked/>
    <w:rsid w:val="00CB6CC4"/>
    <w:rPr>
      <w:rFonts w:ascii="Times New Roman" w:hAnsi="Times New Roman" w:cs="Times New Roman"/>
      <w:b/>
      <w:sz w:val="20"/>
      <w:szCs w:val="20"/>
      <w:lang w:eastAsia="ru-RU"/>
    </w:rPr>
  </w:style>
  <w:style w:type="character" w:styleId="a3">
    <w:name w:val="page number"/>
    <w:rsid w:val="00CB6CC4"/>
    <w:rPr>
      <w:rFonts w:cs="Times New Roman"/>
    </w:rPr>
  </w:style>
  <w:style w:type="paragraph" w:styleId="21">
    <w:name w:val="Body Text 2"/>
    <w:basedOn w:val="a"/>
    <w:link w:val="22"/>
    <w:rsid w:val="00CB6CC4"/>
    <w:pPr>
      <w:tabs>
        <w:tab w:val="left" w:pos="6795"/>
      </w:tabs>
      <w:jc w:val="both"/>
    </w:pPr>
    <w:rPr>
      <w:sz w:val="20"/>
      <w:szCs w:val="20"/>
    </w:rPr>
  </w:style>
  <w:style w:type="character" w:customStyle="1" w:styleId="22">
    <w:name w:val="Основной текст 2 Знак"/>
    <w:link w:val="21"/>
    <w:locked/>
    <w:rsid w:val="00CB6CC4"/>
    <w:rPr>
      <w:rFonts w:ascii="Times New Roman" w:hAnsi="Times New Roman" w:cs="Times New Roman"/>
      <w:sz w:val="20"/>
      <w:szCs w:val="20"/>
      <w:lang w:eastAsia="ru-RU"/>
    </w:rPr>
  </w:style>
  <w:style w:type="paragraph" w:styleId="3">
    <w:name w:val="Body Text Indent 3"/>
    <w:basedOn w:val="a"/>
    <w:link w:val="30"/>
    <w:rsid w:val="00CB6CC4"/>
    <w:pPr>
      <w:ind w:firstLine="709"/>
      <w:jc w:val="both"/>
    </w:pPr>
  </w:style>
  <w:style w:type="character" w:customStyle="1" w:styleId="30">
    <w:name w:val="Основной текст с отступом 3 Знак"/>
    <w:link w:val="3"/>
    <w:locked/>
    <w:rsid w:val="00CB6CC4"/>
    <w:rPr>
      <w:rFonts w:ascii="Times New Roman" w:hAnsi="Times New Roman" w:cs="Times New Roman"/>
      <w:sz w:val="24"/>
      <w:szCs w:val="24"/>
      <w:lang w:eastAsia="ru-RU"/>
    </w:rPr>
  </w:style>
  <w:style w:type="paragraph" w:styleId="a4">
    <w:name w:val="header"/>
    <w:basedOn w:val="a"/>
    <w:link w:val="a5"/>
    <w:uiPriority w:val="99"/>
    <w:rsid w:val="00CB6CC4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link w:val="a4"/>
    <w:uiPriority w:val="99"/>
    <w:locked/>
    <w:rsid w:val="00CB6CC4"/>
    <w:rPr>
      <w:rFonts w:ascii="Times New Roman" w:hAnsi="Times New Roman" w:cs="Times New Roman"/>
      <w:sz w:val="24"/>
      <w:szCs w:val="24"/>
      <w:lang w:eastAsia="ru-RU"/>
    </w:rPr>
  </w:style>
  <w:style w:type="paragraph" w:customStyle="1" w:styleId="Default">
    <w:name w:val="Default"/>
    <w:rsid w:val="00CB6CC4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a6">
    <w:name w:val="Hyperlink"/>
    <w:uiPriority w:val="99"/>
    <w:rsid w:val="0094396D"/>
    <w:rPr>
      <w:rFonts w:cs="Times New Roman"/>
      <w:color w:val="0000FF"/>
      <w:u w:val="single"/>
    </w:rPr>
  </w:style>
  <w:style w:type="paragraph" w:customStyle="1" w:styleId="-11">
    <w:name w:val="Цветной список - Акцент 11"/>
    <w:basedOn w:val="a"/>
    <w:uiPriority w:val="34"/>
    <w:qFormat/>
    <w:rsid w:val="00DA3512"/>
    <w:pPr>
      <w:widowControl w:val="0"/>
      <w:autoSpaceDE w:val="0"/>
      <w:autoSpaceDN w:val="0"/>
      <w:adjustRightInd w:val="0"/>
      <w:ind w:left="720"/>
      <w:contextualSpacing/>
    </w:pPr>
    <w:rPr>
      <w:rFonts w:eastAsia="Times New Roman"/>
    </w:rPr>
  </w:style>
  <w:style w:type="paragraph" w:customStyle="1" w:styleId="Style5">
    <w:name w:val="Style5"/>
    <w:basedOn w:val="a"/>
    <w:uiPriority w:val="99"/>
    <w:rsid w:val="00DA3512"/>
    <w:pPr>
      <w:widowControl w:val="0"/>
      <w:autoSpaceDE w:val="0"/>
      <w:autoSpaceDN w:val="0"/>
      <w:adjustRightInd w:val="0"/>
      <w:jc w:val="both"/>
    </w:pPr>
    <w:rPr>
      <w:rFonts w:eastAsia="Times New Roman"/>
    </w:rPr>
  </w:style>
  <w:style w:type="character" w:customStyle="1" w:styleId="FontStyle30">
    <w:name w:val="Font Style30"/>
    <w:uiPriority w:val="99"/>
    <w:rsid w:val="00DA3512"/>
    <w:rPr>
      <w:rFonts w:ascii="Times New Roman" w:hAnsi="Times New Roman"/>
      <w:b/>
      <w:sz w:val="26"/>
    </w:rPr>
  </w:style>
  <w:style w:type="paragraph" w:customStyle="1" w:styleId="Style8">
    <w:name w:val="Style8"/>
    <w:basedOn w:val="a"/>
    <w:uiPriority w:val="99"/>
    <w:rsid w:val="00DB1F64"/>
    <w:pPr>
      <w:widowControl w:val="0"/>
      <w:autoSpaceDE w:val="0"/>
      <w:autoSpaceDN w:val="0"/>
      <w:adjustRightInd w:val="0"/>
      <w:spacing w:line="322" w:lineRule="exact"/>
      <w:ind w:firstLine="730"/>
      <w:jc w:val="both"/>
    </w:pPr>
    <w:rPr>
      <w:rFonts w:eastAsia="Times New Roman"/>
    </w:rPr>
  </w:style>
  <w:style w:type="character" w:customStyle="1" w:styleId="FontStyle15">
    <w:name w:val="Font Style15"/>
    <w:uiPriority w:val="99"/>
    <w:rsid w:val="00DB1F64"/>
    <w:rPr>
      <w:rFonts w:ascii="Times New Roman" w:hAnsi="Times New Roman" w:cs="Times New Roman"/>
      <w:sz w:val="26"/>
      <w:szCs w:val="26"/>
    </w:rPr>
  </w:style>
  <w:style w:type="character" w:customStyle="1" w:styleId="FontStyle16">
    <w:name w:val="Font Style16"/>
    <w:uiPriority w:val="99"/>
    <w:rsid w:val="00DB1F64"/>
    <w:rPr>
      <w:rFonts w:ascii="Times New Roman" w:hAnsi="Times New Roman" w:cs="Times New Roman"/>
      <w:b/>
      <w:bCs/>
      <w:sz w:val="26"/>
      <w:szCs w:val="26"/>
    </w:rPr>
  </w:style>
  <w:style w:type="paragraph" w:customStyle="1" w:styleId="ConsPlusNormal">
    <w:name w:val="ConsPlusNormal"/>
    <w:rsid w:val="00DB1F64"/>
    <w:pPr>
      <w:widowControl w:val="0"/>
      <w:autoSpaceDE w:val="0"/>
      <w:autoSpaceDN w:val="0"/>
    </w:pPr>
    <w:rPr>
      <w:rFonts w:eastAsia="Times New Roman" w:cs="Calibri"/>
      <w:sz w:val="22"/>
    </w:rPr>
  </w:style>
  <w:style w:type="paragraph" w:customStyle="1" w:styleId="11">
    <w:name w:val="Абзац списка1"/>
    <w:basedOn w:val="a"/>
    <w:rsid w:val="00B93FAE"/>
    <w:pPr>
      <w:spacing w:line="360" w:lineRule="auto"/>
      <w:ind w:left="720"/>
      <w:jc w:val="both"/>
    </w:pPr>
    <w:rPr>
      <w:rFonts w:ascii="Calibri" w:eastAsia="Times New Roman" w:hAnsi="Calibri"/>
      <w:sz w:val="22"/>
      <w:szCs w:val="22"/>
      <w:lang w:eastAsia="en-US"/>
    </w:rPr>
  </w:style>
  <w:style w:type="paragraph" w:styleId="a7">
    <w:name w:val="footnote text"/>
    <w:basedOn w:val="a"/>
    <w:link w:val="a8"/>
    <w:rsid w:val="00C431D4"/>
    <w:rPr>
      <w:sz w:val="20"/>
      <w:szCs w:val="20"/>
    </w:rPr>
  </w:style>
  <w:style w:type="character" w:customStyle="1" w:styleId="a8">
    <w:name w:val="Текст сноски Знак"/>
    <w:link w:val="a7"/>
    <w:rsid w:val="00C431D4"/>
    <w:rPr>
      <w:rFonts w:ascii="Times New Roman" w:hAnsi="Times New Roman"/>
    </w:rPr>
  </w:style>
  <w:style w:type="character" w:styleId="a9">
    <w:name w:val="footnote reference"/>
    <w:uiPriority w:val="99"/>
    <w:rsid w:val="00C431D4"/>
    <w:rPr>
      <w:vertAlign w:val="superscript"/>
    </w:rPr>
  </w:style>
  <w:style w:type="paragraph" w:customStyle="1" w:styleId="-31">
    <w:name w:val="Таблица-сетка 31"/>
    <w:basedOn w:val="1"/>
    <w:next w:val="a"/>
    <w:uiPriority w:val="39"/>
    <w:qFormat/>
    <w:rsid w:val="009E35E8"/>
    <w:pPr>
      <w:keepLines/>
      <w:spacing w:before="480" w:line="276" w:lineRule="auto"/>
      <w:jc w:val="left"/>
      <w:outlineLvl w:val="9"/>
    </w:pPr>
    <w:rPr>
      <w:rFonts w:ascii="Cambria" w:eastAsia="Times New Roman" w:hAnsi="Cambria"/>
      <w:bCs/>
      <w:color w:val="365F91"/>
      <w:lang w:eastAsia="en-US"/>
    </w:rPr>
  </w:style>
  <w:style w:type="paragraph" w:styleId="12">
    <w:name w:val="toc 1"/>
    <w:basedOn w:val="a"/>
    <w:next w:val="a"/>
    <w:autoRedefine/>
    <w:uiPriority w:val="39"/>
    <w:unhideWhenUsed/>
    <w:locked/>
    <w:rsid w:val="00B44230"/>
    <w:pPr>
      <w:widowControl w:val="0"/>
      <w:tabs>
        <w:tab w:val="left" w:pos="440"/>
        <w:tab w:val="right" w:leader="dot" w:pos="9781"/>
      </w:tabs>
      <w:autoSpaceDE w:val="0"/>
      <w:autoSpaceDN w:val="0"/>
      <w:adjustRightInd w:val="0"/>
      <w:spacing w:after="100"/>
      <w:jc w:val="both"/>
    </w:pPr>
    <w:rPr>
      <w:rFonts w:eastAsia="Times New Roman"/>
      <w:bCs/>
      <w:noProof/>
      <w:sz w:val="32"/>
      <w:szCs w:val="32"/>
    </w:rPr>
  </w:style>
  <w:style w:type="paragraph" w:customStyle="1" w:styleId="Style9">
    <w:name w:val="Style9"/>
    <w:basedOn w:val="a"/>
    <w:rsid w:val="002146BD"/>
    <w:pPr>
      <w:spacing w:line="483" w:lineRule="exact"/>
      <w:ind w:firstLine="893"/>
      <w:jc w:val="both"/>
    </w:pPr>
  </w:style>
  <w:style w:type="paragraph" w:styleId="aa">
    <w:name w:val="caption"/>
    <w:basedOn w:val="a"/>
    <w:next w:val="a"/>
    <w:qFormat/>
    <w:locked/>
    <w:rsid w:val="00480B5E"/>
    <w:pPr>
      <w:jc w:val="center"/>
    </w:pPr>
    <w:rPr>
      <w:sz w:val="32"/>
      <w:u w:val="single"/>
    </w:rPr>
  </w:style>
  <w:style w:type="paragraph" w:customStyle="1" w:styleId="Style1">
    <w:name w:val="Style1"/>
    <w:basedOn w:val="a"/>
    <w:rsid w:val="008C1CDF"/>
    <w:pPr>
      <w:spacing w:line="348" w:lineRule="exact"/>
      <w:jc w:val="center"/>
    </w:pPr>
  </w:style>
  <w:style w:type="paragraph" w:styleId="ab">
    <w:name w:val="Balloon Text"/>
    <w:basedOn w:val="a"/>
    <w:link w:val="ac"/>
    <w:rsid w:val="00C76CDA"/>
    <w:rPr>
      <w:rFonts w:ascii="Segoe UI" w:hAnsi="Segoe UI"/>
      <w:sz w:val="18"/>
      <w:szCs w:val="18"/>
    </w:rPr>
  </w:style>
  <w:style w:type="character" w:customStyle="1" w:styleId="ac">
    <w:name w:val="Текст выноски Знак"/>
    <w:link w:val="ab"/>
    <w:rsid w:val="00C76CDA"/>
    <w:rPr>
      <w:rFonts w:ascii="Segoe UI" w:hAnsi="Segoe UI" w:cs="Segoe UI"/>
      <w:sz w:val="18"/>
      <w:szCs w:val="18"/>
    </w:rPr>
  </w:style>
  <w:style w:type="paragraph" w:styleId="ad">
    <w:name w:val="footer"/>
    <w:basedOn w:val="a"/>
    <w:link w:val="ae"/>
    <w:uiPriority w:val="99"/>
    <w:rsid w:val="00473E75"/>
    <w:pPr>
      <w:tabs>
        <w:tab w:val="center" w:pos="4677"/>
        <w:tab w:val="right" w:pos="9355"/>
      </w:tabs>
    </w:pPr>
  </w:style>
  <w:style w:type="character" w:customStyle="1" w:styleId="ae">
    <w:name w:val="Нижний колонтитул Знак"/>
    <w:link w:val="ad"/>
    <w:uiPriority w:val="99"/>
    <w:rsid w:val="00473E75"/>
    <w:rPr>
      <w:rFonts w:ascii="Times New Roman" w:hAnsi="Times New Roman"/>
      <w:sz w:val="24"/>
      <w:szCs w:val="24"/>
    </w:rPr>
  </w:style>
  <w:style w:type="character" w:styleId="af">
    <w:name w:val="annotation reference"/>
    <w:rsid w:val="009D1C73"/>
    <w:rPr>
      <w:sz w:val="16"/>
      <w:szCs w:val="16"/>
    </w:rPr>
  </w:style>
  <w:style w:type="paragraph" w:styleId="af0">
    <w:name w:val="annotation text"/>
    <w:basedOn w:val="a"/>
    <w:link w:val="af1"/>
    <w:rsid w:val="009D1C73"/>
    <w:rPr>
      <w:sz w:val="20"/>
      <w:szCs w:val="20"/>
    </w:rPr>
  </w:style>
  <w:style w:type="character" w:customStyle="1" w:styleId="af1">
    <w:name w:val="Текст примечания Знак"/>
    <w:link w:val="af0"/>
    <w:rsid w:val="009D1C73"/>
    <w:rPr>
      <w:rFonts w:ascii="Times New Roman" w:hAnsi="Times New Roman"/>
    </w:rPr>
  </w:style>
  <w:style w:type="paragraph" w:styleId="af2">
    <w:name w:val="annotation subject"/>
    <w:basedOn w:val="af0"/>
    <w:next w:val="af0"/>
    <w:link w:val="af3"/>
    <w:rsid w:val="009D1C73"/>
    <w:rPr>
      <w:b/>
      <w:bCs/>
    </w:rPr>
  </w:style>
  <w:style w:type="character" w:customStyle="1" w:styleId="af3">
    <w:name w:val="Тема примечания Знак"/>
    <w:link w:val="af2"/>
    <w:rsid w:val="009D1C73"/>
    <w:rPr>
      <w:rFonts w:ascii="Times New Roman" w:hAnsi="Times New Roman"/>
      <w:b/>
      <w:bCs/>
    </w:rPr>
  </w:style>
  <w:style w:type="paragraph" w:styleId="af4">
    <w:name w:val="Body Text"/>
    <w:basedOn w:val="a"/>
    <w:link w:val="af5"/>
    <w:rsid w:val="00EB6297"/>
    <w:pPr>
      <w:spacing w:after="120"/>
    </w:pPr>
  </w:style>
  <w:style w:type="character" w:customStyle="1" w:styleId="af5">
    <w:name w:val="Основной текст Знак"/>
    <w:link w:val="af4"/>
    <w:rsid w:val="00EB6297"/>
    <w:rPr>
      <w:rFonts w:ascii="Times New Roman" w:hAnsi="Times New Roman"/>
      <w:sz w:val="24"/>
      <w:szCs w:val="24"/>
    </w:rPr>
  </w:style>
  <w:style w:type="paragraph" w:styleId="af6">
    <w:name w:val="Subtitle"/>
    <w:basedOn w:val="a"/>
    <w:next w:val="af4"/>
    <w:link w:val="af7"/>
    <w:qFormat/>
    <w:locked/>
    <w:rsid w:val="00EB6297"/>
    <w:pPr>
      <w:keepNext/>
      <w:spacing w:before="240" w:after="120" w:line="276" w:lineRule="auto"/>
      <w:jc w:val="center"/>
    </w:pPr>
    <w:rPr>
      <w:rFonts w:ascii="Arial" w:eastAsia="SimSun" w:hAnsi="Arial"/>
      <w:i/>
      <w:iCs/>
      <w:sz w:val="28"/>
      <w:szCs w:val="28"/>
    </w:rPr>
  </w:style>
  <w:style w:type="character" w:customStyle="1" w:styleId="af7">
    <w:name w:val="Подзаголовок Знак"/>
    <w:link w:val="af6"/>
    <w:rsid w:val="00EB6297"/>
    <w:rPr>
      <w:rFonts w:ascii="Arial" w:eastAsia="SimSun" w:hAnsi="Arial" w:cs="Mangal"/>
      <w:i/>
      <w:iCs/>
      <w:sz w:val="28"/>
      <w:szCs w:val="28"/>
    </w:rPr>
  </w:style>
  <w:style w:type="paragraph" w:styleId="af8">
    <w:name w:val="Plain Text"/>
    <w:basedOn w:val="a"/>
    <w:link w:val="af9"/>
    <w:autoRedefine/>
    <w:rsid w:val="002D0FD1"/>
    <w:pPr>
      <w:tabs>
        <w:tab w:val="left" w:pos="708"/>
      </w:tabs>
      <w:jc w:val="both"/>
    </w:pPr>
    <w:rPr>
      <w:rFonts w:eastAsia="Times New Roman"/>
      <w:sz w:val="28"/>
      <w:szCs w:val="28"/>
    </w:rPr>
  </w:style>
  <w:style w:type="character" w:customStyle="1" w:styleId="af9">
    <w:name w:val="Текст Знак"/>
    <w:link w:val="af8"/>
    <w:rsid w:val="002D0FD1"/>
    <w:rPr>
      <w:rFonts w:ascii="Times New Roman" w:eastAsia="Times New Roman" w:hAnsi="Times New Roman"/>
      <w:sz w:val="28"/>
      <w:szCs w:val="28"/>
    </w:rPr>
  </w:style>
  <w:style w:type="paragraph" w:customStyle="1" w:styleId="CM35">
    <w:name w:val="CM35"/>
    <w:basedOn w:val="a"/>
    <w:next w:val="a"/>
    <w:rsid w:val="002066D0"/>
    <w:pPr>
      <w:widowControl w:val="0"/>
      <w:autoSpaceDE w:val="0"/>
      <w:autoSpaceDN w:val="0"/>
      <w:adjustRightInd w:val="0"/>
      <w:spacing w:after="328"/>
    </w:pPr>
    <w:rPr>
      <w:rFonts w:eastAsia="Times New Roman"/>
    </w:rPr>
  </w:style>
  <w:style w:type="paragraph" w:customStyle="1" w:styleId="afa">
    <w:name w:val="Абз"/>
    <w:basedOn w:val="a4"/>
    <w:rsid w:val="002066D0"/>
    <w:pPr>
      <w:widowControl w:val="0"/>
      <w:tabs>
        <w:tab w:val="clear" w:pos="4677"/>
        <w:tab w:val="clear" w:pos="9355"/>
      </w:tabs>
      <w:ind w:firstLine="720"/>
      <w:jc w:val="both"/>
    </w:pPr>
    <w:rPr>
      <w:rFonts w:eastAsia="Times New Roman"/>
      <w:sz w:val="32"/>
      <w:szCs w:val="20"/>
    </w:rPr>
  </w:style>
  <w:style w:type="paragraph" w:styleId="afb">
    <w:name w:val="Body Text Indent"/>
    <w:basedOn w:val="a"/>
    <w:link w:val="afc"/>
    <w:rsid w:val="00EB70AE"/>
    <w:pPr>
      <w:spacing w:after="120"/>
      <w:ind w:left="283"/>
    </w:pPr>
  </w:style>
  <w:style w:type="character" w:customStyle="1" w:styleId="afc">
    <w:name w:val="Основной текст с отступом Знак"/>
    <w:link w:val="afb"/>
    <w:rsid w:val="00EB70AE"/>
    <w:rPr>
      <w:rFonts w:ascii="Times New Roman" w:hAnsi="Times New Roman"/>
      <w:sz w:val="24"/>
      <w:szCs w:val="24"/>
    </w:rPr>
  </w:style>
  <w:style w:type="paragraph" w:styleId="23">
    <w:name w:val="Body Text Indent 2"/>
    <w:basedOn w:val="a"/>
    <w:link w:val="24"/>
    <w:rsid w:val="00EB70AE"/>
    <w:pPr>
      <w:spacing w:after="120" w:line="480" w:lineRule="auto"/>
      <w:ind w:left="283"/>
    </w:pPr>
  </w:style>
  <w:style w:type="character" w:customStyle="1" w:styleId="24">
    <w:name w:val="Основной текст с отступом 2 Знак"/>
    <w:link w:val="23"/>
    <w:rsid w:val="00EB70AE"/>
    <w:rPr>
      <w:rFonts w:ascii="Times New Roman" w:hAnsi="Times New Roman"/>
      <w:sz w:val="24"/>
      <w:szCs w:val="24"/>
    </w:rPr>
  </w:style>
  <w:style w:type="paragraph" w:customStyle="1" w:styleId="13">
    <w:name w:val="Название1"/>
    <w:basedOn w:val="a"/>
    <w:link w:val="afd"/>
    <w:qFormat/>
    <w:locked/>
    <w:rsid w:val="00EB70AE"/>
    <w:pPr>
      <w:tabs>
        <w:tab w:val="center" w:leader="underscore" w:pos="851"/>
      </w:tabs>
      <w:spacing w:line="16" w:lineRule="atLeast"/>
      <w:jc w:val="center"/>
    </w:pPr>
    <w:rPr>
      <w:rFonts w:eastAsia="Times New Roman"/>
      <w:b/>
      <w:bCs/>
      <w:szCs w:val="21"/>
    </w:rPr>
  </w:style>
  <w:style w:type="character" w:customStyle="1" w:styleId="afd">
    <w:name w:val="Название Знак"/>
    <w:link w:val="13"/>
    <w:rsid w:val="00EB70AE"/>
    <w:rPr>
      <w:rFonts w:ascii="Times New Roman" w:eastAsia="Times New Roman" w:hAnsi="Times New Roman"/>
      <w:b/>
      <w:bCs/>
      <w:sz w:val="24"/>
      <w:szCs w:val="21"/>
    </w:rPr>
  </w:style>
  <w:style w:type="character" w:customStyle="1" w:styleId="60">
    <w:name w:val="Заголовок 6 Знак"/>
    <w:link w:val="6"/>
    <w:semiHidden/>
    <w:rsid w:val="002D0FD1"/>
    <w:rPr>
      <w:rFonts w:ascii="Calibri" w:eastAsia="Times New Roman" w:hAnsi="Calibri" w:cs="Times New Roman"/>
      <w:b/>
      <w:bCs/>
      <w:sz w:val="22"/>
      <w:szCs w:val="22"/>
    </w:rPr>
  </w:style>
  <w:style w:type="table" w:styleId="afe">
    <w:name w:val="Table Grid"/>
    <w:basedOn w:val="a1"/>
    <w:uiPriority w:val="59"/>
    <w:locked/>
    <w:rsid w:val="006D189F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">
    <w:name w:val="List Paragraph"/>
    <w:basedOn w:val="a"/>
    <w:uiPriority w:val="99"/>
    <w:qFormat/>
    <w:rsid w:val="00754E6B"/>
    <w:pPr>
      <w:spacing w:after="160" w:line="259" w:lineRule="auto"/>
      <w:ind w:left="720"/>
      <w:contextualSpacing/>
    </w:pPr>
    <w:rPr>
      <w:rFonts w:ascii="Calibri" w:hAnsi="Calibri"/>
      <w:sz w:val="22"/>
      <w:szCs w:val="22"/>
      <w:lang w:val="en-US" w:eastAsia="en-US"/>
    </w:rPr>
  </w:style>
  <w:style w:type="character" w:styleId="aff0">
    <w:name w:val="Emphasis"/>
    <w:uiPriority w:val="20"/>
    <w:qFormat/>
    <w:locked/>
    <w:rsid w:val="00D21619"/>
    <w:rPr>
      <w:i/>
      <w:iCs/>
    </w:rPr>
  </w:style>
  <w:style w:type="paragraph" w:customStyle="1" w:styleId="s1">
    <w:name w:val="s_1"/>
    <w:basedOn w:val="a"/>
    <w:rsid w:val="006509A3"/>
    <w:pPr>
      <w:spacing w:before="100" w:beforeAutospacing="1" w:after="100" w:afterAutospacing="1"/>
    </w:pPr>
    <w:rPr>
      <w:rFonts w:eastAsia="Times New Roman"/>
    </w:rPr>
  </w:style>
  <w:style w:type="paragraph" w:customStyle="1" w:styleId="25">
    <w:name w:val="Название2"/>
    <w:basedOn w:val="a"/>
    <w:qFormat/>
    <w:locked/>
    <w:rsid w:val="00B304B5"/>
    <w:pPr>
      <w:tabs>
        <w:tab w:val="center" w:leader="underscore" w:pos="851"/>
      </w:tabs>
      <w:spacing w:line="16" w:lineRule="atLeast"/>
      <w:jc w:val="center"/>
    </w:pPr>
    <w:rPr>
      <w:rFonts w:eastAsia="Times New Roman"/>
      <w:b/>
      <w:bCs/>
      <w:szCs w:val="21"/>
    </w:rPr>
  </w:style>
  <w:style w:type="character" w:customStyle="1" w:styleId="14">
    <w:name w:val="Название Знак1"/>
    <w:rsid w:val="00B304B5"/>
    <w:rPr>
      <w:rFonts w:ascii="Calibri Light" w:eastAsia="Times New Roman" w:hAnsi="Calibri Light" w:cs="Times New Roman"/>
      <w:spacing w:val="-10"/>
      <w:kern w:val="28"/>
      <w:sz w:val="56"/>
      <w:szCs w:val="56"/>
    </w:rPr>
  </w:style>
  <w:style w:type="character" w:customStyle="1" w:styleId="FontStyle18">
    <w:name w:val="Font Style18"/>
    <w:uiPriority w:val="99"/>
    <w:rsid w:val="00DD412E"/>
    <w:rPr>
      <w:rFonts w:ascii="Times New Roman" w:hAnsi="Times New Roman" w:cs="Times New Roman"/>
      <w:sz w:val="20"/>
      <w:szCs w:val="20"/>
    </w:rPr>
  </w:style>
  <w:style w:type="paragraph" w:styleId="aff1">
    <w:name w:val="TOC Heading"/>
    <w:basedOn w:val="1"/>
    <w:next w:val="a"/>
    <w:uiPriority w:val="39"/>
    <w:unhideWhenUsed/>
    <w:qFormat/>
    <w:rsid w:val="001C3ED2"/>
    <w:pPr>
      <w:keepLines/>
      <w:spacing w:before="240" w:line="259" w:lineRule="auto"/>
      <w:jc w:val="left"/>
      <w:outlineLvl w:val="9"/>
    </w:pPr>
    <w:rPr>
      <w:rFonts w:ascii="Calibri Light" w:eastAsia="Times New Roman" w:hAnsi="Calibri Light"/>
      <w:b w:val="0"/>
      <w:color w:val="2E74B5"/>
      <w:sz w:val="32"/>
      <w:szCs w:val="32"/>
    </w:rPr>
  </w:style>
  <w:style w:type="paragraph" w:styleId="26">
    <w:name w:val="toc 2"/>
    <w:basedOn w:val="a"/>
    <w:next w:val="a"/>
    <w:autoRedefine/>
    <w:uiPriority w:val="39"/>
    <w:locked/>
    <w:rsid w:val="001C3ED2"/>
    <w:pPr>
      <w:ind w:left="240"/>
    </w:pPr>
  </w:style>
  <w:style w:type="paragraph" w:styleId="aff2">
    <w:name w:val="Revision"/>
    <w:hidden/>
    <w:uiPriority w:val="99"/>
    <w:semiHidden/>
    <w:rsid w:val="000C3708"/>
    <w:rPr>
      <w:rFonts w:ascii="Times New Roman" w:hAnsi="Times New Roman"/>
      <w:sz w:val="24"/>
      <w:szCs w:val="24"/>
    </w:rPr>
  </w:style>
  <w:style w:type="paragraph" w:customStyle="1" w:styleId="ConsPlusTitle">
    <w:name w:val="ConsPlusTitle"/>
    <w:uiPriority w:val="99"/>
    <w:rsid w:val="004B7195"/>
    <w:pPr>
      <w:widowControl w:val="0"/>
      <w:autoSpaceDE w:val="0"/>
      <w:autoSpaceDN w:val="0"/>
      <w:adjustRightInd w:val="0"/>
    </w:pPr>
    <w:rPr>
      <w:rFonts w:eastAsia="Times New Roman" w:cs="Calibri"/>
      <w:b/>
      <w:bCs/>
      <w:sz w:val="22"/>
      <w:szCs w:val="22"/>
    </w:rPr>
  </w:style>
  <w:style w:type="character" w:customStyle="1" w:styleId="27">
    <w:name w:val="Основной текст (2)_"/>
    <w:link w:val="28"/>
    <w:uiPriority w:val="99"/>
    <w:locked/>
    <w:rsid w:val="004B7195"/>
    <w:rPr>
      <w:sz w:val="26"/>
      <w:shd w:val="clear" w:color="auto" w:fill="FFFFFF"/>
    </w:rPr>
  </w:style>
  <w:style w:type="paragraph" w:customStyle="1" w:styleId="28">
    <w:name w:val="Основной текст (2)"/>
    <w:basedOn w:val="a"/>
    <w:link w:val="27"/>
    <w:uiPriority w:val="99"/>
    <w:rsid w:val="004B7195"/>
    <w:pPr>
      <w:widowControl w:val="0"/>
      <w:shd w:val="clear" w:color="auto" w:fill="FFFFFF"/>
      <w:spacing w:line="326" w:lineRule="exact"/>
      <w:jc w:val="both"/>
    </w:pPr>
    <w:rPr>
      <w:rFonts w:ascii="Calibri" w:hAnsi="Calibri"/>
      <w:sz w:val="2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457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69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1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7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8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3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E3E07AA-B881-4186-89ED-127FB36A11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1286</Words>
  <Characters>10052</Characters>
  <Application>Microsoft Office Word</Application>
  <DocSecurity>0</DocSecurity>
  <Lines>83</Lines>
  <Paragraphs>2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ДОБРЕНО</vt:lpstr>
    </vt:vector>
  </TitlesOfParts>
  <Company/>
  <LinksUpToDate>false</LinksUpToDate>
  <CharactersWithSpaces>11316</CharactersWithSpaces>
  <SharedDoc>false</SharedDoc>
  <HLinks>
    <vt:vector size="42" baseType="variant">
      <vt:variant>
        <vt:i4>104862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31105609</vt:lpwstr>
      </vt:variant>
      <vt:variant>
        <vt:i4>104862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31105608</vt:lpwstr>
      </vt:variant>
      <vt:variant>
        <vt:i4>104862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31105607</vt:lpwstr>
      </vt:variant>
      <vt:variant>
        <vt:i4>104862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31105606</vt:lpwstr>
      </vt:variant>
      <vt:variant>
        <vt:i4>104862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31105605</vt:lpwstr>
      </vt:variant>
      <vt:variant>
        <vt:i4>104862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31105604</vt:lpwstr>
      </vt:variant>
      <vt:variant>
        <vt:i4>104862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3110560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ДОБРЕНО</dc:title>
  <dc:creator>student</dc:creator>
  <cp:lastModifiedBy>Алена Олеговна Мельниковская</cp:lastModifiedBy>
  <cp:revision>8</cp:revision>
  <cp:lastPrinted>2020-09-24T07:07:00Z</cp:lastPrinted>
  <dcterms:created xsi:type="dcterms:W3CDTF">2023-01-12T12:24:00Z</dcterms:created>
  <dcterms:modified xsi:type="dcterms:W3CDTF">2024-01-31T13:19:00Z</dcterms:modified>
</cp:coreProperties>
</file>